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B25F3" w14:textId="77777777" w:rsidR="00245FC8" w:rsidRPr="005E7766" w:rsidRDefault="00245FC8" w:rsidP="007831E8">
      <w:r w:rsidRPr="005E7766">
        <w:rPr>
          <w:rFonts w:ascii="Times New Roman" w:hAnsi="Times New Roman" w:cs="Times New Roman"/>
          <w:noProof/>
          <w:szCs w:val="24"/>
          <w:lang w:eastAsia="en-ZA"/>
        </w:rPr>
        <w:drawing>
          <wp:anchor distT="0" distB="0" distL="114300" distR="114300" simplePos="0" relativeHeight="251661312" behindDoc="1" locked="0" layoutInCell="1" allowOverlap="1" wp14:anchorId="27113021" wp14:editId="597030BD">
            <wp:simplePos x="0" y="0"/>
            <wp:positionH relativeFrom="margin">
              <wp:align>center</wp:align>
            </wp:positionH>
            <wp:positionV relativeFrom="paragraph">
              <wp:posOffset>-3793</wp:posOffset>
            </wp:positionV>
            <wp:extent cx="4785756" cy="3278072"/>
            <wp:effectExtent l="0" t="0" r="0" b="0"/>
            <wp:wrapNone/>
            <wp:docPr id="2" name="Picture 2" descr="Beaulieu-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aulieu-College"/>
                    <pic:cNvPicPr>
                      <a:picLocks noChangeAspect="1" noChangeArrowheads="1"/>
                    </pic:cNvPicPr>
                  </pic:nvPicPr>
                  <pic:blipFill>
                    <a:blip r:embed="rId8">
                      <a:extLst>
                        <a:ext uri="{28A0092B-C50C-407E-A947-70E740481C1C}">
                          <a14:useLocalDpi xmlns:a14="http://schemas.microsoft.com/office/drawing/2010/main" val="0"/>
                        </a:ext>
                      </a:extLst>
                    </a:blip>
                    <a:srcRect t="17184" b="14320"/>
                    <a:stretch>
                      <a:fillRect/>
                    </a:stretch>
                  </pic:blipFill>
                  <pic:spPr bwMode="auto">
                    <a:xfrm>
                      <a:off x="0" y="0"/>
                      <a:ext cx="4785756" cy="3278072"/>
                    </a:xfrm>
                    <a:prstGeom prst="rect">
                      <a:avLst/>
                    </a:prstGeom>
                    <a:noFill/>
                  </pic:spPr>
                </pic:pic>
              </a:graphicData>
            </a:graphic>
            <wp14:sizeRelH relativeFrom="page">
              <wp14:pctWidth>0</wp14:pctWidth>
            </wp14:sizeRelH>
            <wp14:sizeRelV relativeFrom="page">
              <wp14:pctHeight>0</wp14:pctHeight>
            </wp14:sizeRelV>
          </wp:anchor>
        </w:drawing>
      </w:r>
    </w:p>
    <w:p w14:paraId="241B9D97" w14:textId="77777777" w:rsidR="00245FC8" w:rsidRPr="005E7766" w:rsidRDefault="00245FC8" w:rsidP="007831E8"/>
    <w:p w14:paraId="52797A2E" w14:textId="77777777" w:rsidR="00245FC8" w:rsidRPr="005E7766" w:rsidRDefault="00245FC8" w:rsidP="007831E8"/>
    <w:p w14:paraId="195105C3" w14:textId="77777777" w:rsidR="00245FC8" w:rsidRPr="005E7766" w:rsidRDefault="00245FC8" w:rsidP="007831E8"/>
    <w:p w14:paraId="5456D584" w14:textId="77777777" w:rsidR="00245FC8" w:rsidRPr="005E7766" w:rsidRDefault="00245FC8" w:rsidP="007831E8"/>
    <w:p w14:paraId="224A1454" w14:textId="77777777" w:rsidR="00245FC8" w:rsidRPr="005E7766" w:rsidRDefault="00245FC8" w:rsidP="007831E8"/>
    <w:p w14:paraId="0EFA9929" w14:textId="77777777" w:rsidR="00245FC8" w:rsidRPr="005E7766" w:rsidRDefault="00245FC8" w:rsidP="007831E8"/>
    <w:p w14:paraId="3ED267AD" w14:textId="77777777" w:rsidR="00245FC8" w:rsidRPr="005E7766" w:rsidRDefault="00245FC8" w:rsidP="007831E8"/>
    <w:p w14:paraId="28E03104" w14:textId="77777777" w:rsidR="00245FC8" w:rsidRPr="005E7766" w:rsidRDefault="00245FC8" w:rsidP="007831E8"/>
    <w:p w14:paraId="3BC51FC6" w14:textId="77777777" w:rsidR="00245FC8" w:rsidRPr="005E7766" w:rsidRDefault="00245FC8" w:rsidP="007831E8"/>
    <w:p w14:paraId="1460C70C" w14:textId="77777777" w:rsidR="00245FC8" w:rsidRPr="005E7766" w:rsidRDefault="00245FC8" w:rsidP="007831E8"/>
    <w:p w14:paraId="5FC0E236" w14:textId="77777777" w:rsidR="00245FC8" w:rsidRPr="005E7766" w:rsidRDefault="00245FC8" w:rsidP="007831E8"/>
    <w:p w14:paraId="05B31D11" w14:textId="77777777" w:rsidR="00245FC8" w:rsidRPr="005E7766" w:rsidRDefault="00245FC8" w:rsidP="007831E8">
      <w:pPr>
        <w:pStyle w:val="Title"/>
        <w:spacing w:line="360" w:lineRule="auto"/>
        <w:jc w:val="center"/>
        <w:rPr>
          <w:rFonts w:ascii="Californian FB" w:hAnsi="Californian FB"/>
          <w:color w:val="000000" w:themeColor="text1"/>
        </w:rPr>
      </w:pPr>
      <w:r w:rsidRPr="005E7766">
        <w:rPr>
          <w:rFonts w:ascii="Californian FB" w:hAnsi="Californian FB"/>
          <w:noProof/>
          <w:color w:val="000000" w:themeColor="text1"/>
          <w:lang w:eastAsia="en-ZA"/>
        </w:rPr>
        <w:drawing>
          <wp:anchor distT="152400" distB="152400" distL="152400" distR="152400" simplePos="0" relativeHeight="251659264" behindDoc="1" locked="0" layoutInCell="1" allowOverlap="1" wp14:anchorId="74D73BF9" wp14:editId="0024BA6B">
            <wp:simplePos x="0" y="0"/>
            <wp:positionH relativeFrom="page">
              <wp:align>left</wp:align>
            </wp:positionH>
            <wp:positionV relativeFrom="paragraph">
              <wp:posOffset>7445829</wp:posOffset>
            </wp:positionV>
            <wp:extent cx="7565110" cy="2312670"/>
            <wp:effectExtent l="0" t="0" r="0" b="0"/>
            <wp:wrapNone/>
            <wp:docPr id="3"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pic:nvPicPr>
                  <pic:blipFill>
                    <a:blip r:embed="rId9">
                      <a:extLst/>
                    </a:blip>
                    <a:stretch>
                      <a:fillRect/>
                    </a:stretch>
                  </pic:blipFill>
                  <pic:spPr>
                    <a:xfrm>
                      <a:off x="0" y="0"/>
                      <a:ext cx="7565110" cy="2312670"/>
                    </a:xfrm>
                    <a:prstGeom prst="rect">
                      <a:avLst/>
                    </a:prstGeom>
                    <a:ln w="12700" cap="flat">
                      <a:noFill/>
                      <a:miter lim="400000"/>
                    </a:ln>
                    <a:effectLst/>
                  </pic:spPr>
                </pic:pic>
              </a:graphicData>
            </a:graphic>
            <wp14:sizeRelH relativeFrom="margin">
              <wp14:pctWidth>0</wp14:pctWidth>
            </wp14:sizeRelH>
          </wp:anchor>
        </w:drawing>
      </w:r>
      <w:r w:rsidRPr="005E7766">
        <w:rPr>
          <w:rFonts w:ascii="Californian FB" w:hAnsi="Californian FB"/>
          <w:color w:val="000000" w:themeColor="text1"/>
        </w:rPr>
        <w:t>Richard Huang</w:t>
      </w:r>
    </w:p>
    <w:p w14:paraId="436EDAC9" w14:textId="77777777" w:rsidR="00245FC8" w:rsidRPr="005E7766" w:rsidRDefault="00245FC8" w:rsidP="007831E8"/>
    <w:p w14:paraId="0ECC210C" w14:textId="77777777" w:rsidR="00245FC8" w:rsidRPr="005E7766" w:rsidRDefault="00245FC8" w:rsidP="007831E8"/>
    <w:p w14:paraId="481C7C89" w14:textId="77777777" w:rsidR="00245FC8" w:rsidRPr="005E7766" w:rsidRDefault="00245FC8" w:rsidP="007831E8">
      <w:pPr>
        <w:jc w:val="center"/>
        <w:rPr>
          <w:rFonts w:ascii="Californian FB" w:hAnsi="Californian FB"/>
          <w:sz w:val="56"/>
          <w:szCs w:val="56"/>
        </w:rPr>
      </w:pPr>
      <w:r w:rsidRPr="005E7766">
        <w:rPr>
          <w:rFonts w:ascii="Californian FB" w:hAnsi="Californian FB"/>
          <w:sz w:val="56"/>
          <w:szCs w:val="56"/>
        </w:rPr>
        <w:t>Project Specifications Document:</w:t>
      </w:r>
    </w:p>
    <w:p w14:paraId="07E26FEF" w14:textId="31510D5B" w:rsidR="00245FC8" w:rsidRPr="005E7766" w:rsidRDefault="00427D67" w:rsidP="007831E8">
      <w:pPr>
        <w:jc w:val="center"/>
        <w:rPr>
          <w:rFonts w:ascii="Californian FB" w:hAnsi="Californian FB"/>
          <w:sz w:val="56"/>
          <w:szCs w:val="56"/>
        </w:rPr>
      </w:pPr>
      <w:r w:rsidRPr="005E7766">
        <w:rPr>
          <w:noProof/>
          <w:lang w:eastAsia="en-ZA"/>
        </w:rPr>
        <w:drawing>
          <wp:anchor distT="152400" distB="152400" distL="152400" distR="152400" simplePos="0" relativeHeight="251663360" behindDoc="1" locked="0" layoutInCell="1" allowOverlap="1" wp14:anchorId="6C1B4FA2" wp14:editId="5D41B2CA">
            <wp:simplePos x="0" y="0"/>
            <wp:positionH relativeFrom="page">
              <wp:posOffset>-19896</wp:posOffset>
            </wp:positionH>
            <wp:positionV relativeFrom="paragraph">
              <wp:posOffset>812800</wp:posOffset>
            </wp:positionV>
            <wp:extent cx="7552706" cy="2312670"/>
            <wp:effectExtent l="0" t="0" r="0" b="0"/>
            <wp:wrapNone/>
            <wp:docPr id="4"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pic:nvPicPr>
                  <pic:blipFill>
                    <a:blip r:embed="rId9">
                      <a:extLst/>
                    </a:blip>
                    <a:stretch>
                      <a:fillRect/>
                    </a:stretch>
                  </pic:blipFill>
                  <pic:spPr>
                    <a:xfrm>
                      <a:off x="0" y="0"/>
                      <a:ext cx="7552706" cy="23126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245FC8" w:rsidRPr="005E7766">
        <w:rPr>
          <w:rFonts w:ascii="Californian FB" w:hAnsi="Californian FB"/>
          <w:sz w:val="56"/>
          <w:szCs w:val="56"/>
        </w:rPr>
        <w:t>North Arrow</w:t>
      </w:r>
    </w:p>
    <w:p w14:paraId="14ECE756" w14:textId="29201167" w:rsidR="00245FC8" w:rsidRPr="005E7766" w:rsidRDefault="00245FC8" w:rsidP="007831E8"/>
    <w:p w14:paraId="5F739AF8" w14:textId="02B88950" w:rsidR="00245FC8" w:rsidRPr="005E7766" w:rsidRDefault="00245FC8" w:rsidP="007831E8">
      <w:pPr>
        <w:rPr>
          <w:color w:val="3366FF"/>
        </w:rPr>
      </w:pPr>
    </w:p>
    <w:p w14:paraId="710CF5EE" w14:textId="7313FF84" w:rsidR="00245FC8" w:rsidRPr="005E7766" w:rsidRDefault="00245FC8" w:rsidP="007831E8"/>
    <w:p w14:paraId="1943A380" w14:textId="77777777" w:rsidR="00245FC8" w:rsidRPr="005E7766" w:rsidRDefault="00245FC8" w:rsidP="007831E8"/>
    <w:p w14:paraId="52E418AD" w14:textId="44349BFD" w:rsidR="00245FC8" w:rsidRPr="005E7766" w:rsidRDefault="00245FC8" w:rsidP="007831E8"/>
    <w:p w14:paraId="13938103" w14:textId="50E044DE" w:rsidR="00245FC8" w:rsidRPr="005E7766" w:rsidRDefault="00245FC8" w:rsidP="007831E8">
      <w:pPr>
        <w:jc w:val="center"/>
      </w:pPr>
      <w:r w:rsidRPr="005E7766">
        <w:rPr>
          <w:noProof/>
          <w:lang w:eastAsia="en-ZA"/>
        </w:rPr>
        <w:drawing>
          <wp:inline distT="0" distB="0" distL="0" distR="0" wp14:anchorId="59A43DE2" wp14:editId="1A9ABC20">
            <wp:extent cx="5723890" cy="4486275"/>
            <wp:effectExtent l="0" t="0" r="0" b="0"/>
            <wp:docPr id="1" name="Picture 1" descr="vintage-north-arrow-ubication-by-Ve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ntage-north-arrow-ubication-by-Vexels"/>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1622"/>
                    <a:stretch/>
                  </pic:blipFill>
                  <pic:spPr bwMode="auto">
                    <a:xfrm>
                      <a:off x="0" y="0"/>
                      <a:ext cx="5723890" cy="4486275"/>
                    </a:xfrm>
                    <a:prstGeom prst="rect">
                      <a:avLst/>
                    </a:prstGeom>
                    <a:noFill/>
                    <a:ln>
                      <a:noFill/>
                    </a:ln>
                    <a:extLst>
                      <a:ext uri="{53640926-AAD7-44D8-BBD7-CCE9431645EC}">
                        <a14:shadowObscured xmlns:a14="http://schemas.microsoft.com/office/drawing/2010/main"/>
                      </a:ext>
                    </a:extLst>
                  </pic:spPr>
                </pic:pic>
              </a:graphicData>
            </a:graphic>
          </wp:inline>
        </w:drawing>
      </w:r>
    </w:p>
    <w:p w14:paraId="1CC9139A" w14:textId="77777777" w:rsidR="00245FC8" w:rsidRPr="005E7766" w:rsidRDefault="00245FC8" w:rsidP="007831E8"/>
    <w:p w14:paraId="6901C7AB" w14:textId="77777777" w:rsidR="00245FC8" w:rsidRPr="005E7766" w:rsidRDefault="00245FC8" w:rsidP="007831E8">
      <w:pPr>
        <w:jc w:val="center"/>
        <w:rPr>
          <w:rFonts w:ascii="Colonna MT" w:hAnsi="Colonna MT"/>
          <w:color w:val="1F2B4C"/>
          <w:sz w:val="144"/>
        </w:rPr>
      </w:pPr>
      <w:r w:rsidRPr="005E7766">
        <w:rPr>
          <w:rFonts w:ascii="Colonna MT" w:hAnsi="Colonna MT"/>
          <w:color w:val="1F2B4C"/>
          <w:sz w:val="144"/>
        </w:rPr>
        <w:t>North Arrow</w:t>
      </w:r>
    </w:p>
    <w:p w14:paraId="0455EB54" w14:textId="13BABF09" w:rsidR="00245FC8" w:rsidRDefault="00245FC8" w:rsidP="007831E8">
      <w:pPr>
        <w:jc w:val="center"/>
        <w:rPr>
          <w:rFonts w:ascii="Californian FB" w:hAnsi="Californian FB"/>
          <w:color w:val="01436B"/>
          <w:sz w:val="40"/>
          <w:szCs w:val="40"/>
        </w:rPr>
      </w:pPr>
      <w:r w:rsidRPr="005E7766">
        <w:rPr>
          <w:rFonts w:ascii="Californian FB" w:hAnsi="Californian FB"/>
          <w:color w:val="01436B"/>
          <w:sz w:val="40"/>
          <w:szCs w:val="40"/>
        </w:rPr>
        <w:t>Richard Huang</w:t>
      </w:r>
    </w:p>
    <w:p w14:paraId="7E3F6540" w14:textId="451903E8" w:rsidR="00D86DE1" w:rsidRDefault="00D86DE1" w:rsidP="007831E8">
      <w:pPr>
        <w:jc w:val="center"/>
      </w:pPr>
      <w:r>
        <w:t>Exam number: 181012020244</w:t>
      </w:r>
    </w:p>
    <w:p w14:paraId="6BB7B6C4" w14:textId="73D7FE02" w:rsidR="00CE522C" w:rsidRPr="005E7766" w:rsidRDefault="00CE522C" w:rsidP="007831E8">
      <w:pPr>
        <w:jc w:val="center"/>
        <w:rPr>
          <w:rFonts w:ascii="Californian FB" w:hAnsi="Californian FB"/>
          <w:color w:val="01436B"/>
          <w:sz w:val="40"/>
          <w:szCs w:val="40"/>
        </w:rPr>
      </w:pPr>
      <w:r>
        <w:t>Centre control: 1012</w:t>
      </w:r>
      <w:bookmarkStart w:id="0" w:name="_GoBack"/>
      <w:bookmarkEnd w:id="0"/>
    </w:p>
    <w:p w14:paraId="6F31A0D2" w14:textId="77777777" w:rsidR="00245FC8" w:rsidRPr="005E7766" w:rsidRDefault="00245FC8" w:rsidP="007831E8"/>
    <w:p w14:paraId="5DF3980A" w14:textId="77777777" w:rsidR="00912A15" w:rsidRPr="005E7766" w:rsidRDefault="00912A15" w:rsidP="007831E8"/>
    <w:p w14:paraId="651CAC4B" w14:textId="77777777" w:rsidR="00912A15" w:rsidRPr="005E7766" w:rsidRDefault="00912A15" w:rsidP="007831E8"/>
    <w:p w14:paraId="180AB255" w14:textId="77777777" w:rsidR="00912A15" w:rsidRPr="005E7766" w:rsidRDefault="00912A15" w:rsidP="007831E8"/>
    <w:p w14:paraId="67FB8E19" w14:textId="77777777" w:rsidR="008A379D" w:rsidRDefault="00F93E8D" w:rsidP="00E8792B">
      <w:pPr>
        <w:pStyle w:val="Heading1"/>
        <w:rPr>
          <w:noProof/>
        </w:rPr>
      </w:pPr>
      <w:bookmarkStart w:id="1" w:name="_Toc495410163"/>
      <w:bookmarkStart w:id="2" w:name="_Toc495485538"/>
      <w:bookmarkStart w:id="3" w:name="_Toc495917364"/>
      <w:bookmarkStart w:id="4" w:name="_Toc523810795"/>
      <w:r w:rsidRPr="005E7766">
        <w:t>Table of Content</w:t>
      </w:r>
      <w:bookmarkEnd w:id="1"/>
      <w:bookmarkEnd w:id="2"/>
      <w:bookmarkEnd w:id="3"/>
      <w:bookmarkEnd w:id="4"/>
      <w:r w:rsidRPr="00E8792B">
        <w:rPr>
          <w:rFonts w:cstheme="minorHAnsi"/>
          <w:b/>
          <w:bCs/>
          <w:i/>
          <w:iCs/>
          <w:sz w:val="24"/>
          <w:szCs w:val="24"/>
        </w:rPr>
        <w:fldChar w:fldCharType="begin"/>
      </w:r>
      <w:r w:rsidRPr="00E8792B">
        <w:rPr>
          <w:sz w:val="24"/>
          <w:szCs w:val="24"/>
        </w:rPr>
        <w:instrText xml:space="preserve"> TOC \o "1-3" \h \z \u </w:instrText>
      </w:r>
      <w:r w:rsidRPr="00E8792B">
        <w:rPr>
          <w:rFonts w:cstheme="minorHAnsi"/>
          <w:b/>
          <w:bCs/>
          <w:i/>
          <w:iCs/>
          <w:sz w:val="24"/>
          <w:szCs w:val="24"/>
        </w:rPr>
        <w:fldChar w:fldCharType="separate"/>
      </w:r>
    </w:p>
    <w:p w14:paraId="388741CE" w14:textId="6F679301"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795" w:history="1">
        <w:r w:rsidR="008A379D" w:rsidRPr="0085726B">
          <w:rPr>
            <w:rStyle w:val="Hyperlink"/>
            <w:noProof/>
          </w:rPr>
          <w:t>Table of Content</w:t>
        </w:r>
        <w:r w:rsidR="008A379D">
          <w:rPr>
            <w:noProof/>
            <w:webHidden/>
          </w:rPr>
          <w:tab/>
        </w:r>
        <w:r w:rsidR="008A379D">
          <w:rPr>
            <w:noProof/>
            <w:webHidden/>
          </w:rPr>
          <w:fldChar w:fldCharType="begin"/>
        </w:r>
        <w:r w:rsidR="008A379D">
          <w:rPr>
            <w:noProof/>
            <w:webHidden/>
          </w:rPr>
          <w:instrText xml:space="preserve"> PAGEREF _Toc523810795 \h </w:instrText>
        </w:r>
        <w:r w:rsidR="008A379D">
          <w:rPr>
            <w:noProof/>
            <w:webHidden/>
          </w:rPr>
        </w:r>
        <w:r w:rsidR="008A379D">
          <w:rPr>
            <w:noProof/>
            <w:webHidden/>
          </w:rPr>
          <w:fldChar w:fldCharType="separate"/>
        </w:r>
        <w:r w:rsidR="008A379D">
          <w:rPr>
            <w:noProof/>
            <w:webHidden/>
          </w:rPr>
          <w:t>2</w:t>
        </w:r>
        <w:r w:rsidR="008A379D">
          <w:rPr>
            <w:noProof/>
            <w:webHidden/>
          </w:rPr>
          <w:fldChar w:fldCharType="end"/>
        </w:r>
      </w:hyperlink>
    </w:p>
    <w:p w14:paraId="37F444D1" w14:textId="79E6FF2A"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796" w:history="1">
        <w:r w:rsidR="008A379D" w:rsidRPr="0085726B">
          <w:rPr>
            <w:rStyle w:val="Hyperlink"/>
            <w:noProof/>
          </w:rPr>
          <w:t>Summary</w:t>
        </w:r>
        <w:r w:rsidR="008A379D">
          <w:rPr>
            <w:noProof/>
            <w:webHidden/>
          </w:rPr>
          <w:tab/>
        </w:r>
        <w:r w:rsidR="008A379D">
          <w:rPr>
            <w:noProof/>
            <w:webHidden/>
          </w:rPr>
          <w:fldChar w:fldCharType="begin"/>
        </w:r>
        <w:r w:rsidR="008A379D">
          <w:rPr>
            <w:noProof/>
            <w:webHidden/>
          </w:rPr>
          <w:instrText xml:space="preserve"> PAGEREF _Toc523810796 \h </w:instrText>
        </w:r>
        <w:r w:rsidR="008A379D">
          <w:rPr>
            <w:noProof/>
            <w:webHidden/>
          </w:rPr>
        </w:r>
        <w:r w:rsidR="008A379D">
          <w:rPr>
            <w:noProof/>
            <w:webHidden/>
          </w:rPr>
          <w:fldChar w:fldCharType="separate"/>
        </w:r>
        <w:r w:rsidR="008A379D">
          <w:rPr>
            <w:noProof/>
            <w:webHidden/>
          </w:rPr>
          <w:t>3</w:t>
        </w:r>
        <w:r w:rsidR="008A379D">
          <w:rPr>
            <w:noProof/>
            <w:webHidden/>
          </w:rPr>
          <w:fldChar w:fldCharType="end"/>
        </w:r>
      </w:hyperlink>
    </w:p>
    <w:p w14:paraId="3100DC9E" w14:textId="48E29225" w:rsidR="008A379D" w:rsidRDefault="00D2470B">
      <w:pPr>
        <w:pStyle w:val="TOC2"/>
        <w:tabs>
          <w:tab w:val="right" w:leader="dot" w:pos="9016"/>
        </w:tabs>
        <w:rPr>
          <w:rFonts w:eastAsiaTheme="minorEastAsia" w:cstheme="minorBidi"/>
          <w:b w:val="0"/>
          <w:bCs w:val="0"/>
          <w:noProof/>
          <w:sz w:val="22"/>
          <w:lang w:val="en-US" w:eastAsia="zh-CN"/>
        </w:rPr>
      </w:pPr>
      <w:hyperlink w:anchor="_Toc523810797" w:history="1">
        <w:r w:rsidR="008A379D" w:rsidRPr="0085726B">
          <w:rPr>
            <w:rStyle w:val="Hyperlink"/>
            <w:noProof/>
          </w:rPr>
          <w:t>Problem</w:t>
        </w:r>
        <w:r w:rsidR="008A379D">
          <w:rPr>
            <w:noProof/>
            <w:webHidden/>
          </w:rPr>
          <w:tab/>
        </w:r>
        <w:r w:rsidR="008A379D">
          <w:rPr>
            <w:noProof/>
            <w:webHidden/>
          </w:rPr>
          <w:fldChar w:fldCharType="begin"/>
        </w:r>
        <w:r w:rsidR="008A379D">
          <w:rPr>
            <w:noProof/>
            <w:webHidden/>
          </w:rPr>
          <w:instrText xml:space="preserve"> PAGEREF _Toc523810797 \h </w:instrText>
        </w:r>
        <w:r w:rsidR="008A379D">
          <w:rPr>
            <w:noProof/>
            <w:webHidden/>
          </w:rPr>
        </w:r>
        <w:r w:rsidR="008A379D">
          <w:rPr>
            <w:noProof/>
            <w:webHidden/>
          </w:rPr>
          <w:fldChar w:fldCharType="separate"/>
        </w:r>
        <w:r w:rsidR="008A379D">
          <w:rPr>
            <w:noProof/>
            <w:webHidden/>
          </w:rPr>
          <w:t>3</w:t>
        </w:r>
        <w:r w:rsidR="008A379D">
          <w:rPr>
            <w:noProof/>
            <w:webHidden/>
          </w:rPr>
          <w:fldChar w:fldCharType="end"/>
        </w:r>
      </w:hyperlink>
    </w:p>
    <w:p w14:paraId="091C794F" w14:textId="35B069C4" w:rsidR="008A379D" w:rsidRDefault="00D2470B">
      <w:pPr>
        <w:pStyle w:val="TOC2"/>
        <w:tabs>
          <w:tab w:val="right" w:leader="dot" w:pos="9016"/>
        </w:tabs>
        <w:rPr>
          <w:rFonts w:eastAsiaTheme="minorEastAsia" w:cstheme="minorBidi"/>
          <w:b w:val="0"/>
          <w:bCs w:val="0"/>
          <w:noProof/>
          <w:sz w:val="22"/>
          <w:lang w:val="en-US" w:eastAsia="zh-CN"/>
        </w:rPr>
      </w:pPr>
      <w:hyperlink w:anchor="_Toc523810798" w:history="1">
        <w:r w:rsidR="008A379D" w:rsidRPr="0085726B">
          <w:rPr>
            <w:rStyle w:val="Hyperlink"/>
            <w:noProof/>
          </w:rPr>
          <w:t>Goals</w:t>
        </w:r>
        <w:r w:rsidR="008A379D">
          <w:rPr>
            <w:noProof/>
            <w:webHidden/>
          </w:rPr>
          <w:tab/>
        </w:r>
        <w:r w:rsidR="008A379D">
          <w:rPr>
            <w:noProof/>
            <w:webHidden/>
          </w:rPr>
          <w:fldChar w:fldCharType="begin"/>
        </w:r>
        <w:r w:rsidR="008A379D">
          <w:rPr>
            <w:noProof/>
            <w:webHidden/>
          </w:rPr>
          <w:instrText xml:space="preserve"> PAGEREF _Toc523810798 \h </w:instrText>
        </w:r>
        <w:r w:rsidR="008A379D">
          <w:rPr>
            <w:noProof/>
            <w:webHidden/>
          </w:rPr>
        </w:r>
        <w:r w:rsidR="008A379D">
          <w:rPr>
            <w:noProof/>
            <w:webHidden/>
          </w:rPr>
          <w:fldChar w:fldCharType="separate"/>
        </w:r>
        <w:r w:rsidR="008A379D">
          <w:rPr>
            <w:noProof/>
            <w:webHidden/>
          </w:rPr>
          <w:t>4</w:t>
        </w:r>
        <w:r w:rsidR="008A379D">
          <w:rPr>
            <w:noProof/>
            <w:webHidden/>
          </w:rPr>
          <w:fldChar w:fldCharType="end"/>
        </w:r>
      </w:hyperlink>
    </w:p>
    <w:p w14:paraId="2466925C" w14:textId="6164E32F" w:rsidR="008A379D" w:rsidRDefault="00D2470B">
      <w:pPr>
        <w:pStyle w:val="TOC2"/>
        <w:tabs>
          <w:tab w:val="right" w:leader="dot" w:pos="9016"/>
        </w:tabs>
        <w:rPr>
          <w:rFonts w:eastAsiaTheme="minorEastAsia" w:cstheme="minorBidi"/>
          <w:b w:val="0"/>
          <w:bCs w:val="0"/>
          <w:noProof/>
          <w:sz w:val="22"/>
          <w:lang w:val="en-US" w:eastAsia="zh-CN"/>
        </w:rPr>
      </w:pPr>
      <w:hyperlink w:anchor="_Toc523810799" w:history="1">
        <w:r w:rsidR="008A379D" w:rsidRPr="0085726B">
          <w:rPr>
            <w:rStyle w:val="Hyperlink"/>
            <w:noProof/>
          </w:rPr>
          <w:t>Success Criteria</w:t>
        </w:r>
        <w:r w:rsidR="008A379D">
          <w:rPr>
            <w:noProof/>
            <w:webHidden/>
          </w:rPr>
          <w:tab/>
        </w:r>
        <w:r w:rsidR="008A379D">
          <w:rPr>
            <w:noProof/>
            <w:webHidden/>
          </w:rPr>
          <w:fldChar w:fldCharType="begin"/>
        </w:r>
        <w:r w:rsidR="008A379D">
          <w:rPr>
            <w:noProof/>
            <w:webHidden/>
          </w:rPr>
          <w:instrText xml:space="preserve"> PAGEREF _Toc523810799 \h </w:instrText>
        </w:r>
        <w:r w:rsidR="008A379D">
          <w:rPr>
            <w:noProof/>
            <w:webHidden/>
          </w:rPr>
        </w:r>
        <w:r w:rsidR="008A379D">
          <w:rPr>
            <w:noProof/>
            <w:webHidden/>
          </w:rPr>
          <w:fldChar w:fldCharType="separate"/>
        </w:r>
        <w:r w:rsidR="008A379D">
          <w:rPr>
            <w:noProof/>
            <w:webHidden/>
          </w:rPr>
          <w:t>4</w:t>
        </w:r>
        <w:r w:rsidR="008A379D">
          <w:rPr>
            <w:noProof/>
            <w:webHidden/>
          </w:rPr>
          <w:fldChar w:fldCharType="end"/>
        </w:r>
      </w:hyperlink>
    </w:p>
    <w:p w14:paraId="0E0991EA" w14:textId="7D5302BC"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00" w:history="1">
        <w:r w:rsidR="008A379D" w:rsidRPr="0085726B">
          <w:rPr>
            <w:rStyle w:val="Hyperlink"/>
            <w:noProof/>
          </w:rPr>
          <w:t>Specifications of Program Function</w:t>
        </w:r>
        <w:r w:rsidR="008A379D">
          <w:rPr>
            <w:noProof/>
            <w:webHidden/>
          </w:rPr>
          <w:tab/>
        </w:r>
        <w:r w:rsidR="008A379D">
          <w:rPr>
            <w:noProof/>
            <w:webHidden/>
          </w:rPr>
          <w:fldChar w:fldCharType="begin"/>
        </w:r>
        <w:r w:rsidR="008A379D">
          <w:rPr>
            <w:noProof/>
            <w:webHidden/>
          </w:rPr>
          <w:instrText xml:space="preserve"> PAGEREF _Toc523810800 \h </w:instrText>
        </w:r>
        <w:r w:rsidR="008A379D">
          <w:rPr>
            <w:noProof/>
            <w:webHidden/>
          </w:rPr>
        </w:r>
        <w:r w:rsidR="008A379D">
          <w:rPr>
            <w:noProof/>
            <w:webHidden/>
          </w:rPr>
          <w:fldChar w:fldCharType="separate"/>
        </w:r>
        <w:r w:rsidR="008A379D">
          <w:rPr>
            <w:noProof/>
            <w:webHidden/>
          </w:rPr>
          <w:t>5</w:t>
        </w:r>
        <w:r w:rsidR="008A379D">
          <w:rPr>
            <w:noProof/>
            <w:webHidden/>
          </w:rPr>
          <w:fldChar w:fldCharType="end"/>
        </w:r>
      </w:hyperlink>
    </w:p>
    <w:p w14:paraId="202F8438" w14:textId="1CBE95E7" w:rsidR="008A379D" w:rsidRDefault="00D2470B">
      <w:pPr>
        <w:pStyle w:val="TOC2"/>
        <w:tabs>
          <w:tab w:val="right" w:leader="dot" w:pos="9016"/>
        </w:tabs>
        <w:rPr>
          <w:rFonts w:eastAsiaTheme="minorEastAsia" w:cstheme="minorBidi"/>
          <w:b w:val="0"/>
          <w:bCs w:val="0"/>
          <w:noProof/>
          <w:sz w:val="22"/>
          <w:lang w:val="en-US" w:eastAsia="zh-CN"/>
        </w:rPr>
      </w:pPr>
      <w:hyperlink w:anchor="_Toc523810801" w:history="1">
        <w:r w:rsidR="008A379D" w:rsidRPr="0085726B">
          <w:rPr>
            <w:rStyle w:val="Hyperlink"/>
            <w:noProof/>
          </w:rPr>
          <w:t>Academic Record Management Feature</w:t>
        </w:r>
        <w:r w:rsidR="008A379D">
          <w:rPr>
            <w:noProof/>
            <w:webHidden/>
          </w:rPr>
          <w:tab/>
        </w:r>
        <w:r w:rsidR="008A379D">
          <w:rPr>
            <w:noProof/>
            <w:webHidden/>
          </w:rPr>
          <w:fldChar w:fldCharType="begin"/>
        </w:r>
        <w:r w:rsidR="008A379D">
          <w:rPr>
            <w:noProof/>
            <w:webHidden/>
          </w:rPr>
          <w:instrText xml:space="preserve"> PAGEREF _Toc523810801 \h </w:instrText>
        </w:r>
        <w:r w:rsidR="008A379D">
          <w:rPr>
            <w:noProof/>
            <w:webHidden/>
          </w:rPr>
        </w:r>
        <w:r w:rsidR="008A379D">
          <w:rPr>
            <w:noProof/>
            <w:webHidden/>
          </w:rPr>
          <w:fldChar w:fldCharType="separate"/>
        </w:r>
        <w:r w:rsidR="008A379D">
          <w:rPr>
            <w:noProof/>
            <w:webHidden/>
          </w:rPr>
          <w:t>5</w:t>
        </w:r>
        <w:r w:rsidR="008A379D">
          <w:rPr>
            <w:noProof/>
            <w:webHidden/>
          </w:rPr>
          <w:fldChar w:fldCharType="end"/>
        </w:r>
      </w:hyperlink>
    </w:p>
    <w:p w14:paraId="59F01363" w14:textId="4A78F074" w:rsidR="008A379D" w:rsidRDefault="00D2470B">
      <w:pPr>
        <w:pStyle w:val="TOC2"/>
        <w:tabs>
          <w:tab w:val="right" w:leader="dot" w:pos="9016"/>
        </w:tabs>
        <w:rPr>
          <w:rFonts w:eastAsiaTheme="minorEastAsia" w:cstheme="minorBidi"/>
          <w:b w:val="0"/>
          <w:bCs w:val="0"/>
          <w:noProof/>
          <w:sz w:val="22"/>
          <w:lang w:val="en-US" w:eastAsia="zh-CN"/>
        </w:rPr>
      </w:pPr>
      <w:hyperlink w:anchor="_Toc523810802" w:history="1">
        <w:r w:rsidR="008A379D" w:rsidRPr="0085726B">
          <w:rPr>
            <w:rStyle w:val="Hyperlink"/>
            <w:noProof/>
          </w:rPr>
          <w:t>Undergraduate Programme Feature</w:t>
        </w:r>
        <w:r w:rsidR="008A379D">
          <w:rPr>
            <w:noProof/>
            <w:webHidden/>
          </w:rPr>
          <w:tab/>
        </w:r>
        <w:r w:rsidR="008A379D">
          <w:rPr>
            <w:noProof/>
            <w:webHidden/>
          </w:rPr>
          <w:fldChar w:fldCharType="begin"/>
        </w:r>
        <w:r w:rsidR="008A379D">
          <w:rPr>
            <w:noProof/>
            <w:webHidden/>
          </w:rPr>
          <w:instrText xml:space="preserve"> PAGEREF _Toc523810802 \h </w:instrText>
        </w:r>
        <w:r w:rsidR="008A379D">
          <w:rPr>
            <w:noProof/>
            <w:webHidden/>
          </w:rPr>
        </w:r>
        <w:r w:rsidR="008A379D">
          <w:rPr>
            <w:noProof/>
            <w:webHidden/>
          </w:rPr>
          <w:fldChar w:fldCharType="separate"/>
        </w:r>
        <w:r w:rsidR="008A379D">
          <w:rPr>
            <w:noProof/>
            <w:webHidden/>
          </w:rPr>
          <w:t>5</w:t>
        </w:r>
        <w:r w:rsidR="008A379D">
          <w:rPr>
            <w:noProof/>
            <w:webHidden/>
          </w:rPr>
          <w:fldChar w:fldCharType="end"/>
        </w:r>
      </w:hyperlink>
    </w:p>
    <w:p w14:paraId="6A249BE6" w14:textId="2E57FE35" w:rsidR="008A379D" w:rsidRDefault="00D2470B">
      <w:pPr>
        <w:pStyle w:val="TOC2"/>
        <w:tabs>
          <w:tab w:val="right" w:leader="dot" w:pos="9016"/>
        </w:tabs>
        <w:rPr>
          <w:rFonts w:eastAsiaTheme="minorEastAsia" w:cstheme="minorBidi"/>
          <w:b w:val="0"/>
          <w:bCs w:val="0"/>
          <w:noProof/>
          <w:sz w:val="22"/>
          <w:lang w:val="en-US" w:eastAsia="zh-CN"/>
        </w:rPr>
      </w:pPr>
      <w:hyperlink w:anchor="_Toc523810803" w:history="1">
        <w:r w:rsidR="008A379D" w:rsidRPr="0085726B">
          <w:rPr>
            <w:rStyle w:val="Hyperlink"/>
            <w:noProof/>
          </w:rPr>
          <w:t>NBT requirement and Filter feature</w:t>
        </w:r>
        <w:r w:rsidR="008A379D">
          <w:rPr>
            <w:noProof/>
            <w:webHidden/>
          </w:rPr>
          <w:tab/>
        </w:r>
        <w:r w:rsidR="008A379D">
          <w:rPr>
            <w:noProof/>
            <w:webHidden/>
          </w:rPr>
          <w:fldChar w:fldCharType="begin"/>
        </w:r>
        <w:r w:rsidR="008A379D">
          <w:rPr>
            <w:noProof/>
            <w:webHidden/>
          </w:rPr>
          <w:instrText xml:space="preserve"> PAGEREF _Toc523810803 \h </w:instrText>
        </w:r>
        <w:r w:rsidR="008A379D">
          <w:rPr>
            <w:noProof/>
            <w:webHidden/>
          </w:rPr>
        </w:r>
        <w:r w:rsidR="008A379D">
          <w:rPr>
            <w:noProof/>
            <w:webHidden/>
          </w:rPr>
          <w:fldChar w:fldCharType="separate"/>
        </w:r>
        <w:r w:rsidR="008A379D">
          <w:rPr>
            <w:noProof/>
            <w:webHidden/>
          </w:rPr>
          <w:t>6</w:t>
        </w:r>
        <w:r w:rsidR="008A379D">
          <w:rPr>
            <w:noProof/>
            <w:webHidden/>
          </w:rPr>
          <w:fldChar w:fldCharType="end"/>
        </w:r>
      </w:hyperlink>
    </w:p>
    <w:p w14:paraId="197DA5B7" w14:textId="141BBEBF" w:rsidR="008A379D" w:rsidRDefault="00D2470B">
      <w:pPr>
        <w:pStyle w:val="TOC2"/>
        <w:tabs>
          <w:tab w:val="right" w:leader="dot" w:pos="9016"/>
        </w:tabs>
        <w:rPr>
          <w:rFonts w:eastAsiaTheme="minorEastAsia" w:cstheme="minorBidi"/>
          <w:b w:val="0"/>
          <w:bCs w:val="0"/>
          <w:noProof/>
          <w:sz w:val="22"/>
          <w:lang w:val="en-US" w:eastAsia="zh-CN"/>
        </w:rPr>
      </w:pPr>
      <w:hyperlink w:anchor="_Toc523810804" w:history="1">
        <w:r w:rsidR="008A379D" w:rsidRPr="0085726B">
          <w:rPr>
            <w:rStyle w:val="Hyperlink"/>
            <w:noProof/>
          </w:rPr>
          <w:t>Progression View Feature</w:t>
        </w:r>
        <w:r w:rsidR="008A379D">
          <w:rPr>
            <w:noProof/>
            <w:webHidden/>
          </w:rPr>
          <w:tab/>
        </w:r>
        <w:r w:rsidR="008A379D">
          <w:rPr>
            <w:noProof/>
            <w:webHidden/>
          </w:rPr>
          <w:fldChar w:fldCharType="begin"/>
        </w:r>
        <w:r w:rsidR="008A379D">
          <w:rPr>
            <w:noProof/>
            <w:webHidden/>
          </w:rPr>
          <w:instrText xml:space="preserve"> PAGEREF _Toc523810804 \h </w:instrText>
        </w:r>
        <w:r w:rsidR="008A379D">
          <w:rPr>
            <w:noProof/>
            <w:webHidden/>
          </w:rPr>
        </w:r>
        <w:r w:rsidR="008A379D">
          <w:rPr>
            <w:noProof/>
            <w:webHidden/>
          </w:rPr>
          <w:fldChar w:fldCharType="separate"/>
        </w:r>
        <w:r w:rsidR="008A379D">
          <w:rPr>
            <w:noProof/>
            <w:webHidden/>
          </w:rPr>
          <w:t>6</w:t>
        </w:r>
        <w:r w:rsidR="008A379D">
          <w:rPr>
            <w:noProof/>
            <w:webHidden/>
          </w:rPr>
          <w:fldChar w:fldCharType="end"/>
        </w:r>
      </w:hyperlink>
    </w:p>
    <w:p w14:paraId="044B2B2F" w14:textId="3F95752F" w:rsidR="008A379D" w:rsidRDefault="00D2470B">
      <w:pPr>
        <w:pStyle w:val="TOC2"/>
        <w:tabs>
          <w:tab w:val="right" w:leader="dot" w:pos="9016"/>
        </w:tabs>
        <w:rPr>
          <w:rFonts w:eastAsiaTheme="minorEastAsia" w:cstheme="minorBidi"/>
          <w:b w:val="0"/>
          <w:bCs w:val="0"/>
          <w:noProof/>
          <w:sz w:val="22"/>
          <w:lang w:val="en-US" w:eastAsia="zh-CN"/>
        </w:rPr>
      </w:pPr>
      <w:hyperlink w:anchor="_Toc523810805" w:history="1">
        <w:r w:rsidR="008A379D" w:rsidRPr="0085726B">
          <w:rPr>
            <w:rStyle w:val="Hyperlink"/>
            <w:noProof/>
          </w:rPr>
          <w:t>Programme Search Feature</w:t>
        </w:r>
        <w:r w:rsidR="008A379D">
          <w:rPr>
            <w:noProof/>
            <w:webHidden/>
          </w:rPr>
          <w:tab/>
        </w:r>
        <w:r w:rsidR="008A379D">
          <w:rPr>
            <w:noProof/>
            <w:webHidden/>
          </w:rPr>
          <w:fldChar w:fldCharType="begin"/>
        </w:r>
        <w:r w:rsidR="008A379D">
          <w:rPr>
            <w:noProof/>
            <w:webHidden/>
          </w:rPr>
          <w:instrText xml:space="preserve"> PAGEREF _Toc523810805 \h </w:instrText>
        </w:r>
        <w:r w:rsidR="008A379D">
          <w:rPr>
            <w:noProof/>
            <w:webHidden/>
          </w:rPr>
        </w:r>
        <w:r w:rsidR="008A379D">
          <w:rPr>
            <w:noProof/>
            <w:webHidden/>
          </w:rPr>
          <w:fldChar w:fldCharType="separate"/>
        </w:r>
        <w:r w:rsidR="008A379D">
          <w:rPr>
            <w:noProof/>
            <w:webHidden/>
          </w:rPr>
          <w:t>6</w:t>
        </w:r>
        <w:r w:rsidR="008A379D">
          <w:rPr>
            <w:noProof/>
            <w:webHidden/>
          </w:rPr>
          <w:fldChar w:fldCharType="end"/>
        </w:r>
      </w:hyperlink>
    </w:p>
    <w:p w14:paraId="52C46B69" w14:textId="3351D5A3"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06" w:history="1">
        <w:r w:rsidR="008A379D" w:rsidRPr="0085726B">
          <w:rPr>
            <w:rStyle w:val="Hyperlink"/>
            <w:noProof/>
          </w:rPr>
          <w:t>User Interface Specifications</w:t>
        </w:r>
        <w:r w:rsidR="008A379D">
          <w:rPr>
            <w:noProof/>
            <w:webHidden/>
          </w:rPr>
          <w:tab/>
        </w:r>
        <w:r w:rsidR="008A379D">
          <w:rPr>
            <w:noProof/>
            <w:webHidden/>
          </w:rPr>
          <w:fldChar w:fldCharType="begin"/>
        </w:r>
        <w:r w:rsidR="008A379D">
          <w:rPr>
            <w:noProof/>
            <w:webHidden/>
          </w:rPr>
          <w:instrText xml:space="preserve"> PAGEREF _Toc523810806 \h </w:instrText>
        </w:r>
        <w:r w:rsidR="008A379D">
          <w:rPr>
            <w:noProof/>
            <w:webHidden/>
          </w:rPr>
        </w:r>
        <w:r w:rsidR="008A379D">
          <w:rPr>
            <w:noProof/>
            <w:webHidden/>
          </w:rPr>
          <w:fldChar w:fldCharType="separate"/>
        </w:r>
        <w:r w:rsidR="008A379D">
          <w:rPr>
            <w:noProof/>
            <w:webHidden/>
          </w:rPr>
          <w:t>6</w:t>
        </w:r>
        <w:r w:rsidR="008A379D">
          <w:rPr>
            <w:noProof/>
            <w:webHidden/>
          </w:rPr>
          <w:fldChar w:fldCharType="end"/>
        </w:r>
      </w:hyperlink>
    </w:p>
    <w:p w14:paraId="545983F8" w14:textId="4A400A5E"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07" w:history="1">
        <w:r w:rsidR="008A379D" w:rsidRPr="0085726B">
          <w:rPr>
            <w:rStyle w:val="Hyperlink"/>
            <w:noProof/>
          </w:rPr>
          <w:t>Help Function Specification</w:t>
        </w:r>
        <w:r w:rsidR="008A379D">
          <w:rPr>
            <w:noProof/>
            <w:webHidden/>
          </w:rPr>
          <w:tab/>
        </w:r>
        <w:r w:rsidR="008A379D">
          <w:rPr>
            <w:noProof/>
            <w:webHidden/>
          </w:rPr>
          <w:fldChar w:fldCharType="begin"/>
        </w:r>
        <w:r w:rsidR="008A379D">
          <w:rPr>
            <w:noProof/>
            <w:webHidden/>
          </w:rPr>
          <w:instrText xml:space="preserve"> PAGEREF _Toc523810807 \h </w:instrText>
        </w:r>
        <w:r w:rsidR="008A379D">
          <w:rPr>
            <w:noProof/>
            <w:webHidden/>
          </w:rPr>
        </w:r>
        <w:r w:rsidR="008A379D">
          <w:rPr>
            <w:noProof/>
            <w:webHidden/>
          </w:rPr>
          <w:fldChar w:fldCharType="separate"/>
        </w:r>
        <w:r w:rsidR="008A379D">
          <w:rPr>
            <w:noProof/>
            <w:webHidden/>
          </w:rPr>
          <w:t>7</w:t>
        </w:r>
        <w:r w:rsidR="008A379D">
          <w:rPr>
            <w:noProof/>
            <w:webHidden/>
          </w:rPr>
          <w:fldChar w:fldCharType="end"/>
        </w:r>
      </w:hyperlink>
    </w:p>
    <w:p w14:paraId="09289F5B" w14:textId="294EB7EB"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08" w:history="1">
        <w:r w:rsidR="008A379D" w:rsidRPr="0085726B">
          <w:rPr>
            <w:rStyle w:val="Hyperlink"/>
            <w:noProof/>
            <w:lang w:val="en-US"/>
          </w:rPr>
          <w:t>Data Storage Specifications</w:t>
        </w:r>
        <w:r w:rsidR="008A379D">
          <w:rPr>
            <w:noProof/>
            <w:webHidden/>
          </w:rPr>
          <w:tab/>
        </w:r>
        <w:r w:rsidR="008A379D">
          <w:rPr>
            <w:noProof/>
            <w:webHidden/>
          </w:rPr>
          <w:fldChar w:fldCharType="begin"/>
        </w:r>
        <w:r w:rsidR="008A379D">
          <w:rPr>
            <w:noProof/>
            <w:webHidden/>
          </w:rPr>
          <w:instrText xml:space="preserve"> PAGEREF _Toc523810808 \h </w:instrText>
        </w:r>
        <w:r w:rsidR="008A379D">
          <w:rPr>
            <w:noProof/>
            <w:webHidden/>
          </w:rPr>
        </w:r>
        <w:r w:rsidR="008A379D">
          <w:rPr>
            <w:noProof/>
            <w:webHidden/>
          </w:rPr>
          <w:fldChar w:fldCharType="separate"/>
        </w:r>
        <w:r w:rsidR="008A379D">
          <w:rPr>
            <w:noProof/>
            <w:webHidden/>
          </w:rPr>
          <w:t>7</w:t>
        </w:r>
        <w:r w:rsidR="008A379D">
          <w:rPr>
            <w:noProof/>
            <w:webHidden/>
          </w:rPr>
          <w:fldChar w:fldCharType="end"/>
        </w:r>
      </w:hyperlink>
    </w:p>
    <w:p w14:paraId="76762CDD" w14:textId="42C7ECBC"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09" w:history="1">
        <w:r w:rsidR="008A379D" w:rsidRPr="0085726B">
          <w:rPr>
            <w:rStyle w:val="Hyperlink"/>
            <w:noProof/>
          </w:rPr>
          <w:t>Security</w:t>
        </w:r>
        <w:r w:rsidR="008A379D">
          <w:rPr>
            <w:noProof/>
            <w:webHidden/>
          </w:rPr>
          <w:tab/>
        </w:r>
        <w:r w:rsidR="008A379D">
          <w:rPr>
            <w:noProof/>
            <w:webHidden/>
          </w:rPr>
          <w:fldChar w:fldCharType="begin"/>
        </w:r>
        <w:r w:rsidR="008A379D">
          <w:rPr>
            <w:noProof/>
            <w:webHidden/>
          </w:rPr>
          <w:instrText xml:space="preserve"> PAGEREF _Toc523810809 \h </w:instrText>
        </w:r>
        <w:r w:rsidR="008A379D">
          <w:rPr>
            <w:noProof/>
            <w:webHidden/>
          </w:rPr>
        </w:r>
        <w:r w:rsidR="008A379D">
          <w:rPr>
            <w:noProof/>
            <w:webHidden/>
          </w:rPr>
          <w:fldChar w:fldCharType="separate"/>
        </w:r>
        <w:r w:rsidR="008A379D">
          <w:rPr>
            <w:noProof/>
            <w:webHidden/>
          </w:rPr>
          <w:t>8</w:t>
        </w:r>
        <w:r w:rsidR="008A379D">
          <w:rPr>
            <w:noProof/>
            <w:webHidden/>
          </w:rPr>
          <w:fldChar w:fldCharType="end"/>
        </w:r>
      </w:hyperlink>
    </w:p>
    <w:p w14:paraId="2EA40D14" w14:textId="73416D1B"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10" w:history="1">
        <w:r w:rsidR="008A379D" w:rsidRPr="0085726B">
          <w:rPr>
            <w:rStyle w:val="Hyperlink"/>
            <w:noProof/>
          </w:rPr>
          <w:t>Performance</w:t>
        </w:r>
        <w:r w:rsidR="008A379D">
          <w:rPr>
            <w:noProof/>
            <w:webHidden/>
          </w:rPr>
          <w:tab/>
        </w:r>
        <w:r w:rsidR="008A379D">
          <w:rPr>
            <w:noProof/>
            <w:webHidden/>
          </w:rPr>
          <w:fldChar w:fldCharType="begin"/>
        </w:r>
        <w:r w:rsidR="008A379D">
          <w:rPr>
            <w:noProof/>
            <w:webHidden/>
          </w:rPr>
          <w:instrText xml:space="preserve"> PAGEREF _Toc523810810 \h </w:instrText>
        </w:r>
        <w:r w:rsidR="008A379D">
          <w:rPr>
            <w:noProof/>
            <w:webHidden/>
          </w:rPr>
        </w:r>
        <w:r w:rsidR="008A379D">
          <w:rPr>
            <w:noProof/>
            <w:webHidden/>
          </w:rPr>
          <w:fldChar w:fldCharType="separate"/>
        </w:r>
        <w:r w:rsidR="008A379D">
          <w:rPr>
            <w:noProof/>
            <w:webHidden/>
          </w:rPr>
          <w:t>8</w:t>
        </w:r>
        <w:r w:rsidR="008A379D">
          <w:rPr>
            <w:noProof/>
            <w:webHidden/>
          </w:rPr>
          <w:fldChar w:fldCharType="end"/>
        </w:r>
      </w:hyperlink>
    </w:p>
    <w:p w14:paraId="6696763B" w14:textId="7D656636"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11" w:history="1">
        <w:r w:rsidR="008A379D" w:rsidRPr="0085726B">
          <w:rPr>
            <w:rStyle w:val="Hyperlink"/>
            <w:noProof/>
          </w:rPr>
          <w:t>Errors</w:t>
        </w:r>
        <w:r w:rsidR="008A379D">
          <w:rPr>
            <w:noProof/>
            <w:webHidden/>
          </w:rPr>
          <w:tab/>
        </w:r>
        <w:r w:rsidR="008A379D">
          <w:rPr>
            <w:noProof/>
            <w:webHidden/>
          </w:rPr>
          <w:fldChar w:fldCharType="begin"/>
        </w:r>
        <w:r w:rsidR="008A379D">
          <w:rPr>
            <w:noProof/>
            <w:webHidden/>
          </w:rPr>
          <w:instrText xml:space="preserve"> PAGEREF _Toc523810811 \h </w:instrText>
        </w:r>
        <w:r w:rsidR="008A379D">
          <w:rPr>
            <w:noProof/>
            <w:webHidden/>
          </w:rPr>
        </w:r>
        <w:r w:rsidR="008A379D">
          <w:rPr>
            <w:noProof/>
            <w:webHidden/>
          </w:rPr>
          <w:fldChar w:fldCharType="separate"/>
        </w:r>
        <w:r w:rsidR="008A379D">
          <w:rPr>
            <w:noProof/>
            <w:webHidden/>
          </w:rPr>
          <w:t>8</w:t>
        </w:r>
        <w:r w:rsidR="008A379D">
          <w:rPr>
            <w:noProof/>
            <w:webHidden/>
          </w:rPr>
          <w:fldChar w:fldCharType="end"/>
        </w:r>
      </w:hyperlink>
    </w:p>
    <w:p w14:paraId="35429797" w14:textId="3E4CA06D"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12" w:history="1">
        <w:r w:rsidR="008A379D" w:rsidRPr="0085726B">
          <w:rPr>
            <w:rStyle w:val="Hyperlink"/>
            <w:noProof/>
          </w:rPr>
          <w:t>Software &amp; Hardware Requirements</w:t>
        </w:r>
        <w:r w:rsidR="008A379D">
          <w:rPr>
            <w:noProof/>
            <w:webHidden/>
          </w:rPr>
          <w:tab/>
        </w:r>
        <w:r w:rsidR="008A379D">
          <w:rPr>
            <w:noProof/>
            <w:webHidden/>
          </w:rPr>
          <w:fldChar w:fldCharType="begin"/>
        </w:r>
        <w:r w:rsidR="008A379D">
          <w:rPr>
            <w:noProof/>
            <w:webHidden/>
          </w:rPr>
          <w:instrText xml:space="preserve"> PAGEREF _Toc523810812 \h </w:instrText>
        </w:r>
        <w:r w:rsidR="008A379D">
          <w:rPr>
            <w:noProof/>
            <w:webHidden/>
          </w:rPr>
        </w:r>
        <w:r w:rsidR="008A379D">
          <w:rPr>
            <w:noProof/>
            <w:webHidden/>
          </w:rPr>
          <w:fldChar w:fldCharType="separate"/>
        </w:r>
        <w:r w:rsidR="008A379D">
          <w:rPr>
            <w:noProof/>
            <w:webHidden/>
          </w:rPr>
          <w:t>8</w:t>
        </w:r>
        <w:r w:rsidR="008A379D">
          <w:rPr>
            <w:noProof/>
            <w:webHidden/>
          </w:rPr>
          <w:fldChar w:fldCharType="end"/>
        </w:r>
      </w:hyperlink>
    </w:p>
    <w:p w14:paraId="56BE53BF" w14:textId="1531D671" w:rsidR="008A379D" w:rsidRDefault="00D2470B">
      <w:pPr>
        <w:pStyle w:val="TOC2"/>
        <w:tabs>
          <w:tab w:val="right" w:leader="dot" w:pos="9016"/>
        </w:tabs>
        <w:rPr>
          <w:rFonts w:eastAsiaTheme="minorEastAsia" w:cstheme="minorBidi"/>
          <w:b w:val="0"/>
          <w:bCs w:val="0"/>
          <w:noProof/>
          <w:sz w:val="22"/>
          <w:lang w:val="en-US" w:eastAsia="zh-CN"/>
        </w:rPr>
      </w:pPr>
      <w:hyperlink w:anchor="_Toc523810813" w:history="1">
        <w:r w:rsidR="008A379D" w:rsidRPr="0085726B">
          <w:rPr>
            <w:rStyle w:val="Hyperlink"/>
            <w:noProof/>
          </w:rPr>
          <w:t>Software</w:t>
        </w:r>
        <w:r w:rsidR="008A379D">
          <w:rPr>
            <w:noProof/>
            <w:webHidden/>
          </w:rPr>
          <w:tab/>
        </w:r>
        <w:r w:rsidR="008A379D">
          <w:rPr>
            <w:noProof/>
            <w:webHidden/>
          </w:rPr>
          <w:fldChar w:fldCharType="begin"/>
        </w:r>
        <w:r w:rsidR="008A379D">
          <w:rPr>
            <w:noProof/>
            <w:webHidden/>
          </w:rPr>
          <w:instrText xml:space="preserve"> PAGEREF _Toc523810813 \h </w:instrText>
        </w:r>
        <w:r w:rsidR="008A379D">
          <w:rPr>
            <w:noProof/>
            <w:webHidden/>
          </w:rPr>
        </w:r>
        <w:r w:rsidR="008A379D">
          <w:rPr>
            <w:noProof/>
            <w:webHidden/>
          </w:rPr>
          <w:fldChar w:fldCharType="separate"/>
        </w:r>
        <w:r w:rsidR="008A379D">
          <w:rPr>
            <w:noProof/>
            <w:webHidden/>
          </w:rPr>
          <w:t>8</w:t>
        </w:r>
        <w:r w:rsidR="008A379D">
          <w:rPr>
            <w:noProof/>
            <w:webHidden/>
          </w:rPr>
          <w:fldChar w:fldCharType="end"/>
        </w:r>
      </w:hyperlink>
    </w:p>
    <w:p w14:paraId="5E9FA2B2" w14:textId="1112FFBE" w:rsidR="008A379D" w:rsidRDefault="00D2470B">
      <w:pPr>
        <w:pStyle w:val="TOC2"/>
        <w:tabs>
          <w:tab w:val="right" w:leader="dot" w:pos="9016"/>
        </w:tabs>
        <w:rPr>
          <w:rFonts w:eastAsiaTheme="minorEastAsia" w:cstheme="minorBidi"/>
          <w:b w:val="0"/>
          <w:bCs w:val="0"/>
          <w:noProof/>
          <w:sz w:val="22"/>
          <w:lang w:val="en-US" w:eastAsia="zh-CN"/>
        </w:rPr>
      </w:pPr>
      <w:hyperlink w:anchor="_Toc523810814" w:history="1">
        <w:r w:rsidR="008A379D" w:rsidRPr="0085726B">
          <w:rPr>
            <w:rStyle w:val="Hyperlink"/>
            <w:noProof/>
          </w:rPr>
          <w:t>Hardware</w:t>
        </w:r>
        <w:r w:rsidR="008A379D">
          <w:rPr>
            <w:noProof/>
            <w:webHidden/>
          </w:rPr>
          <w:tab/>
        </w:r>
        <w:r w:rsidR="008A379D">
          <w:rPr>
            <w:noProof/>
            <w:webHidden/>
          </w:rPr>
          <w:fldChar w:fldCharType="begin"/>
        </w:r>
        <w:r w:rsidR="008A379D">
          <w:rPr>
            <w:noProof/>
            <w:webHidden/>
          </w:rPr>
          <w:instrText xml:space="preserve"> PAGEREF _Toc523810814 \h </w:instrText>
        </w:r>
        <w:r w:rsidR="008A379D">
          <w:rPr>
            <w:noProof/>
            <w:webHidden/>
          </w:rPr>
        </w:r>
        <w:r w:rsidR="008A379D">
          <w:rPr>
            <w:noProof/>
            <w:webHidden/>
          </w:rPr>
          <w:fldChar w:fldCharType="separate"/>
        </w:r>
        <w:r w:rsidR="008A379D">
          <w:rPr>
            <w:noProof/>
            <w:webHidden/>
          </w:rPr>
          <w:t>9</w:t>
        </w:r>
        <w:r w:rsidR="008A379D">
          <w:rPr>
            <w:noProof/>
            <w:webHidden/>
          </w:rPr>
          <w:fldChar w:fldCharType="end"/>
        </w:r>
      </w:hyperlink>
    </w:p>
    <w:p w14:paraId="2D317E7A" w14:textId="20422AF9" w:rsidR="008A379D" w:rsidRDefault="00D2470B">
      <w:pPr>
        <w:pStyle w:val="TOC1"/>
        <w:tabs>
          <w:tab w:val="right" w:leader="dot" w:pos="9016"/>
        </w:tabs>
        <w:rPr>
          <w:rFonts w:eastAsiaTheme="minorEastAsia" w:cstheme="minorBidi"/>
          <w:b w:val="0"/>
          <w:bCs w:val="0"/>
          <w:i w:val="0"/>
          <w:iCs w:val="0"/>
          <w:noProof/>
          <w:sz w:val="22"/>
          <w:szCs w:val="22"/>
          <w:lang w:val="en-US" w:eastAsia="zh-CN"/>
        </w:rPr>
      </w:pPr>
      <w:hyperlink w:anchor="_Toc523810815" w:history="1">
        <w:r w:rsidR="008A379D" w:rsidRPr="0085726B">
          <w:rPr>
            <w:rStyle w:val="Hyperlink"/>
            <w:noProof/>
          </w:rPr>
          <w:t>Testing Requirements</w:t>
        </w:r>
        <w:r w:rsidR="008A379D">
          <w:rPr>
            <w:noProof/>
            <w:webHidden/>
          </w:rPr>
          <w:tab/>
        </w:r>
        <w:r w:rsidR="008A379D">
          <w:rPr>
            <w:noProof/>
            <w:webHidden/>
          </w:rPr>
          <w:fldChar w:fldCharType="begin"/>
        </w:r>
        <w:r w:rsidR="008A379D">
          <w:rPr>
            <w:noProof/>
            <w:webHidden/>
          </w:rPr>
          <w:instrText xml:space="preserve"> PAGEREF _Toc523810815 \h </w:instrText>
        </w:r>
        <w:r w:rsidR="008A379D">
          <w:rPr>
            <w:noProof/>
            <w:webHidden/>
          </w:rPr>
        </w:r>
        <w:r w:rsidR="008A379D">
          <w:rPr>
            <w:noProof/>
            <w:webHidden/>
          </w:rPr>
          <w:fldChar w:fldCharType="separate"/>
        </w:r>
        <w:r w:rsidR="008A379D">
          <w:rPr>
            <w:noProof/>
            <w:webHidden/>
          </w:rPr>
          <w:t>9</w:t>
        </w:r>
        <w:r w:rsidR="008A379D">
          <w:rPr>
            <w:noProof/>
            <w:webHidden/>
          </w:rPr>
          <w:fldChar w:fldCharType="end"/>
        </w:r>
      </w:hyperlink>
    </w:p>
    <w:p w14:paraId="37410092" w14:textId="2955FF7A" w:rsidR="000F1894" w:rsidRPr="00E8792B" w:rsidRDefault="00F93E8D" w:rsidP="00E8792B">
      <w:pPr>
        <w:pStyle w:val="Heading1"/>
        <w:rPr>
          <w:szCs w:val="24"/>
        </w:rPr>
      </w:pPr>
      <w:r w:rsidRPr="00E8792B">
        <w:rPr>
          <w:sz w:val="24"/>
          <w:szCs w:val="24"/>
        </w:rPr>
        <w:lastRenderedPageBreak/>
        <w:fldChar w:fldCharType="end"/>
      </w:r>
      <w:bookmarkStart w:id="5" w:name="_Toc523810796"/>
      <w:r w:rsidR="00912A15" w:rsidRPr="005E7766">
        <w:t>Summary</w:t>
      </w:r>
      <w:bookmarkEnd w:id="5"/>
    </w:p>
    <w:p w14:paraId="53BFAF1D" w14:textId="72B35A15" w:rsidR="00DA5469" w:rsidRPr="003972E7" w:rsidRDefault="009B630B" w:rsidP="007831E8">
      <w:pPr>
        <w:rPr>
          <w:rFonts w:cstheme="minorHAnsi"/>
          <w:szCs w:val="24"/>
        </w:rPr>
      </w:pPr>
      <w:r w:rsidRPr="003972E7">
        <w:rPr>
          <w:szCs w:val="24"/>
        </w:rPr>
        <w:t xml:space="preserve">This </w:t>
      </w:r>
      <w:r w:rsidR="000F1894" w:rsidRPr="003972E7">
        <w:rPr>
          <w:szCs w:val="24"/>
        </w:rPr>
        <w:t xml:space="preserve">program is aimed to assist high school students </w:t>
      </w:r>
      <w:r w:rsidR="009561D5">
        <w:rPr>
          <w:noProof/>
          <w:szCs w:val="24"/>
        </w:rPr>
        <w:t>in finding</w:t>
      </w:r>
      <w:r w:rsidR="000F1894" w:rsidRPr="009561D5">
        <w:rPr>
          <w:noProof/>
          <w:szCs w:val="24"/>
        </w:rPr>
        <w:t xml:space="preserve"> </w:t>
      </w:r>
      <w:r w:rsidR="009561D5" w:rsidRPr="009561D5">
        <w:rPr>
          <w:noProof/>
          <w:szCs w:val="24"/>
        </w:rPr>
        <w:t xml:space="preserve">out </w:t>
      </w:r>
      <w:r w:rsidR="000F1894" w:rsidRPr="009561D5">
        <w:rPr>
          <w:noProof/>
          <w:szCs w:val="24"/>
        </w:rPr>
        <w:t xml:space="preserve">details about Undergraduates Programmes they </w:t>
      </w:r>
      <w:r w:rsidR="00E16E6A" w:rsidRPr="009561D5">
        <w:rPr>
          <w:noProof/>
          <w:szCs w:val="24"/>
        </w:rPr>
        <w:t>are interested</w:t>
      </w:r>
      <w:r w:rsidR="00E16E6A" w:rsidRPr="003972E7">
        <w:rPr>
          <w:szCs w:val="24"/>
        </w:rPr>
        <w:t xml:space="preserve">. </w:t>
      </w:r>
      <w:r w:rsidR="00346231" w:rsidRPr="003972E7">
        <w:rPr>
          <w:szCs w:val="24"/>
        </w:rPr>
        <w:t xml:space="preserve">The program </w:t>
      </w:r>
      <w:r w:rsidR="007B7AAF" w:rsidRPr="003972E7">
        <w:rPr>
          <w:szCs w:val="24"/>
        </w:rPr>
        <w:t>allows</w:t>
      </w:r>
      <w:r w:rsidR="00CF5205" w:rsidRPr="003972E7">
        <w:rPr>
          <w:szCs w:val="24"/>
        </w:rPr>
        <w:t xml:space="preserve"> authorised </w:t>
      </w:r>
      <w:r w:rsidR="00CF5205" w:rsidRPr="009561D5">
        <w:rPr>
          <w:noProof/>
          <w:szCs w:val="24"/>
        </w:rPr>
        <w:t>user</w:t>
      </w:r>
      <w:r w:rsidR="009561D5" w:rsidRPr="009561D5">
        <w:rPr>
          <w:noProof/>
          <w:szCs w:val="24"/>
        </w:rPr>
        <w:t>s</w:t>
      </w:r>
      <w:r w:rsidR="00CF5205" w:rsidRPr="003972E7">
        <w:rPr>
          <w:szCs w:val="24"/>
        </w:rPr>
        <w:t xml:space="preserve"> to Input</w:t>
      </w:r>
      <w:r w:rsidR="00343AFB">
        <w:rPr>
          <w:szCs w:val="24"/>
        </w:rPr>
        <w:t xml:space="preserve"> their academic details.</w:t>
      </w:r>
      <w:r w:rsidR="00852B5A">
        <w:rPr>
          <w:szCs w:val="24"/>
        </w:rPr>
        <w:t xml:space="preserve"> </w:t>
      </w:r>
      <w:r w:rsidR="004F0F87" w:rsidRPr="009561D5">
        <w:rPr>
          <w:noProof/>
          <w:szCs w:val="24"/>
        </w:rPr>
        <w:t>Thereafter</w:t>
      </w:r>
      <w:r w:rsidR="00582237" w:rsidRPr="003972E7">
        <w:rPr>
          <w:szCs w:val="24"/>
        </w:rPr>
        <w:t>, the program will generate a list of</w:t>
      </w:r>
      <w:r w:rsidR="00C37537" w:rsidRPr="003972E7">
        <w:rPr>
          <w:szCs w:val="24"/>
        </w:rPr>
        <w:t xml:space="preserve"> all possible</w:t>
      </w:r>
      <w:r w:rsidR="00582237" w:rsidRPr="003972E7">
        <w:rPr>
          <w:szCs w:val="24"/>
        </w:rPr>
        <w:t xml:space="preserve"> Undergraduates Programmes</w:t>
      </w:r>
      <w:r w:rsidR="00C37537" w:rsidRPr="003972E7">
        <w:rPr>
          <w:szCs w:val="24"/>
        </w:rPr>
        <w:t xml:space="preserve"> </w:t>
      </w:r>
      <w:r w:rsidR="00582237" w:rsidRPr="003972E7">
        <w:rPr>
          <w:szCs w:val="24"/>
        </w:rPr>
        <w:t>in different mainstrea</w:t>
      </w:r>
      <w:r w:rsidR="00141A73">
        <w:rPr>
          <w:szCs w:val="24"/>
        </w:rPr>
        <w:t>m universities (currently UCT,</w:t>
      </w:r>
      <w:r w:rsidR="00C80887">
        <w:rPr>
          <w:szCs w:val="24"/>
        </w:rPr>
        <w:t xml:space="preserve"> </w:t>
      </w:r>
      <w:r w:rsidR="00141A73">
        <w:rPr>
          <w:szCs w:val="24"/>
        </w:rPr>
        <w:t>UP,</w:t>
      </w:r>
      <w:r w:rsidR="00C80887">
        <w:rPr>
          <w:szCs w:val="24"/>
        </w:rPr>
        <w:t xml:space="preserve"> </w:t>
      </w:r>
      <w:r w:rsidR="00141A73">
        <w:rPr>
          <w:szCs w:val="24"/>
        </w:rPr>
        <w:t xml:space="preserve">Wits and </w:t>
      </w:r>
      <w:r w:rsidR="00254476">
        <w:rPr>
          <w:szCs w:val="24"/>
        </w:rPr>
        <w:t>Stellenbosch)</w:t>
      </w:r>
      <w:r w:rsidR="00254476" w:rsidRPr="003972E7">
        <w:rPr>
          <w:szCs w:val="24"/>
        </w:rPr>
        <w:t xml:space="preserve"> in</w:t>
      </w:r>
      <w:r w:rsidR="00B52A11" w:rsidRPr="003972E7">
        <w:rPr>
          <w:szCs w:val="24"/>
        </w:rPr>
        <w:t xml:space="preserve"> South Africa.</w:t>
      </w:r>
      <w:r w:rsidR="00254476">
        <w:rPr>
          <w:szCs w:val="24"/>
        </w:rPr>
        <w:t xml:space="preserve"> The program will allow the see and pinpoint </w:t>
      </w:r>
      <w:r w:rsidR="008A635B">
        <w:rPr>
          <w:szCs w:val="24"/>
        </w:rPr>
        <w:t>their</w:t>
      </w:r>
      <w:r w:rsidR="00254476">
        <w:rPr>
          <w:szCs w:val="24"/>
        </w:rPr>
        <w:t xml:space="preserve"> weakness if there list generated is not long</w:t>
      </w:r>
      <w:r w:rsidR="009F76DF" w:rsidRPr="003972E7">
        <w:rPr>
          <w:szCs w:val="24"/>
        </w:rPr>
        <w:t>. Authorised U</w:t>
      </w:r>
      <w:r w:rsidR="00B52A11" w:rsidRPr="003972E7">
        <w:rPr>
          <w:szCs w:val="24"/>
        </w:rPr>
        <w:t xml:space="preserve">ser </w:t>
      </w:r>
      <w:r w:rsidR="009F76DF" w:rsidRPr="003972E7">
        <w:rPr>
          <w:szCs w:val="24"/>
        </w:rPr>
        <w:t>ma</w:t>
      </w:r>
      <w:r w:rsidR="00380DE0" w:rsidRPr="003972E7">
        <w:rPr>
          <w:szCs w:val="24"/>
        </w:rPr>
        <w:t xml:space="preserve">y update their academic </w:t>
      </w:r>
      <w:r w:rsidR="00380DE0" w:rsidRPr="009561D5">
        <w:rPr>
          <w:noProof/>
          <w:szCs w:val="24"/>
        </w:rPr>
        <w:t>details</w:t>
      </w:r>
      <w:r w:rsidR="009561D5">
        <w:rPr>
          <w:noProof/>
          <w:szCs w:val="24"/>
        </w:rPr>
        <w:t>,</w:t>
      </w:r>
      <w:r w:rsidR="00380DE0" w:rsidRPr="003972E7">
        <w:rPr>
          <w:szCs w:val="24"/>
        </w:rPr>
        <w:t xml:space="preserve"> and the program will produce a new </w:t>
      </w:r>
      <w:r w:rsidR="00FB7BBB" w:rsidRPr="003972E7">
        <w:rPr>
          <w:szCs w:val="24"/>
        </w:rPr>
        <w:t xml:space="preserve">list. All past academic details </w:t>
      </w:r>
      <w:r w:rsidR="00D3111C" w:rsidRPr="003972E7">
        <w:rPr>
          <w:rFonts w:cstheme="minorHAnsi"/>
          <w:szCs w:val="24"/>
        </w:rPr>
        <w:t xml:space="preserve">will be accumulated </w:t>
      </w:r>
      <w:r w:rsidR="00FB7BBB" w:rsidRPr="003972E7">
        <w:rPr>
          <w:rFonts w:cstheme="minorHAnsi"/>
          <w:szCs w:val="24"/>
        </w:rPr>
        <w:t>to the database an</w:t>
      </w:r>
      <w:r w:rsidR="00D416EE" w:rsidRPr="003972E7">
        <w:rPr>
          <w:rFonts w:cstheme="minorHAnsi"/>
          <w:szCs w:val="24"/>
        </w:rPr>
        <w:t xml:space="preserve">d can </w:t>
      </w:r>
      <w:r w:rsidR="00D416EE" w:rsidRPr="009561D5">
        <w:rPr>
          <w:rFonts w:cstheme="minorHAnsi"/>
          <w:noProof/>
          <w:szCs w:val="24"/>
        </w:rPr>
        <w:t>be viewed</w:t>
      </w:r>
      <w:r w:rsidR="00D416EE" w:rsidRPr="003972E7">
        <w:rPr>
          <w:rFonts w:cstheme="minorHAnsi"/>
          <w:szCs w:val="24"/>
        </w:rPr>
        <w:t xml:space="preserve"> on a graph tracking academic progress</w:t>
      </w:r>
      <w:r w:rsidR="00C671E5" w:rsidRPr="003972E7">
        <w:rPr>
          <w:rFonts w:cstheme="minorHAnsi"/>
          <w:szCs w:val="24"/>
        </w:rPr>
        <w:t>, which also indicates if the students need to put in more effort or not</w:t>
      </w:r>
      <w:r w:rsidR="00D416EE" w:rsidRPr="003972E7">
        <w:rPr>
          <w:rFonts w:cstheme="minorHAnsi"/>
          <w:szCs w:val="24"/>
        </w:rPr>
        <w:t xml:space="preserve">. </w:t>
      </w:r>
    </w:p>
    <w:p w14:paraId="7BADCFB6" w14:textId="77777777" w:rsidR="00C62CE3" w:rsidRPr="005E7766" w:rsidRDefault="00C62CE3" w:rsidP="007831E8">
      <w:pPr>
        <w:rPr>
          <w:rFonts w:cstheme="minorHAnsi"/>
          <w:szCs w:val="24"/>
        </w:rPr>
      </w:pPr>
    </w:p>
    <w:p w14:paraId="3120183A" w14:textId="0080DBFA" w:rsidR="00BF4DFA" w:rsidRPr="00BF4DFA" w:rsidRDefault="00C62CE3" w:rsidP="00CB687B">
      <w:pPr>
        <w:pStyle w:val="Heading2"/>
      </w:pPr>
      <w:bookmarkStart w:id="6" w:name="_Toc523810797"/>
      <w:r w:rsidRPr="005E7766">
        <w:t>Problem</w:t>
      </w:r>
      <w:bookmarkEnd w:id="6"/>
    </w:p>
    <w:p w14:paraId="400A721C" w14:textId="77777777" w:rsidR="00E71839" w:rsidRDefault="00AC4486" w:rsidP="007831E8">
      <w:r w:rsidRPr="005E7766">
        <w:t>The problem e</w:t>
      </w:r>
      <w:r w:rsidR="00B67300">
        <w:t>xists in the inconsistency of APS</w:t>
      </w:r>
      <w:r w:rsidRPr="005E7766">
        <w:t xml:space="preserve"> (Admission Point Score) system, </w:t>
      </w:r>
      <w:r w:rsidR="0070563D" w:rsidRPr="005E7766">
        <w:t>a system of measure in</w:t>
      </w:r>
      <w:r w:rsidR="007F35D6" w:rsidRPr="005E7766">
        <w:t xml:space="preserve"> your qualification to enter </w:t>
      </w:r>
      <w:r w:rsidR="00BF6A45" w:rsidRPr="005E7766">
        <w:t>an</w:t>
      </w:r>
      <w:r w:rsidR="007F35D6" w:rsidRPr="005E7766">
        <w:t xml:space="preserve"> Undergrad-</w:t>
      </w:r>
      <w:r w:rsidR="007F35D6" w:rsidRPr="005E7766">
        <w:rPr>
          <w:szCs w:val="24"/>
        </w:rPr>
        <w:t>Programme</w:t>
      </w:r>
      <w:r w:rsidRPr="005E7766">
        <w:t xml:space="preserve">, across South Africa Universities. </w:t>
      </w:r>
      <w:r w:rsidR="009034DE" w:rsidRPr="003C3B27">
        <w:rPr>
          <w:noProof/>
        </w:rPr>
        <w:t>This</w:t>
      </w:r>
      <w:r w:rsidR="009034DE" w:rsidRPr="005E7766">
        <w:t xml:space="preserve"> is often confusing to students </w:t>
      </w:r>
      <w:r w:rsidR="00103248" w:rsidRPr="005E7766">
        <w:t xml:space="preserve">and a repetitive </w:t>
      </w:r>
      <w:r w:rsidR="00103248" w:rsidRPr="009561D5">
        <w:rPr>
          <w:noProof/>
        </w:rPr>
        <w:t>wal</w:t>
      </w:r>
      <w:r w:rsidR="00BF6A45" w:rsidRPr="009561D5">
        <w:rPr>
          <w:noProof/>
        </w:rPr>
        <w:t>kthrough</w:t>
      </w:r>
      <w:r w:rsidR="00BF6A45" w:rsidRPr="005E7766">
        <w:t xml:space="preserve"> of the uniqu</w:t>
      </w:r>
      <w:r w:rsidR="00CC7B46" w:rsidRPr="005E7766">
        <w:t>e algorithm for each university just to measure the possibility of admission.</w:t>
      </w:r>
      <w:r w:rsidR="00BD7787" w:rsidRPr="005E7766">
        <w:t xml:space="preserve"> Apart from the problem </w:t>
      </w:r>
      <w:r w:rsidR="00BB6F88" w:rsidRPr="005E7766">
        <w:t xml:space="preserve">in the </w:t>
      </w:r>
      <w:r w:rsidR="008B115B">
        <w:t>APS</w:t>
      </w:r>
      <w:r w:rsidR="00BB6F88" w:rsidRPr="005E7766">
        <w:t xml:space="preserve"> system, information on the</w:t>
      </w:r>
      <w:r w:rsidR="00E442BB" w:rsidRPr="005E7766">
        <w:t xml:space="preserve"> minimum requirements for </w:t>
      </w:r>
      <w:r w:rsidR="00BB6F88" w:rsidRPr="005E7766">
        <w:t xml:space="preserve">each </w:t>
      </w:r>
      <w:r w:rsidR="009B77F4" w:rsidRPr="005E7766">
        <w:rPr>
          <w:szCs w:val="24"/>
        </w:rPr>
        <w:t>programme</w:t>
      </w:r>
      <w:r w:rsidR="009B77F4" w:rsidRPr="005E7766">
        <w:t xml:space="preserve"> is also scattered throughout the long and dull prospectus</w:t>
      </w:r>
      <w:r w:rsidR="00B747FE" w:rsidRPr="005E7766">
        <w:t xml:space="preserve"> making it a tedious </w:t>
      </w:r>
      <w:r w:rsidR="00295299" w:rsidRPr="005E7766">
        <w:t>effort to gather them.</w:t>
      </w:r>
      <w:r w:rsidR="0080733B" w:rsidRPr="005E7766">
        <w:t xml:space="preserve"> </w:t>
      </w:r>
    </w:p>
    <w:p w14:paraId="5EF70D7F" w14:textId="31D6ED36" w:rsidR="00B468CD" w:rsidRPr="005E7766" w:rsidRDefault="0080733B" w:rsidP="007831E8">
      <w:r w:rsidRPr="005E7766">
        <w:t xml:space="preserve">Lastly, </w:t>
      </w:r>
      <w:r w:rsidR="00C64D9A">
        <w:t xml:space="preserve">Students are often neglecting the importance of academic result, with </w:t>
      </w:r>
      <w:r w:rsidR="00E71839">
        <w:t>many</w:t>
      </w:r>
      <w:r w:rsidR="00C64D9A">
        <w:t xml:space="preserve"> saying “a pass is a pass”, and sometime deliberately choosing the “easy” subjects for less effort in academics.</w:t>
      </w:r>
      <w:r w:rsidR="00CF2932">
        <w:t xml:space="preserve"> </w:t>
      </w:r>
      <w:r w:rsidR="00FB460A">
        <w:t>N</w:t>
      </w:r>
      <w:r w:rsidR="00CF2932">
        <w:t>ot knowing how that will put a huge disadvantage on s</w:t>
      </w:r>
      <w:r w:rsidR="005A2406">
        <w:t xml:space="preserve">tudents at the start of grade 12 as some of them can’t choose the </w:t>
      </w:r>
      <w:r w:rsidR="00E87670">
        <w:t xml:space="preserve">Programmes they want to do, but instead having to compensate for a </w:t>
      </w:r>
      <w:r w:rsidR="00F769B8">
        <w:t>Programme that they are not interested in.</w:t>
      </w:r>
      <w:r w:rsidR="00836134">
        <w:t xml:space="preserve"> B</w:t>
      </w:r>
      <w:r w:rsidR="00222CA8">
        <w:t>y providing students hard fact</w:t>
      </w:r>
      <w:r w:rsidR="00FC4679">
        <w:t>s</w:t>
      </w:r>
      <w:r w:rsidR="00DD7F68">
        <w:t xml:space="preserve"> (e.g. a very short list </w:t>
      </w:r>
      <w:r w:rsidR="001C68C6">
        <w:t>t</w:t>
      </w:r>
      <w:r w:rsidR="00DD7F68">
        <w:t>ha</w:t>
      </w:r>
      <w:r w:rsidR="006168EC">
        <w:t>t mostly comprises of humanity p</w:t>
      </w:r>
      <w:r w:rsidR="00DD7F68">
        <w:t>r</w:t>
      </w:r>
      <w:r w:rsidR="00297EAB">
        <w:t>o</w:t>
      </w:r>
      <w:r w:rsidR="00DD7F68">
        <w:t xml:space="preserve">grammes) </w:t>
      </w:r>
      <w:r w:rsidR="00222CA8">
        <w:t>of what</w:t>
      </w:r>
      <w:r w:rsidR="00A71BA9">
        <w:t xml:space="preserve"> exact Programmes they can choose, it informs them what </w:t>
      </w:r>
      <w:r w:rsidR="001F423F">
        <w:t>subjects gives them</w:t>
      </w:r>
      <w:r w:rsidR="00222CA8">
        <w:t xml:space="preserve"> the most choices and what minimum mark is needed at </w:t>
      </w:r>
      <w:r w:rsidR="0046117F">
        <w:t xml:space="preserve">even </w:t>
      </w:r>
      <w:r w:rsidR="00222CA8">
        <w:t>grade 10, allows students to set aims and plan early</w:t>
      </w:r>
      <w:r w:rsidR="004B5650">
        <w:t>.</w:t>
      </w:r>
    </w:p>
    <w:p w14:paraId="2E4AC815" w14:textId="77777777" w:rsidR="00102604" w:rsidRPr="005E7766" w:rsidRDefault="00102604" w:rsidP="007831E8"/>
    <w:p w14:paraId="0BAB5B0B" w14:textId="36960C0E" w:rsidR="00BF4DFA" w:rsidRPr="00BF4DFA" w:rsidRDefault="00A864A4" w:rsidP="00CB687B">
      <w:pPr>
        <w:pStyle w:val="Heading2"/>
      </w:pPr>
      <w:bookmarkStart w:id="7" w:name="_Toc523810798"/>
      <w:r w:rsidRPr="005E7766">
        <w:lastRenderedPageBreak/>
        <w:t>Goals</w:t>
      </w:r>
      <w:bookmarkEnd w:id="7"/>
    </w:p>
    <w:p w14:paraId="4088E96E" w14:textId="177E9AB1" w:rsidR="00EE6BC9" w:rsidRPr="005E7766" w:rsidRDefault="00401C0B" w:rsidP="007831E8">
      <w:pPr>
        <w:pStyle w:val="ListParagraph"/>
        <w:numPr>
          <w:ilvl w:val="0"/>
          <w:numId w:val="1"/>
        </w:numPr>
      </w:pPr>
      <w:r w:rsidRPr="005E7766">
        <w:t xml:space="preserve">To </w:t>
      </w:r>
      <w:r w:rsidR="00C37537" w:rsidRPr="005E7766">
        <w:t xml:space="preserve">allow </w:t>
      </w:r>
      <w:r w:rsidR="00C671E5" w:rsidRPr="005E7766">
        <w:t>user</w:t>
      </w:r>
      <w:r w:rsidR="00C37537" w:rsidRPr="005E7766">
        <w:t xml:space="preserve"> to </w:t>
      </w:r>
      <w:r w:rsidR="008B115B">
        <w:t>generate all their APS</w:t>
      </w:r>
      <w:r w:rsidR="0077655B" w:rsidRPr="005E7766">
        <w:t xml:space="preserve"> results in an instant,</w:t>
      </w:r>
      <w:r w:rsidR="00187417" w:rsidRPr="005E7766">
        <w:t xml:space="preserve"> without the tedious work of calculating through complicated algorithms</w:t>
      </w:r>
    </w:p>
    <w:p w14:paraId="7E1DE31D" w14:textId="2A14F02E" w:rsidR="00187417" w:rsidRPr="005E7766" w:rsidRDefault="0086612F" w:rsidP="007831E8">
      <w:pPr>
        <w:pStyle w:val="ListParagraph"/>
        <w:numPr>
          <w:ilvl w:val="0"/>
          <w:numId w:val="1"/>
        </w:numPr>
      </w:pPr>
      <w:r w:rsidRPr="005E7766">
        <w:t xml:space="preserve">To provide a clear </w:t>
      </w:r>
      <w:r w:rsidR="002C6CE0" w:rsidRPr="005E7766">
        <w:t xml:space="preserve">view of all possible Undergrad-Programme </w:t>
      </w:r>
      <w:r w:rsidR="00515559" w:rsidRPr="005E7766">
        <w:t>available</w:t>
      </w:r>
      <w:r w:rsidR="00EE26B6" w:rsidRPr="005E7766">
        <w:t>, without manually eliminating all the Program</w:t>
      </w:r>
      <w:r w:rsidR="00230F6D" w:rsidRPr="005E7766">
        <w:t>mes that requires better academic results</w:t>
      </w:r>
    </w:p>
    <w:p w14:paraId="66F7A11D" w14:textId="22061AC3" w:rsidR="0009479D" w:rsidRDefault="0009479D" w:rsidP="007831E8">
      <w:pPr>
        <w:pStyle w:val="ListParagraph"/>
        <w:numPr>
          <w:ilvl w:val="0"/>
          <w:numId w:val="1"/>
        </w:numPr>
      </w:pPr>
      <w:r w:rsidRPr="005E7766">
        <w:t xml:space="preserve">To accurately </w:t>
      </w:r>
      <w:r w:rsidR="00C671E5" w:rsidRPr="005E7766">
        <w:t>trace user</w:t>
      </w:r>
      <w:r w:rsidRPr="005E7766">
        <w:t>’s academic progress and to be presented by a graph</w:t>
      </w:r>
      <w:r w:rsidR="0030723C" w:rsidRPr="005E7766">
        <w:t>, that (hopefully) encourages</w:t>
      </w:r>
      <w:r w:rsidR="00C671E5" w:rsidRPr="005E7766">
        <w:t xml:space="preserve"> </w:t>
      </w:r>
      <w:r w:rsidR="00D324B7" w:rsidRPr="005E7766">
        <w:t xml:space="preserve">and warns </w:t>
      </w:r>
      <w:r w:rsidR="00C671E5" w:rsidRPr="005E7766">
        <w:t>the user to achieve better</w:t>
      </w:r>
      <w:r w:rsidR="003C72E2" w:rsidRPr="005E7766">
        <w:t xml:space="preserve"> results.</w:t>
      </w:r>
    </w:p>
    <w:p w14:paraId="5F3D6A27" w14:textId="4EB4E2F4" w:rsidR="00D06ABF" w:rsidRDefault="00D06ABF" w:rsidP="007831E8">
      <w:pPr>
        <w:ind w:left="360"/>
      </w:pPr>
      <w:r>
        <w:t xml:space="preserve">Overall to </w:t>
      </w:r>
      <w:r w:rsidR="00D56A6C">
        <w:t>help Gr11, Gr12 students</w:t>
      </w:r>
      <w:r w:rsidR="00725299">
        <w:t xml:space="preserve"> reduce their confusion in </w:t>
      </w:r>
      <w:r w:rsidR="007A3911">
        <w:t xml:space="preserve">the </w:t>
      </w:r>
      <w:r w:rsidR="00725299">
        <w:t xml:space="preserve">decision making that </w:t>
      </w:r>
      <w:r w:rsidR="00725299" w:rsidRPr="003C3B27">
        <w:rPr>
          <w:noProof/>
        </w:rPr>
        <w:t>could possibly</w:t>
      </w:r>
      <w:r w:rsidR="00814CCF">
        <w:t xml:space="preserve"> affect the rest of their life and for Grade 10s to plan early and choose their subject wisely</w:t>
      </w:r>
      <w:r w:rsidR="00063C0F">
        <w:t>.</w:t>
      </w:r>
    </w:p>
    <w:p w14:paraId="0ACCDF79" w14:textId="77777777" w:rsidR="00DA7A29" w:rsidRPr="005E7766" w:rsidRDefault="00DA7A29" w:rsidP="007831E8">
      <w:pPr>
        <w:ind w:left="360"/>
      </w:pPr>
    </w:p>
    <w:p w14:paraId="5BFB66F3" w14:textId="5F967C73" w:rsidR="00BF4DFA" w:rsidRPr="00BF4DFA" w:rsidRDefault="00DE13FB" w:rsidP="00CB687B">
      <w:pPr>
        <w:pStyle w:val="Heading2"/>
      </w:pPr>
      <w:bookmarkStart w:id="8" w:name="_Toc523810799"/>
      <w:r w:rsidRPr="005E7766">
        <w:t>Success Criteria</w:t>
      </w:r>
      <w:bookmarkEnd w:id="8"/>
    </w:p>
    <w:p w14:paraId="11CDD3F7" w14:textId="2DAE138E" w:rsidR="00557D79" w:rsidRPr="00557D79" w:rsidRDefault="00557D79" w:rsidP="007831E8">
      <w:pPr>
        <w:rPr>
          <w:u w:val="single"/>
        </w:rPr>
      </w:pPr>
      <w:r w:rsidRPr="00557D79">
        <w:rPr>
          <w:u w:val="single"/>
        </w:rPr>
        <w:t>The program will be successful if it can:</w:t>
      </w:r>
    </w:p>
    <w:p w14:paraId="3881E3D5" w14:textId="77777777" w:rsidR="00273340" w:rsidRPr="005E7766" w:rsidRDefault="00273340" w:rsidP="007831E8">
      <w:pPr>
        <w:pStyle w:val="ListParagraph"/>
        <w:numPr>
          <w:ilvl w:val="0"/>
          <w:numId w:val="2"/>
        </w:numPr>
      </w:pPr>
      <w:r w:rsidRPr="005E7766">
        <w:t>Successfully generate the result wanted by the user</w:t>
      </w:r>
    </w:p>
    <w:p w14:paraId="6A005D72" w14:textId="74384B9E" w:rsidR="00273340" w:rsidRPr="005E7766" w:rsidRDefault="005D24EA" w:rsidP="007831E8">
      <w:pPr>
        <w:pStyle w:val="ListParagraph"/>
        <w:numPr>
          <w:ilvl w:val="0"/>
          <w:numId w:val="4"/>
        </w:numPr>
      </w:pPr>
      <w:r w:rsidRPr="005E7766">
        <w:t xml:space="preserve">Pop-up table </w:t>
      </w:r>
      <w:r w:rsidR="00857558" w:rsidRPr="003C3B27">
        <w:rPr>
          <w:noProof/>
        </w:rPr>
        <w:t xml:space="preserve">is </w:t>
      </w:r>
      <w:r w:rsidRPr="003C3B27">
        <w:rPr>
          <w:noProof/>
        </w:rPr>
        <w:t>shown</w:t>
      </w:r>
      <w:r w:rsidRPr="005E7766">
        <w:t xml:space="preserve"> with correct information</w:t>
      </w:r>
    </w:p>
    <w:p w14:paraId="198A4F8C" w14:textId="74515327" w:rsidR="005D24EA" w:rsidRPr="005E7766" w:rsidRDefault="005D24EA" w:rsidP="007831E8">
      <w:pPr>
        <w:pStyle w:val="ListParagraph"/>
        <w:numPr>
          <w:ilvl w:val="0"/>
          <w:numId w:val="4"/>
        </w:numPr>
      </w:pPr>
      <w:r w:rsidRPr="005E7766">
        <w:t>Allow user to access and update their academic records</w:t>
      </w:r>
    </w:p>
    <w:p w14:paraId="6EEFFEC5" w14:textId="0453CA91" w:rsidR="005D24EA" w:rsidRDefault="00726ABF" w:rsidP="007831E8">
      <w:pPr>
        <w:pStyle w:val="ListParagraph"/>
        <w:numPr>
          <w:ilvl w:val="0"/>
          <w:numId w:val="4"/>
        </w:numPr>
      </w:pPr>
      <w:r w:rsidRPr="005E7766">
        <w:t xml:space="preserve">Block </w:t>
      </w:r>
      <w:r w:rsidR="005E7766">
        <w:t>unauthoris</w:t>
      </w:r>
      <w:r w:rsidRPr="005E7766">
        <w:t>ed user</w:t>
      </w:r>
      <w:r w:rsidR="00314C69">
        <w:t>s from accessing the program</w:t>
      </w:r>
    </w:p>
    <w:p w14:paraId="1D8EC13E" w14:textId="462480BB" w:rsidR="00314C69" w:rsidRDefault="0081223F" w:rsidP="007831E8">
      <w:pPr>
        <w:pStyle w:val="ListParagraph"/>
        <w:numPr>
          <w:ilvl w:val="0"/>
          <w:numId w:val="4"/>
        </w:numPr>
      </w:pPr>
      <w:r>
        <w:t>An accurate graph and a suitable warning is displayed</w:t>
      </w:r>
    </w:p>
    <w:p w14:paraId="016B6612" w14:textId="5644CF3A" w:rsidR="00557D79" w:rsidRDefault="00557D79" w:rsidP="007831E8">
      <w:pPr>
        <w:ind w:left="360"/>
        <w:rPr>
          <w:u w:val="single"/>
        </w:rPr>
      </w:pPr>
      <w:r w:rsidRPr="00557D79">
        <w:rPr>
          <w:u w:val="single"/>
        </w:rPr>
        <w:t>The user-interface will have the following:</w:t>
      </w:r>
    </w:p>
    <w:p w14:paraId="2E6D684D" w14:textId="5EB71398" w:rsidR="00E83A93" w:rsidRPr="004606E0" w:rsidRDefault="00D814C8" w:rsidP="007831E8">
      <w:pPr>
        <w:pStyle w:val="ListParagraph"/>
        <w:numPr>
          <w:ilvl w:val="0"/>
          <w:numId w:val="5"/>
        </w:numPr>
        <w:ind w:left="360"/>
        <w:rPr>
          <w:u w:val="single"/>
        </w:rPr>
      </w:pPr>
      <w:r>
        <w:t>A login/sign up</w:t>
      </w:r>
      <w:r w:rsidR="0003456F">
        <w:t xml:space="preserve"> screen that requires </w:t>
      </w:r>
      <w:r w:rsidR="0003456F" w:rsidRPr="009561D5">
        <w:rPr>
          <w:noProof/>
        </w:rPr>
        <w:t>username</w:t>
      </w:r>
      <w:r w:rsidR="008069A2">
        <w:t xml:space="preserve"> and password OR</w:t>
      </w:r>
      <w:r w:rsidR="0003456F">
        <w:t xml:space="preserve"> </w:t>
      </w:r>
      <w:r>
        <w:t>sign up with specific user information</w:t>
      </w:r>
    </w:p>
    <w:p w14:paraId="30779685" w14:textId="2F91771B" w:rsidR="004606E0" w:rsidRPr="00E83A93" w:rsidRDefault="004606E0" w:rsidP="007831E8">
      <w:pPr>
        <w:pStyle w:val="ListParagraph"/>
        <w:numPr>
          <w:ilvl w:val="0"/>
          <w:numId w:val="5"/>
        </w:numPr>
        <w:ind w:left="360"/>
        <w:rPr>
          <w:u w:val="single"/>
        </w:rPr>
      </w:pPr>
      <w:r>
        <w:t xml:space="preserve">A menu frame that </w:t>
      </w:r>
      <w:r w:rsidR="005C4E8D">
        <w:t>allow the user to enter into different features</w:t>
      </w:r>
    </w:p>
    <w:p w14:paraId="36152226" w14:textId="0730165A" w:rsidR="00E83A93" w:rsidRPr="00325D8C" w:rsidRDefault="00A51CCC" w:rsidP="007831E8">
      <w:pPr>
        <w:pStyle w:val="ListParagraph"/>
        <w:numPr>
          <w:ilvl w:val="0"/>
          <w:numId w:val="5"/>
        </w:numPr>
        <w:ind w:left="360"/>
        <w:rPr>
          <w:u w:val="single"/>
        </w:rPr>
      </w:pPr>
      <w:r>
        <w:rPr>
          <w:noProof/>
        </w:rPr>
        <w:t xml:space="preserve">A </w:t>
      </w:r>
      <w:r w:rsidR="00E83A93" w:rsidRPr="009561D5">
        <w:rPr>
          <w:noProof/>
        </w:rPr>
        <w:t>frame</w:t>
      </w:r>
      <w:r w:rsidR="00E83A93">
        <w:t xml:space="preserve"> that allows user to </w:t>
      </w:r>
      <w:r w:rsidR="00042F15">
        <w:rPr>
          <w:noProof/>
        </w:rPr>
        <w:t>insert</w:t>
      </w:r>
      <w:r w:rsidR="00B00A3A">
        <w:rPr>
          <w:noProof/>
        </w:rPr>
        <w:t>,</w:t>
      </w:r>
      <w:r w:rsidR="00325D8C">
        <w:t xml:space="preserve"> update their academic detail</w:t>
      </w:r>
    </w:p>
    <w:p w14:paraId="692B2938" w14:textId="15B2D5C1" w:rsidR="00325D8C" w:rsidRPr="001A57F7" w:rsidRDefault="00325D8C" w:rsidP="001A57F7">
      <w:pPr>
        <w:pStyle w:val="ListParagraph"/>
        <w:numPr>
          <w:ilvl w:val="0"/>
          <w:numId w:val="5"/>
        </w:numPr>
        <w:ind w:left="360"/>
        <w:rPr>
          <w:u w:val="single"/>
        </w:rPr>
      </w:pPr>
      <w:r>
        <w:t xml:space="preserve">A frame that displays </w:t>
      </w:r>
      <w:r w:rsidR="008B115B">
        <w:t>APS</w:t>
      </w:r>
      <w:r>
        <w:t xml:space="preserve"> result list</w:t>
      </w:r>
    </w:p>
    <w:p w14:paraId="7F644E80" w14:textId="29D17945" w:rsidR="00557D79" w:rsidRPr="00C17085" w:rsidRDefault="00325D8C" w:rsidP="00C17085">
      <w:pPr>
        <w:pStyle w:val="ListParagraph"/>
        <w:numPr>
          <w:ilvl w:val="0"/>
          <w:numId w:val="5"/>
        </w:numPr>
        <w:ind w:left="360"/>
        <w:rPr>
          <w:u w:val="single"/>
        </w:rPr>
      </w:pPr>
      <w:r>
        <w:t>A graph frame where the user can view their academic progress in a graph</w:t>
      </w:r>
    </w:p>
    <w:p w14:paraId="642937ED" w14:textId="41584BF4" w:rsidR="00F13BC1" w:rsidRDefault="001E7487" w:rsidP="007831E8">
      <w:pPr>
        <w:pStyle w:val="ListParagraph"/>
        <w:numPr>
          <w:ilvl w:val="0"/>
          <w:numId w:val="5"/>
        </w:numPr>
        <w:ind w:left="360"/>
      </w:pPr>
      <w:r>
        <w:t xml:space="preserve">An easy-to-use </w:t>
      </w:r>
      <w:r w:rsidR="00C17085">
        <w:t xml:space="preserve">UI designed </w:t>
      </w:r>
      <w:r w:rsidR="005820DD">
        <w:t>using Google’s material design look and feel</w:t>
      </w:r>
    </w:p>
    <w:p w14:paraId="3C8CA85B" w14:textId="0077FAA2" w:rsidR="00F13BC1" w:rsidRPr="00F13BC1" w:rsidRDefault="008245F9" w:rsidP="00332159">
      <w:pPr>
        <w:pStyle w:val="Heading1"/>
      </w:pPr>
      <w:bookmarkStart w:id="9" w:name="_Toc523810800"/>
      <w:r>
        <w:lastRenderedPageBreak/>
        <w:t>Specifications of Program Function</w:t>
      </w:r>
      <w:bookmarkEnd w:id="9"/>
    </w:p>
    <w:p w14:paraId="048254BA" w14:textId="6293ADCE" w:rsidR="00BF4DFA" w:rsidRPr="00BF4DFA" w:rsidRDefault="00CD619D" w:rsidP="00CB687B">
      <w:pPr>
        <w:pStyle w:val="Heading2"/>
      </w:pPr>
      <w:bookmarkStart w:id="10" w:name="_Toc523810801"/>
      <w:r>
        <w:t>Academic Record Management</w:t>
      </w:r>
      <w:r w:rsidR="003972E7">
        <w:t xml:space="preserve"> Feature</w:t>
      </w:r>
      <w:bookmarkEnd w:id="10"/>
    </w:p>
    <w:p w14:paraId="12E02B1C" w14:textId="031AE539" w:rsidR="005C36C3" w:rsidRDefault="00FA06C0" w:rsidP="007831E8">
      <w:pPr>
        <w:pStyle w:val="ListParagraph"/>
        <w:numPr>
          <w:ilvl w:val="0"/>
          <w:numId w:val="6"/>
        </w:numPr>
      </w:pPr>
      <w:r w:rsidRPr="005C36C3">
        <w:rPr>
          <w:b/>
        </w:rPr>
        <w:t>INSERT Academic record</w:t>
      </w:r>
      <w:r>
        <w:t xml:space="preserve">- This feature is accessed when </w:t>
      </w:r>
      <w:r w:rsidR="00484041">
        <w:t xml:space="preserve">a new user </w:t>
      </w:r>
      <w:r w:rsidR="009B1969">
        <w:t xml:space="preserve">enters </w:t>
      </w:r>
      <w:r w:rsidR="004C0619">
        <w:t xml:space="preserve">their subject choices </w:t>
      </w:r>
      <w:r w:rsidR="009B1969">
        <w:t>for the first time</w:t>
      </w:r>
      <w:r w:rsidR="00046BEB">
        <w:t xml:space="preserve"> </w:t>
      </w:r>
      <w:r w:rsidR="004C0619">
        <w:t xml:space="preserve">or </w:t>
      </w:r>
      <w:r w:rsidR="00FD20AF">
        <w:t>new mark entry inputted and click the “Save” button</w:t>
      </w:r>
      <w:r>
        <w:t>.</w:t>
      </w:r>
      <w:r w:rsidR="00282BEF">
        <w:t xml:space="preserve"> This is done on the Student Information frame</w:t>
      </w:r>
      <w:r w:rsidR="00B94C03">
        <w:t xml:space="preserve">. </w:t>
      </w:r>
      <w:r w:rsidR="002F1C1A">
        <w:t xml:space="preserve">User </w:t>
      </w:r>
      <w:r w:rsidR="005C36C3">
        <w:t xml:space="preserve">input is archived </w:t>
      </w:r>
      <w:r w:rsidR="006201C4">
        <w:t>o</w:t>
      </w:r>
      <w:r w:rsidR="006201C4" w:rsidRPr="001C6FF8">
        <w:t xml:space="preserve">nce the </w:t>
      </w:r>
      <w:r w:rsidR="006B1FDF">
        <w:t>“save”</w:t>
      </w:r>
      <w:r w:rsidR="006201C4" w:rsidRPr="001C6FF8">
        <w:t xml:space="preserve"> button is clicked</w:t>
      </w:r>
      <w:r w:rsidR="006201C4" w:rsidRPr="005C36C3">
        <w:t xml:space="preserve"> </w:t>
      </w:r>
      <w:r w:rsidR="005C36C3" w:rsidRPr="005C36C3">
        <w:t xml:space="preserve">then inserted into the database through an </w:t>
      </w:r>
      <w:r w:rsidR="005C36C3" w:rsidRPr="005C36C3">
        <w:rPr>
          <w:b/>
        </w:rPr>
        <w:t>INSERT</w:t>
      </w:r>
      <w:r w:rsidR="005C36C3" w:rsidRPr="005C36C3">
        <w:t xml:space="preserve"> SQL query.</w:t>
      </w:r>
    </w:p>
    <w:p w14:paraId="39D85C14" w14:textId="77777777" w:rsidR="00BD1A99" w:rsidRPr="005C36C3" w:rsidRDefault="00BD1A99" w:rsidP="00BD1A99">
      <w:pPr>
        <w:pStyle w:val="ListParagraph"/>
      </w:pPr>
    </w:p>
    <w:p w14:paraId="2B24FFFE" w14:textId="6540D5C3" w:rsidR="00BD1A99" w:rsidRDefault="005C36C3" w:rsidP="00BD1A99">
      <w:pPr>
        <w:pStyle w:val="ListParagraph"/>
        <w:numPr>
          <w:ilvl w:val="0"/>
          <w:numId w:val="6"/>
        </w:numPr>
      </w:pPr>
      <w:r w:rsidRPr="00582165">
        <w:rPr>
          <w:b/>
        </w:rPr>
        <w:t>VIEW Past academic record</w:t>
      </w:r>
      <w:r>
        <w:t>- This feature allows</w:t>
      </w:r>
      <w:r w:rsidR="00B00A3A">
        <w:t xml:space="preserve"> the</w:t>
      </w:r>
      <w:r>
        <w:t xml:space="preserve"> </w:t>
      </w:r>
      <w:r w:rsidRPr="00B00A3A">
        <w:rPr>
          <w:noProof/>
        </w:rPr>
        <w:t>user</w:t>
      </w:r>
      <w:r w:rsidR="00237101">
        <w:t xml:space="preserve"> to review their previously entered Academic records. </w:t>
      </w:r>
      <w:r w:rsidR="00A32B95" w:rsidRPr="003C3B27">
        <w:rPr>
          <w:noProof/>
        </w:rPr>
        <w:t>This</w:t>
      </w:r>
      <w:r w:rsidR="00A32B95">
        <w:t xml:space="preserve"> is accessed when the “</w:t>
      </w:r>
      <w:r w:rsidR="001246A9">
        <w:rPr>
          <w:noProof/>
        </w:rPr>
        <w:t>Check your marks</w:t>
      </w:r>
      <w:r w:rsidR="00A32B95">
        <w:t xml:space="preserve">” button </w:t>
      </w:r>
      <w:r w:rsidR="00A32B95" w:rsidRPr="003C3B27">
        <w:rPr>
          <w:noProof/>
        </w:rPr>
        <w:t>is clicked</w:t>
      </w:r>
      <w:r w:rsidR="00A32B95">
        <w:t xml:space="preserve">. </w:t>
      </w:r>
      <w:r w:rsidR="00C03F93">
        <w:t xml:space="preserve">A list of all </w:t>
      </w:r>
      <w:r w:rsidR="004D471E">
        <w:t xml:space="preserve">academic </w:t>
      </w:r>
      <w:r w:rsidR="00C03F93">
        <w:t xml:space="preserve">records </w:t>
      </w:r>
      <w:r w:rsidR="00C03F93" w:rsidRPr="003C3B27">
        <w:rPr>
          <w:noProof/>
        </w:rPr>
        <w:t>is displayed</w:t>
      </w:r>
      <w:r w:rsidR="00CF75B8">
        <w:t xml:space="preserve"> in the student information</w:t>
      </w:r>
      <w:r w:rsidR="00C03F93">
        <w:t xml:space="preserve"> frame</w:t>
      </w:r>
      <w:r w:rsidR="0059781E">
        <w:t>.</w:t>
      </w:r>
      <w:r w:rsidR="00C0136F">
        <w:t xml:space="preserve"> D</w:t>
      </w:r>
      <w:r w:rsidR="00582165" w:rsidRPr="00582165">
        <w:t xml:space="preserve">ata </w:t>
      </w:r>
      <w:r w:rsidR="00C0136F" w:rsidRPr="003C3B27">
        <w:rPr>
          <w:noProof/>
        </w:rPr>
        <w:t xml:space="preserve">is </w:t>
      </w:r>
      <w:r w:rsidR="00582165" w:rsidRPr="003C3B27">
        <w:rPr>
          <w:noProof/>
        </w:rPr>
        <w:t>retrieved</w:t>
      </w:r>
      <w:r w:rsidR="00582165" w:rsidRPr="00582165">
        <w:t xml:space="preserve"> through </w:t>
      </w:r>
      <w:r w:rsidR="00582165" w:rsidRPr="00582165">
        <w:rPr>
          <w:b/>
        </w:rPr>
        <w:t>SELECT</w:t>
      </w:r>
      <w:r w:rsidR="00582165" w:rsidRPr="00582165">
        <w:t xml:space="preserve"> SQL queries.</w:t>
      </w:r>
    </w:p>
    <w:p w14:paraId="03557601" w14:textId="027F0CD7" w:rsidR="00BD1A99" w:rsidRPr="00582165" w:rsidRDefault="00BD1A99" w:rsidP="00BD1A99"/>
    <w:p w14:paraId="51D95292" w14:textId="68B7E83C" w:rsidR="00C0136F" w:rsidRDefault="00050D39" w:rsidP="007831E8">
      <w:pPr>
        <w:pStyle w:val="ListParagraph"/>
        <w:numPr>
          <w:ilvl w:val="0"/>
          <w:numId w:val="6"/>
        </w:numPr>
      </w:pPr>
      <w:r>
        <w:rPr>
          <w:b/>
        </w:rPr>
        <w:t>UPDATE recent</w:t>
      </w:r>
      <w:r w:rsidRPr="00582165">
        <w:rPr>
          <w:b/>
        </w:rPr>
        <w:t xml:space="preserve"> academic record</w:t>
      </w:r>
      <w:r w:rsidR="00B04639">
        <w:t>- This feature</w:t>
      </w:r>
      <w:r w:rsidR="00DE356B">
        <w:t xml:space="preserve"> allows the user to correct any error</w:t>
      </w:r>
      <w:r w:rsidR="000668AC">
        <w:t xml:space="preserve"> or update any </w:t>
      </w:r>
      <w:r w:rsidR="000668AC" w:rsidRPr="00B00A3A">
        <w:rPr>
          <w:noProof/>
        </w:rPr>
        <w:t>mark</w:t>
      </w:r>
      <w:r w:rsidR="000668AC">
        <w:t xml:space="preserve"> cha</w:t>
      </w:r>
      <w:r w:rsidR="00EF0F59">
        <w:t xml:space="preserve">nge or subject changes </w:t>
      </w:r>
      <w:r w:rsidR="00CC2BFF">
        <w:t xml:space="preserve">for any previously </w:t>
      </w:r>
      <w:r w:rsidR="00DE356B">
        <w:t xml:space="preserve">entered record. </w:t>
      </w:r>
      <w:r w:rsidR="00DE356B" w:rsidRPr="003C3B27">
        <w:rPr>
          <w:noProof/>
        </w:rPr>
        <w:t>This</w:t>
      </w:r>
      <w:r w:rsidR="00DE356B">
        <w:t xml:space="preserve"> is accessed when </w:t>
      </w:r>
      <w:r w:rsidR="002036C4">
        <w:t>a</w:t>
      </w:r>
      <w:r w:rsidR="00AD5FAF">
        <w:t>n</w:t>
      </w:r>
      <w:r w:rsidR="007B15D6">
        <w:t xml:space="preserve"> existing user re-enter mark that had been entered before</w:t>
      </w:r>
      <w:r w:rsidR="002036C4">
        <w:t xml:space="preserve"> </w:t>
      </w:r>
      <w:r w:rsidR="008423C0">
        <w:t>and clicking the</w:t>
      </w:r>
      <w:r w:rsidR="00DE356B">
        <w:t xml:space="preserve"> “</w:t>
      </w:r>
      <w:r w:rsidR="003F3AD0">
        <w:t>Save</w:t>
      </w:r>
      <w:r w:rsidR="008423C0">
        <w:t>” button</w:t>
      </w:r>
      <w:r w:rsidR="00282BEF" w:rsidRPr="00282BEF">
        <w:t xml:space="preserve"> </w:t>
      </w:r>
      <w:proofErr w:type="gramStart"/>
      <w:r w:rsidR="00282BEF">
        <w:t>This</w:t>
      </w:r>
      <w:proofErr w:type="gramEnd"/>
      <w:r w:rsidR="00282BEF">
        <w:t xml:space="preserve"> is done on the Student Information frame</w:t>
      </w:r>
      <w:r w:rsidR="00F96ABB">
        <w:t>.</w:t>
      </w:r>
      <w:r w:rsidR="001C6FF8" w:rsidRPr="001C6FF8">
        <w:t xml:space="preserve"> Once the </w:t>
      </w:r>
      <w:r w:rsidR="008673E6">
        <w:t>Save</w:t>
      </w:r>
      <w:r w:rsidR="008673E6" w:rsidRPr="001C6FF8">
        <w:t xml:space="preserve"> </w:t>
      </w:r>
      <w:r w:rsidR="001C6FF8" w:rsidRPr="001C6FF8">
        <w:t xml:space="preserve">button </w:t>
      </w:r>
      <w:r w:rsidR="001C6FF8" w:rsidRPr="003C3B27">
        <w:rPr>
          <w:noProof/>
        </w:rPr>
        <w:t>is clicked</w:t>
      </w:r>
      <w:r w:rsidR="001C6FF8" w:rsidRPr="001C6FF8">
        <w:t xml:space="preserve">, </w:t>
      </w:r>
      <w:r w:rsidR="00D46BB6">
        <w:t xml:space="preserve">the new record will </w:t>
      </w:r>
      <w:r w:rsidR="00D46BB6" w:rsidRPr="003C3B27">
        <w:rPr>
          <w:noProof/>
        </w:rPr>
        <w:t>be</w:t>
      </w:r>
      <w:r w:rsidR="001C6FF8" w:rsidRPr="003C3B27">
        <w:rPr>
          <w:noProof/>
        </w:rPr>
        <w:t xml:space="preserve"> updated</w:t>
      </w:r>
      <w:r w:rsidR="001C6FF8" w:rsidRPr="001C6FF8">
        <w:t xml:space="preserve"> in</w:t>
      </w:r>
      <w:r w:rsidR="00646C69">
        <w:t>to</w:t>
      </w:r>
      <w:r w:rsidR="001C6FF8" w:rsidRPr="001C6FF8">
        <w:t xml:space="preserve"> the database</w:t>
      </w:r>
      <w:r w:rsidR="00C0136F">
        <w:t xml:space="preserve">. Data </w:t>
      </w:r>
      <w:r w:rsidR="00C0136F" w:rsidRPr="003C3B27">
        <w:rPr>
          <w:noProof/>
        </w:rPr>
        <w:t>is renewed</w:t>
      </w:r>
      <w:r w:rsidR="00C0136F">
        <w:t xml:space="preserve"> </w:t>
      </w:r>
      <w:r w:rsidR="00C0136F" w:rsidRPr="00582165">
        <w:t xml:space="preserve">through </w:t>
      </w:r>
      <w:r w:rsidR="00C0136F">
        <w:rPr>
          <w:b/>
        </w:rPr>
        <w:t>UPDATE</w:t>
      </w:r>
      <w:r w:rsidR="00C0136F" w:rsidRPr="00582165">
        <w:t xml:space="preserve"> SQL queries.</w:t>
      </w:r>
    </w:p>
    <w:p w14:paraId="311BDBBC" w14:textId="77777777" w:rsidR="00DA7A29" w:rsidRDefault="00DA7A29" w:rsidP="00DA7A29"/>
    <w:p w14:paraId="452A04CB" w14:textId="51BA14E0" w:rsidR="003C767E" w:rsidRPr="003C767E" w:rsidRDefault="00741394" w:rsidP="00CB687B">
      <w:pPr>
        <w:pStyle w:val="Heading2"/>
      </w:pPr>
      <w:bookmarkStart w:id="11" w:name="_Toc523810802"/>
      <w:r>
        <w:t>Undergraduate Programme Feature</w:t>
      </w:r>
      <w:bookmarkEnd w:id="11"/>
    </w:p>
    <w:p w14:paraId="7F50E245" w14:textId="34C05487" w:rsidR="00F6232A" w:rsidRDefault="00741394" w:rsidP="007831E8">
      <w:r>
        <w:t xml:space="preserve">This feature will allow the user to view their </w:t>
      </w:r>
      <w:r w:rsidR="008B115B">
        <w:t>APS</w:t>
      </w:r>
      <w:r>
        <w:t xml:space="preserve"> scores for each University </w:t>
      </w:r>
      <w:r w:rsidR="00FB2ED9">
        <w:t>programmes alongside its minimum APS requirements</w:t>
      </w:r>
      <w:r w:rsidR="00B20010">
        <w:t xml:space="preserve">, by providing this direct comparison </w:t>
      </w:r>
      <w:r w:rsidR="00E50A63">
        <w:t>the user can then have a clear understanding of their chances to get admitted</w:t>
      </w:r>
      <w:r w:rsidR="00D76F87">
        <w:t xml:space="preserve">. </w:t>
      </w:r>
      <w:r w:rsidR="002256F8">
        <w:t>This feature</w:t>
      </w:r>
      <w:r w:rsidR="00574F6D">
        <w:t xml:space="preserve"> can be accessed by entering the Personalised Programme </w:t>
      </w:r>
      <w:r w:rsidR="003D5CDF">
        <w:t>frame.</w:t>
      </w:r>
    </w:p>
    <w:p w14:paraId="36D04D0D" w14:textId="66237EA2" w:rsidR="00332159" w:rsidRDefault="00332159" w:rsidP="00117695">
      <w:pPr>
        <w:pStyle w:val="Heading2"/>
      </w:pPr>
    </w:p>
    <w:p w14:paraId="7ABE0841" w14:textId="723B57CD" w:rsidR="00131AFC" w:rsidRDefault="00117695" w:rsidP="00117695">
      <w:pPr>
        <w:pStyle w:val="Heading2"/>
      </w:pPr>
      <w:bookmarkStart w:id="12" w:name="_Toc523810803"/>
      <w:r>
        <w:t xml:space="preserve">NBT requirement </w:t>
      </w:r>
      <w:r w:rsidR="007126DF">
        <w:t xml:space="preserve">and Filter </w:t>
      </w:r>
      <w:r>
        <w:t>feature</w:t>
      </w:r>
      <w:bookmarkEnd w:id="12"/>
    </w:p>
    <w:p w14:paraId="7CB30ED7" w14:textId="3C1A529E" w:rsidR="004C2C0B" w:rsidRDefault="00117695" w:rsidP="004C2C0B">
      <w:r>
        <w:t>This feature will allow the user to view which programme</w:t>
      </w:r>
      <w:r w:rsidR="0016602C">
        <w:t>s</w:t>
      </w:r>
      <w:r>
        <w:t xml:space="preserve"> need NBT to get admitted and which doesn’</w:t>
      </w:r>
      <w:r w:rsidR="00917356">
        <w:t xml:space="preserve">t. This allows the student to decide if NBT is needed or not clearly. </w:t>
      </w:r>
      <w:r w:rsidR="008B25A0">
        <w:t>This feature can be accessed by entering the Personalised Programme frame.</w:t>
      </w:r>
      <w:r w:rsidR="004C2C0B" w:rsidRPr="004C2C0B">
        <w:t xml:space="preserve"> </w:t>
      </w:r>
      <w:r w:rsidR="004C2C0B">
        <w:t>D</w:t>
      </w:r>
      <w:r w:rsidR="004C2C0B" w:rsidRPr="00582165">
        <w:t xml:space="preserve">ata </w:t>
      </w:r>
      <w:r w:rsidR="004C2C0B" w:rsidRPr="003C3B27">
        <w:rPr>
          <w:noProof/>
        </w:rPr>
        <w:t>is retrieved</w:t>
      </w:r>
      <w:r w:rsidR="004C2C0B" w:rsidRPr="00582165">
        <w:t xml:space="preserve"> through </w:t>
      </w:r>
      <w:r w:rsidR="004C2C0B" w:rsidRPr="00582165">
        <w:rPr>
          <w:b/>
        </w:rPr>
        <w:t>SELECT</w:t>
      </w:r>
      <w:r w:rsidR="004C2C0B" w:rsidRPr="00582165">
        <w:t xml:space="preserve"> SQL queries</w:t>
      </w:r>
      <w:r w:rsidR="004C2C0B">
        <w:t xml:space="preserve"> and derived from the SELECT statement</w:t>
      </w:r>
      <w:r w:rsidR="004C2C0B" w:rsidRPr="00582165">
        <w:t>.</w:t>
      </w:r>
    </w:p>
    <w:p w14:paraId="30D8ACBD" w14:textId="1344791E" w:rsidR="00C8629A" w:rsidRDefault="00AC7052" w:rsidP="007831E8">
      <w:r>
        <w:t>The Filter feature act upon the NBT requirement feature.</w:t>
      </w:r>
      <w:r w:rsidR="00813888">
        <w:t xml:space="preserve"> It will eliminate programme that doesn’t match with the filter setting set by the user. </w:t>
      </w:r>
      <w:proofErr w:type="gramStart"/>
      <w:r w:rsidR="00813888">
        <w:t>this</w:t>
      </w:r>
      <w:proofErr w:type="gramEnd"/>
      <w:r w:rsidR="00813888">
        <w:t xml:space="preserve"> is accessed by clicking the apply button</w:t>
      </w:r>
      <w:r w:rsidR="00524C3E">
        <w:t xml:space="preserve"> in the Personalised Programme frame</w:t>
      </w:r>
      <w:r w:rsidR="00302741">
        <w:t>.</w:t>
      </w:r>
    </w:p>
    <w:p w14:paraId="44E73F20" w14:textId="77777777" w:rsidR="006D440B" w:rsidRDefault="006D440B" w:rsidP="007831E8"/>
    <w:p w14:paraId="7FA9DD6B" w14:textId="22114774" w:rsidR="00C8629A" w:rsidRPr="00C8629A" w:rsidRDefault="00C8629A" w:rsidP="00A561FF">
      <w:pPr>
        <w:pStyle w:val="Heading2"/>
      </w:pPr>
      <w:bookmarkStart w:id="13" w:name="_Toc523810804"/>
      <w:r>
        <w:t>Progression View Feature</w:t>
      </w:r>
      <w:bookmarkEnd w:id="13"/>
    </w:p>
    <w:p w14:paraId="407AE2A8" w14:textId="0C3AB0A3" w:rsidR="004E6C0F" w:rsidRDefault="00C8629A" w:rsidP="007831E8">
      <w:r>
        <w:t>This feature allows the user to view all their past academic results in a graphical form</w:t>
      </w:r>
      <w:r w:rsidR="00BA7295">
        <w:t xml:space="preserve"> within </w:t>
      </w:r>
      <w:r w:rsidR="00B10BF8">
        <w:t>the Academic Progress frame</w:t>
      </w:r>
      <w:r>
        <w:t xml:space="preserve">. This provide the user with a visual </w:t>
      </w:r>
      <w:r w:rsidR="001619FC">
        <w:t>rep</w:t>
      </w:r>
      <w:r w:rsidR="00513EE4">
        <w:t>resentation of their progress over</w:t>
      </w:r>
      <w:r w:rsidR="001619FC">
        <w:t xml:space="preserve"> the years</w:t>
      </w:r>
      <w:r w:rsidR="002F2617">
        <w:t>. This shows their strength and weakness in different</w:t>
      </w:r>
      <w:r w:rsidR="00FF1E22">
        <w:t xml:space="preserve"> subjects and </w:t>
      </w:r>
      <w:r w:rsidR="001F0A87">
        <w:t xml:space="preserve">encourages them to work towards their goal. </w:t>
      </w:r>
      <w:r w:rsidR="004F49EC">
        <w:t xml:space="preserve">It </w:t>
      </w:r>
      <w:r w:rsidR="00E71224">
        <w:t>gives</w:t>
      </w:r>
      <w:r w:rsidR="004F49EC">
        <w:t xml:space="preserve"> a greater impression of the student’s academics ups and downs with its visual aspect.</w:t>
      </w:r>
      <w:r w:rsidR="00802BD0" w:rsidRPr="00802BD0">
        <w:t xml:space="preserve"> </w:t>
      </w:r>
      <w:r w:rsidR="00802BD0">
        <w:t>D</w:t>
      </w:r>
      <w:r w:rsidR="00802BD0" w:rsidRPr="00582165">
        <w:t xml:space="preserve">ata </w:t>
      </w:r>
      <w:r w:rsidR="00802BD0" w:rsidRPr="003C3B27">
        <w:rPr>
          <w:noProof/>
        </w:rPr>
        <w:t>is retrieved</w:t>
      </w:r>
      <w:r w:rsidR="00802BD0" w:rsidRPr="00582165">
        <w:t xml:space="preserve"> through </w:t>
      </w:r>
      <w:r w:rsidR="00802BD0" w:rsidRPr="00582165">
        <w:rPr>
          <w:b/>
        </w:rPr>
        <w:t>SELECT</w:t>
      </w:r>
      <w:r w:rsidR="00802BD0" w:rsidRPr="00582165">
        <w:t xml:space="preserve"> SQL queries.</w:t>
      </w:r>
    </w:p>
    <w:p w14:paraId="42970B72" w14:textId="379EF107" w:rsidR="00FE5819" w:rsidRDefault="00FE5819" w:rsidP="007831E8"/>
    <w:p w14:paraId="6791607F" w14:textId="5D5A6516" w:rsidR="00FE5819" w:rsidRDefault="00FE5819" w:rsidP="00C73FDA">
      <w:pPr>
        <w:pStyle w:val="Heading2"/>
      </w:pPr>
      <w:bookmarkStart w:id="14" w:name="_Toc523810805"/>
      <w:r>
        <w:t>Programme Search Feature</w:t>
      </w:r>
      <w:bookmarkEnd w:id="14"/>
      <w:r>
        <w:t xml:space="preserve"> </w:t>
      </w:r>
    </w:p>
    <w:p w14:paraId="6FE4E404" w14:textId="02D26038" w:rsidR="00FE5819" w:rsidRDefault="00FE5819" w:rsidP="007831E8">
      <w:r>
        <w:t xml:space="preserve">This allows the user to search a specific </w:t>
      </w:r>
      <w:r w:rsidR="001A1413">
        <w:t xml:space="preserve">programme in the personalised Programme frame. </w:t>
      </w:r>
      <w:r w:rsidR="00597031">
        <w:t>This allows to user to find programmes easily by their title (e.g. a BSc degree)</w:t>
      </w:r>
      <w:r w:rsidR="00AB561D">
        <w:t xml:space="preserve">, minimum APS </w:t>
      </w:r>
      <w:r w:rsidR="007126DF">
        <w:t>needed,</w:t>
      </w:r>
      <w:r w:rsidR="00AB561D">
        <w:t xml:space="preserve"> and </w:t>
      </w:r>
      <w:r w:rsidR="00C73FDA">
        <w:t>anything related to that record.</w:t>
      </w:r>
    </w:p>
    <w:p w14:paraId="381ECD61" w14:textId="5DD42BE4" w:rsidR="00A561FF" w:rsidRDefault="00A561FF" w:rsidP="007831E8"/>
    <w:p w14:paraId="2FA4A431" w14:textId="031DDBB2" w:rsidR="00A561FF" w:rsidRDefault="00AC2E01" w:rsidP="00AC2E01">
      <w:pPr>
        <w:pStyle w:val="Heading1"/>
      </w:pPr>
      <w:bookmarkStart w:id="15" w:name="_Toc447114985"/>
      <w:bookmarkStart w:id="16" w:name="_Toc523810806"/>
      <w:r>
        <w:t>User Interface Specifications</w:t>
      </w:r>
      <w:bookmarkEnd w:id="15"/>
      <w:bookmarkEnd w:id="16"/>
    </w:p>
    <w:p w14:paraId="7C19C2C7" w14:textId="49A58FC3" w:rsidR="00A561FF" w:rsidRDefault="00A561FF" w:rsidP="00A561FF">
      <w:r>
        <w:t xml:space="preserve">User interface </w:t>
      </w:r>
      <w:r w:rsidR="00012D61">
        <w:t>is</w:t>
      </w:r>
      <w:r>
        <w:t xml:space="preserve"> simplistic and effective. Design and colour will be in a </w:t>
      </w:r>
      <w:r w:rsidR="00C438E7">
        <w:t>blue and white, combined with material design</w:t>
      </w:r>
      <w:r>
        <w:t xml:space="preserve">. UI consist of </w:t>
      </w:r>
      <w:r w:rsidR="00C1220F">
        <w:t>six</w:t>
      </w:r>
      <w:r>
        <w:t xml:space="preserve"> frames</w:t>
      </w:r>
      <w:r w:rsidR="005D1576">
        <w:t xml:space="preserve"> like mentioned above</w:t>
      </w:r>
      <w:r>
        <w:t xml:space="preserve">. A login </w:t>
      </w:r>
      <w:r w:rsidR="00812713">
        <w:t>frame, sign up frame</w:t>
      </w:r>
      <w:r>
        <w:t xml:space="preserve">, </w:t>
      </w:r>
      <w:r w:rsidR="0025481D">
        <w:t>a main menu</w:t>
      </w:r>
      <w:r w:rsidR="00676BB5">
        <w:t xml:space="preserve"> </w:t>
      </w:r>
      <w:proofErr w:type="gramStart"/>
      <w:r w:rsidR="00676BB5">
        <w:t xml:space="preserve">frame </w:t>
      </w:r>
      <w:r w:rsidR="0025481D">
        <w:t>,</w:t>
      </w:r>
      <w:r>
        <w:t>a</w:t>
      </w:r>
      <w:proofErr w:type="gramEnd"/>
      <w:r>
        <w:t xml:space="preserve"> </w:t>
      </w:r>
      <w:r w:rsidR="00FD2D8B">
        <w:t>student info</w:t>
      </w:r>
      <w:r>
        <w:t xml:space="preserve"> frame, a Programme list </w:t>
      </w:r>
      <w:r w:rsidR="00D43287">
        <w:t>frames</w:t>
      </w:r>
      <w:r>
        <w:t xml:space="preserve"> </w:t>
      </w:r>
      <w:r w:rsidR="00095B62">
        <w:t xml:space="preserve">and a </w:t>
      </w:r>
      <w:r w:rsidR="00095B62">
        <w:lastRenderedPageBreak/>
        <w:t>graphic progress frame. UI</w:t>
      </w:r>
      <w:r>
        <w:t xml:space="preserve"> will be easy to use with help option enabled, this allows the user to learn usage of the program easily and avoid confusion. It will provide all the data that the user desires, and enable back button for the user to return to the main frame or log out</w:t>
      </w:r>
      <w:r w:rsidR="00837D56">
        <w:t xml:space="preserve"> to the login frame</w:t>
      </w:r>
      <w:r>
        <w:t xml:space="preserve"> and switch users.</w:t>
      </w:r>
    </w:p>
    <w:p w14:paraId="03523ECA" w14:textId="77777777" w:rsidR="00A561FF" w:rsidRDefault="00A561FF" w:rsidP="00A561FF"/>
    <w:p w14:paraId="053F6D7B" w14:textId="77777777" w:rsidR="00A561FF" w:rsidRDefault="00A561FF" w:rsidP="00AC2E01">
      <w:pPr>
        <w:pStyle w:val="Heading1"/>
      </w:pPr>
      <w:bookmarkStart w:id="17" w:name="_Toc523810807"/>
      <w:r>
        <w:t>Help Function Specification</w:t>
      </w:r>
      <w:bookmarkEnd w:id="17"/>
    </w:p>
    <w:p w14:paraId="6D57AD99" w14:textId="4E99DAE8" w:rsidR="00A561FF" w:rsidRDefault="00A561FF" w:rsidP="00A561FF">
      <w:r>
        <w:t xml:space="preserve">Within every frame in the program, a help button is present. </w:t>
      </w:r>
      <w:r w:rsidR="00200501">
        <w:t>When the help button is clicked, t</w:t>
      </w:r>
      <w:r>
        <w:t>he help option will display the functions of all other buttons on that frame, a message describing the purpose of that frame and what can be</w:t>
      </w:r>
      <w:r w:rsidR="00200501">
        <w:t xml:space="preserve"> done</w:t>
      </w:r>
      <w:r>
        <w:t>. The info will assist the user through the usage of the program</w:t>
      </w:r>
      <w:r w:rsidR="00A765E3">
        <w:t xml:space="preserve"> and provide any extra tertiary education information that needs attention</w:t>
      </w:r>
      <w:r>
        <w:t>.</w:t>
      </w:r>
    </w:p>
    <w:p w14:paraId="57ABB3F8" w14:textId="77777777" w:rsidR="00A561FF" w:rsidRDefault="00A561FF" w:rsidP="00A561FF"/>
    <w:p w14:paraId="412EBDC2" w14:textId="77777777" w:rsidR="00AC2E01" w:rsidRDefault="00AC2E01" w:rsidP="00AC2E01">
      <w:pPr>
        <w:pStyle w:val="Heading1"/>
        <w:rPr>
          <w:lang w:val="en-US"/>
        </w:rPr>
      </w:pPr>
      <w:bookmarkStart w:id="18" w:name="_Toc447114987"/>
      <w:bookmarkStart w:id="19" w:name="_Toc523810808"/>
      <w:r>
        <w:rPr>
          <w:lang w:val="en-US"/>
        </w:rPr>
        <w:t>Data Storage Specifications</w:t>
      </w:r>
      <w:bookmarkEnd w:id="18"/>
      <w:bookmarkEnd w:id="19"/>
    </w:p>
    <w:p w14:paraId="751B631B" w14:textId="3E1B5CD8" w:rsidR="00AC2E01" w:rsidRDefault="00A561FF" w:rsidP="00A561FF">
      <w:pPr>
        <w:pStyle w:val="ListParagraph"/>
        <w:numPr>
          <w:ilvl w:val="0"/>
          <w:numId w:val="7"/>
        </w:numPr>
      </w:pPr>
      <w:r>
        <w:t>A text file "Passwords" will store all registered users' username and password</w:t>
      </w:r>
      <w:r w:rsidR="00A8126A">
        <w:t xml:space="preserve"> </w:t>
      </w:r>
      <w:r w:rsidR="004F7C6E">
        <w:t>(encrypted)</w:t>
      </w:r>
    </w:p>
    <w:p w14:paraId="55ABA293" w14:textId="30FEAFC2" w:rsidR="00AC2E01" w:rsidRDefault="00CC7F3F" w:rsidP="00A561FF">
      <w:pPr>
        <w:pStyle w:val="ListParagraph"/>
        <w:numPr>
          <w:ilvl w:val="0"/>
          <w:numId w:val="7"/>
        </w:numPr>
      </w:pPr>
      <w:r>
        <w:t>A table “</w:t>
      </w:r>
      <w:proofErr w:type="spellStart"/>
      <w:r>
        <w:t>tblStudent</w:t>
      </w:r>
      <w:proofErr w:type="spellEnd"/>
      <w:r w:rsidR="00A561FF">
        <w:t>” in the database will store all information r</w:t>
      </w:r>
      <w:r w:rsidR="00AE2034">
        <w:t xml:space="preserve">elating to </w:t>
      </w:r>
      <w:r w:rsidR="005E7E3E">
        <w:t xml:space="preserve">a user’s </w:t>
      </w:r>
      <w:r w:rsidR="00AE2034">
        <w:t xml:space="preserve">username, </w:t>
      </w:r>
      <w:r w:rsidR="00083C1F">
        <w:t>race, subject choices and NBT marks.</w:t>
      </w:r>
    </w:p>
    <w:p w14:paraId="5901E193" w14:textId="3B85DBC1" w:rsidR="00AC2E01" w:rsidRDefault="00A561FF" w:rsidP="00A561FF">
      <w:pPr>
        <w:pStyle w:val="ListParagraph"/>
        <w:numPr>
          <w:ilvl w:val="0"/>
          <w:numId w:val="7"/>
        </w:numPr>
      </w:pPr>
      <w:r>
        <w:t>A table "</w:t>
      </w:r>
      <w:proofErr w:type="spellStart"/>
      <w:r w:rsidR="00856D09">
        <w:t>tbl</w:t>
      </w:r>
      <w:r w:rsidR="006F0FDE">
        <w:t>YearMark</w:t>
      </w:r>
      <w:proofErr w:type="spellEnd"/>
      <w:r>
        <w:t xml:space="preserve">" in the database will </w:t>
      </w:r>
      <w:r w:rsidR="00050CF4">
        <w:t xml:space="preserve">include all information relating to </w:t>
      </w:r>
      <w:r w:rsidR="005E7E3E">
        <w:t xml:space="preserve">a user’s </w:t>
      </w:r>
      <w:r w:rsidR="00D9628D">
        <w:t>username, grade and subject marks.</w:t>
      </w:r>
    </w:p>
    <w:p w14:paraId="3BDE0C93" w14:textId="72D22CA2" w:rsidR="001D755D" w:rsidRDefault="001D755D" w:rsidP="001D755D">
      <w:pPr>
        <w:pStyle w:val="ListParagraph"/>
        <w:numPr>
          <w:ilvl w:val="0"/>
          <w:numId w:val="7"/>
        </w:numPr>
      </w:pPr>
      <w:r>
        <w:t>A table "</w:t>
      </w:r>
      <w:proofErr w:type="spellStart"/>
      <w:r w:rsidR="00856D09">
        <w:t>tbl</w:t>
      </w:r>
      <w:r>
        <w:t>TermMark</w:t>
      </w:r>
      <w:proofErr w:type="spellEnd"/>
      <w:r>
        <w:t xml:space="preserve">" in the database will include all information relating to </w:t>
      </w:r>
      <w:r w:rsidR="005E7E3E">
        <w:t>a user’s</w:t>
      </w:r>
      <w:r>
        <w:t xml:space="preserve"> username, grade</w:t>
      </w:r>
      <w:r w:rsidR="00014DB2">
        <w:t>, Term</w:t>
      </w:r>
      <w:r>
        <w:t xml:space="preserve"> and subject marks.</w:t>
      </w:r>
    </w:p>
    <w:p w14:paraId="17F6D68D" w14:textId="4A321535" w:rsidR="008C40B2" w:rsidRDefault="002E409F" w:rsidP="001D755D">
      <w:pPr>
        <w:pStyle w:val="ListParagraph"/>
        <w:numPr>
          <w:ilvl w:val="0"/>
          <w:numId w:val="7"/>
        </w:numPr>
      </w:pPr>
      <w:r>
        <w:t>A</w:t>
      </w:r>
      <w:r w:rsidR="00856D09">
        <w:t xml:space="preserve"> table “</w:t>
      </w:r>
      <w:proofErr w:type="spellStart"/>
      <w:r w:rsidR="00856D09">
        <w:t>tbl</w:t>
      </w:r>
      <w:r w:rsidR="00736642">
        <w:t>Programmes</w:t>
      </w:r>
      <w:proofErr w:type="spellEnd"/>
      <w:r w:rsidR="00736642">
        <w:t xml:space="preserve">” </w:t>
      </w:r>
      <w:r w:rsidR="00585D03">
        <w:t>in the database will include all information relating to a programme’s name, the university that provides it, the faculty it belong, number of years to complete, minimum APS, subject requirement and NBT requirement.</w:t>
      </w:r>
    </w:p>
    <w:p w14:paraId="010BCAE5" w14:textId="77777777" w:rsidR="006D475C" w:rsidRDefault="006D475C" w:rsidP="006D475C">
      <w:pPr>
        <w:pStyle w:val="ListParagraph"/>
      </w:pPr>
    </w:p>
    <w:p w14:paraId="1316B8F7" w14:textId="5042380E" w:rsidR="0044237C" w:rsidRDefault="0044237C" w:rsidP="0044237C">
      <w:pPr>
        <w:pStyle w:val="Heading1"/>
      </w:pPr>
      <w:bookmarkStart w:id="20" w:name="_Toc523810809"/>
      <w:r>
        <w:lastRenderedPageBreak/>
        <w:t>Security</w:t>
      </w:r>
      <w:bookmarkEnd w:id="20"/>
    </w:p>
    <w:p w14:paraId="176D6275" w14:textId="441514F7" w:rsidR="0044237C" w:rsidRDefault="0044237C" w:rsidP="0044237C">
      <w:r>
        <w:t>All features mentioned above can only be accessed by a registere</w:t>
      </w:r>
      <w:r w:rsidR="00B91CD8">
        <w:t>d user’s password and username, while passwor</w:t>
      </w:r>
      <w:r w:rsidR="001F67FC">
        <w:t xml:space="preserve">ds are stored in encrypted form. </w:t>
      </w:r>
      <w:r w:rsidR="00922FCF">
        <w:t>This avoids unauthorised personal to access user’s private information (academic result)</w:t>
      </w:r>
      <w:r w:rsidR="00AE2034">
        <w:t xml:space="preserve"> and </w:t>
      </w:r>
      <w:r w:rsidR="00E7003A">
        <w:t xml:space="preserve">tamper with the data. </w:t>
      </w:r>
      <w:r w:rsidR="00173F12">
        <w:t xml:space="preserve">This also provides user specific </w:t>
      </w:r>
      <w:r w:rsidR="006C5856">
        <w:t>security, thus users can only access their own data.</w:t>
      </w:r>
    </w:p>
    <w:p w14:paraId="799C0A89" w14:textId="77777777" w:rsidR="006D475C" w:rsidRDefault="006D475C" w:rsidP="0044237C"/>
    <w:p w14:paraId="4C2C829C" w14:textId="6F4579E7" w:rsidR="001750E2" w:rsidRDefault="001750E2" w:rsidP="001750E2">
      <w:pPr>
        <w:pStyle w:val="Heading1"/>
      </w:pPr>
      <w:bookmarkStart w:id="21" w:name="_Toc523810810"/>
      <w:r>
        <w:t>Performance</w:t>
      </w:r>
      <w:bookmarkEnd w:id="21"/>
    </w:p>
    <w:p w14:paraId="559FE58E" w14:textId="77777777" w:rsidR="006D475C" w:rsidRDefault="001750E2" w:rsidP="006D475C">
      <w:r>
        <w:t xml:space="preserve">This program will not require any major computer processing resources. </w:t>
      </w:r>
      <w:r w:rsidR="00CD3BD0">
        <w:t>Therefore the program should run without lag and respond issues.</w:t>
      </w:r>
    </w:p>
    <w:p w14:paraId="7ACB41FA" w14:textId="77777777" w:rsidR="006D475C" w:rsidRDefault="006D475C" w:rsidP="006D475C"/>
    <w:p w14:paraId="7948C627" w14:textId="3369BED8" w:rsidR="00CD3BD0" w:rsidRDefault="00C80B89" w:rsidP="006D475C">
      <w:pPr>
        <w:pStyle w:val="Heading1"/>
      </w:pPr>
      <w:bookmarkStart w:id="22" w:name="_Toc523810811"/>
      <w:r>
        <w:t>Errors</w:t>
      </w:r>
      <w:bookmarkEnd w:id="22"/>
      <w:r>
        <w:t xml:space="preserve"> </w:t>
      </w:r>
    </w:p>
    <w:p w14:paraId="4274B4F9" w14:textId="1A8AC184" w:rsidR="00C80B89" w:rsidRDefault="00C80B89" w:rsidP="00C80B89">
      <w:r>
        <w:t>An error message will be displayed if:</w:t>
      </w:r>
    </w:p>
    <w:p w14:paraId="032C0ADE" w14:textId="5846D759" w:rsidR="001151E8" w:rsidRDefault="00D33D22" w:rsidP="00D33D22">
      <w:pPr>
        <w:pStyle w:val="ListParagraph"/>
        <w:numPr>
          <w:ilvl w:val="0"/>
          <w:numId w:val="10"/>
        </w:numPr>
      </w:pPr>
      <w:r>
        <w:t>Incorrect password and username is entered</w:t>
      </w:r>
    </w:p>
    <w:p w14:paraId="7A6AA1E0" w14:textId="3F6CABF2" w:rsidR="00D33D22" w:rsidRDefault="00D33D22" w:rsidP="00D33D22">
      <w:pPr>
        <w:pStyle w:val="ListParagraph"/>
        <w:numPr>
          <w:ilvl w:val="0"/>
          <w:numId w:val="10"/>
        </w:numPr>
      </w:pPr>
      <w:r>
        <w:t>Insufficient academic detail is entered</w:t>
      </w:r>
    </w:p>
    <w:p w14:paraId="470D2CA5" w14:textId="1DBE4441" w:rsidR="00DF6371" w:rsidRPr="00C80B89" w:rsidRDefault="00DF6371" w:rsidP="00D33D22">
      <w:pPr>
        <w:pStyle w:val="ListParagraph"/>
        <w:numPr>
          <w:ilvl w:val="0"/>
          <w:numId w:val="10"/>
        </w:numPr>
      </w:pPr>
      <w:r>
        <w:t>Academic details out of range</w:t>
      </w:r>
      <w:r w:rsidR="003B5A91">
        <w:t xml:space="preserve"> e.g.</w:t>
      </w:r>
      <w:r w:rsidR="001D20B9">
        <w:t xml:space="preserve"> a </w:t>
      </w:r>
      <w:r w:rsidR="003B5A91">
        <w:t>110%</w:t>
      </w:r>
      <w:r w:rsidR="00F94172">
        <w:t xml:space="preserve"> mark</w:t>
      </w:r>
    </w:p>
    <w:p w14:paraId="40515E39" w14:textId="2B78182D" w:rsidR="00C77225" w:rsidRDefault="00741DB2" w:rsidP="007A687C">
      <w:pPr>
        <w:pStyle w:val="ListParagraph"/>
        <w:numPr>
          <w:ilvl w:val="0"/>
          <w:numId w:val="10"/>
        </w:numPr>
      </w:pPr>
      <w:r>
        <w:t xml:space="preserve">Incompatible data is entered in the wrong place (a </w:t>
      </w:r>
      <w:r w:rsidR="00B4105A">
        <w:t>name in place of a number</w:t>
      </w:r>
      <w:r>
        <w:t>)</w:t>
      </w:r>
    </w:p>
    <w:p w14:paraId="39444CBE" w14:textId="432C6197" w:rsidR="007A687C" w:rsidRDefault="007A687C" w:rsidP="007A687C">
      <w:pPr>
        <w:pStyle w:val="ListParagraph"/>
      </w:pPr>
    </w:p>
    <w:p w14:paraId="18A8A963" w14:textId="3F13656B" w:rsidR="007A687C" w:rsidRDefault="007A687C" w:rsidP="007A687C">
      <w:pPr>
        <w:pStyle w:val="Heading1"/>
      </w:pPr>
      <w:bookmarkStart w:id="23" w:name="_Toc523810812"/>
      <w:r>
        <w:t>Software &amp; Hardware Requirements</w:t>
      </w:r>
      <w:bookmarkEnd w:id="23"/>
    </w:p>
    <w:p w14:paraId="662681A7" w14:textId="78F045B5" w:rsidR="00002835" w:rsidRDefault="00002835" w:rsidP="00002835">
      <w:pPr>
        <w:pStyle w:val="Heading2"/>
      </w:pPr>
      <w:bookmarkStart w:id="24" w:name="_Toc523810813"/>
      <w:r>
        <w:t>Software</w:t>
      </w:r>
      <w:bookmarkEnd w:id="24"/>
    </w:p>
    <w:p w14:paraId="34AF27BE" w14:textId="7A63679F" w:rsidR="00002835" w:rsidRDefault="00002835" w:rsidP="00002835">
      <w:pPr>
        <w:pStyle w:val="ListParagraph"/>
        <w:numPr>
          <w:ilvl w:val="0"/>
          <w:numId w:val="11"/>
        </w:numPr>
      </w:pPr>
      <w:r>
        <w:t>64 bit Windows OS</w:t>
      </w:r>
    </w:p>
    <w:p w14:paraId="528B48DB" w14:textId="3A66E601" w:rsidR="00002835" w:rsidRDefault="004F75DE" w:rsidP="004F75DE">
      <w:pPr>
        <w:pStyle w:val="ListParagraph"/>
        <w:numPr>
          <w:ilvl w:val="0"/>
          <w:numId w:val="11"/>
        </w:numPr>
      </w:pPr>
      <w:r w:rsidRPr="004F75DE">
        <w:t>NetBeans IDE 8.2</w:t>
      </w:r>
      <w:r>
        <w:t xml:space="preserve"> </w:t>
      </w:r>
      <w:r w:rsidR="00A171E5">
        <w:t>-</w:t>
      </w:r>
      <w:r>
        <w:t xml:space="preserve">Download from: </w:t>
      </w:r>
      <w:hyperlink r:id="rId11" w:history="1">
        <w:r w:rsidRPr="00755577">
          <w:rPr>
            <w:rStyle w:val="Hyperlink"/>
          </w:rPr>
          <w:t>https://netbeans.org/downloads/</w:t>
        </w:r>
      </w:hyperlink>
      <w:r>
        <w:t xml:space="preserve"> </w:t>
      </w:r>
    </w:p>
    <w:p w14:paraId="1892831E" w14:textId="17A04BEE" w:rsidR="00A171E5" w:rsidRDefault="00A171E5" w:rsidP="00A171E5">
      <w:pPr>
        <w:pStyle w:val="ListParagraph"/>
        <w:numPr>
          <w:ilvl w:val="0"/>
          <w:numId w:val="11"/>
        </w:numPr>
      </w:pPr>
      <w:r>
        <w:t xml:space="preserve">Java JDK WindowsX64 –Download from: </w:t>
      </w:r>
      <w:hyperlink r:id="rId12" w:history="1">
        <w:r w:rsidRPr="00755577">
          <w:rPr>
            <w:rStyle w:val="Hyperlink"/>
          </w:rPr>
          <w:t>http://www.oracle.com/technetwork/java/javase/downloads/jdk8-downloads-2133151.htmln</w:t>
        </w:r>
      </w:hyperlink>
      <w:r>
        <w:t xml:space="preserve">  </w:t>
      </w:r>
    </w:p>
    <w:p w14:paraId="7B8DB237" w14:textId="1E6656F2" w:rsidR="00A171E5" w:rsidRDefault="00A171E5" w:rsidP="00A171E5">
      <w:pPr>
        <w:pStyle w:val="ListParagraph"/>
        <w:numPr>
          <w:ilvl w:val="0"/>
          <w:numId w:val="11"/>
        </w:numPr>
      </w:pPr>
      <w:r>
        <w:t>Microsoft Access (2007 or later) is required</w:t>
      </w:r>
      <w:r w:rsidR="00041206">
        <w:t xml:space="preserve"> for database access</w:t>
      </w:r>
    </w:p>
    <w:p w14:paraId="5A0B7DED" w14:textId="6F3C7D8D" w:rsidR="007308F4" w:rsidRDefault="007308F4" w:rsidP="007308F4">
      <w:pPr>
        <w:pStyle w:val="Heading2"/>
      </w:pPr>
      <w:bookmarkStart w:id="25" w:name="_Toc523810814"/>
      <w:r>
        <w:lastRenderedPageBreak/>
        <w:t>Hardware</w:t>
      </w:r>
      <w:bookmarkEnd w:id="25"/>
    </w:p>
    <w:p w14:paraId="7EA97FDB" w14:textId="5F0C2042" w:rsidR="007308F4" w:rsidRDefault="007308F4" w:rsidP="007308F4">
      <w:r>
        <w:t>Minimum requirements:</w:t>
      </w:r>
    </w:p>
    <w:p w14:paraId="693CF185" w14:textId="6299A65C" w:rsidR="007308F4" w:rsidRDefault="007308F4" w:rsidP="007308F4">
      <w:pPr>
        <w:pStyle w:val="ListParagraph"/>
        <w:numPr>
          <w:ilvl w:val="0"/>
          <w:numId w:val="12"/>
        </w:numPr>
      </w:pPr>
      <w:r>
        <w:t xml:space="preserve">512 MB of RAM , Intel Core i3 or above, 10 MB on </w:t>
      </w:r>
      <w:r w:rsidR="001226BE">
        <w:t>a storage device</w:t>
      </w:r>
    </w:p>
    <w:p w14:paraId="620A5B00" w14:textId="214298F1" w:rsidR="007308F4" w:rsidRDefault="001308EC" w:rsidP="007308F4">
      <w:pPr>
        <w:pStyle w:val="ListParagraph"/>
        <w:numPr>
          <w:ilvl w:val="0"/>
          <w:numId w:val="12"/>
        </w:numPr>
      </w:pPr>
      <w:r>
        <w:t xml:space="preserve">The program </w:t>
      </w:r>
      <w:r w:rsidR="007308F4">
        <w:t>needs either a USB port, DVD-R</w:t>
      </w:r>
      <w:r w:rsidR="004B75DD">
        <w:t>OM or CD-ROM for installation and back up</w:t>
      </w:r>
    </w:p>
    <w:p w14:paraId="6F3E6322" w14:textId="07930F39" w:rsidR="007308F4" w:rsidRDefault="007308F4" w:rsidP="007308F4">
      <w:pPr>
        <w:pStyle w:val="ListParagraph"/>
        <w:numPr>
          <w:ilvl w:val="0"/>
          <w:numId w:val="12"/>
        </w:numPr>
      </w:pPr>
      <w:r>
        <w:t>A keyboard and mouse will also be required to allow for selection o</w:t>
      </w:r>
      <w:r w:rsidR="00A65F3F">
        <w:t>f buttons and inputting of data as well as a monitor to view display.</w:t>
      </w:r>
    </w:p>
    <w:p w14:paraId="2FBBC558" w14:textId="11225DA8" w:rsidR="001568B7" w:rsidRDefault="001568B7" w:rsidP="001568B7">
      <w:pPr>
        <w:pStyle w:val="Heading1"/>
      </w:pPr>
      <w:bookmarkStart w:id="26" w:name="_Toc523810815"/>
      <w:r>
        <w:t>Testing Requirements</w:t>
      </w:r>
      <w:bookmarkEnd w:id="26"/>
    </w:p>
    <w:p w14:paraId="6E6FAC80" w14:textId="5868AD96" w:rsidR="00CD027F" w:rsidRDefault="00CD027F" w:rsidP="00CD027F">
      <w:r>
        <w:t>The program is deemed successful if:</w:t>
      </w:r>
    </w:p>
    <w:p w14:paraId="42D827B6" w14:textId="640D5872" w:rsidR="00CD027F" w:rsidRDefault="00CD027F" w:rsidP="00CD027F">
      <w:pPr>
        <w:pStyle w:val="ListParagraph"/>
        <w:numPr>
          <w:ilvl w:val="0"/>
          <w:numId w:val="14"/>
        </w:numPr>
      </w:pPr>
      <w:r>
        <w:t>The program does run and does not crash unexpectedly</w:t>
      </w:r>
    </w:p>
    <w:p w14:paraId="6F06F350" w14:textId="3C21F2D5" w:rsidR="00CD027F" w:rsidRDefault="0053419D" w:rsidP="00CD027F">
      <w:pPr>
        <w:pStyle w:val="ListParagraph"/>
        <w:numPr>
          <w:ilvl w:val="0"/>
          <w:numId w:val="14"/>
        </w:numPr>
      </w:pPr>
      <w:r>
        <w:t xml:space="preserve">All feature mentioned above work as described </w:t>
      </w:r>
    </w:p>
    <w:p w14:paraId="7D6DB249" w14:textId="73C5DAA2" w:rsidR="0053419D" w:rsidRDefault="00907721" w:rsidP="00CD027F">
      <w:pPr>
        <w:pStyle w:val="ListParagraph"/>
        <w:numPr>
          <w:ilvl w:val="0"/>
          <w:numId w:val="14"/>
        </w:numPr>
      </w:pPr>
      <w:r>
        <w:t>Security feature blocks out all unauthorised user</w:t>
      </w:r>
    </w:p>
    <w:p w14:paraId="08617E74" w14:textId="77056073" w:rsidR="00D146DF" w:rsidRDefault="00613346" w:rsidP="00CD027F">
      <w:pPr>
        <w:pStyle w:val="ListParagraph"/>
        <w:numPr>
          <w:ilvl w:val="0"/>
          <w:numId w:val="14"/>
        </w:numPr>
      </w:pPr>
      <w:r>
        <w:t>Help option display the corrected message</w:t>
      </w:r>
    </w:p>
    <w:p w14:paraId="2452164A" w14:textId="48954170" w:rsidR="00613346" w:rsidRDefault="00D4290B" w:rsidP="00CD027F">
      <w:pPr>
        <w:pStyle w:val="ListParagraph"/>
        <w:numPr>
          <w:ilvl w:val="0"/>
          <w:numId w:val="14"/>
        </w:numPr>
      </w:pPr>
      <w:r>
        <w:t>Relevant message is displayed in the case of an error</w:t>
      </w:r>
    </w:p>
    <w:p w14:paraId="3EF255AC" w14:textId="3FF3331D" w:rsidR="00D4290B" w:rsidRDefault="00412E93" w:rsidP="00CD027F">
      <w:pPr>
        <w:pStyle w:val="ListParagraph"/>
        <w:numPr>
          <w:ilvl w:val="0"/>
          <w:numId w:val="14"/>
        </w:numPr>
      </w:pPr>
      <w:r>
        <w:t>All data is stored</w:t>
      </w:r>
      <w:r w:rsidR="009859C8">
        <w:t xml:space="preserve"> and accessed in the database correctly</w:t>
      </w:r>
    </w:p>
    <w:p w14:paraId="6FFCBEFE" w14:textId="6815A202" w:rsidR="009859C8" w:rsidRPr="00CD027F" w:rsidRDefault="009859C8" w:rsidP="009859C8">
      <w:r>
        <w:t>A comprehensive debug process will be carried out by inputting correct and incorrect data</w:t>
      </w:r>
      <w:r w:rsidR="00C81956">
        <w:t xml:space="preserve"> to successfully test if all features of the program is running as intended.</w:t>
      </w:r>
    </w:p>
    <w:sectPr w:rsidR="009859C8" w:rsidRPr="00CD027F" w:rsidSect="00E61A5A">
      <w:footerReference w:type="default" r:id="rId13"/>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993BBC" w14:textId="77777777" w:rsidR="00450819" w:rsidRDefault="00450819" w:rsidP="002E1BD2">
      <w:pPr>
        <w:spacing w:after="0" w:line="240" w:lineRule="auto"/>
      </w:pPr>
      <w:r>
        <w:separator/>
      </w:r>
    </w:p>
  </w:endnote>
  <w:endnote w:type="continuationSeparator" w:id="0">
    <w:p w14:paraId="0EF71533" w14:textId="77777777" w:rsidR="00450819" w:rsidRDefault="00450819" w:rsidP="002E1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fornian FB">
    <w:panose1 w:val="0207040306080B030204"/>
    <w:charset w:val="00"/>
    <w:family w:val="roman"/>
    <w:pitch w:val="variable"/>
    <w:sig w:usb0="00000003" w:usb1="00000000" w:usb2="00000000" w:usb3="00000000" w:csb0="00000001" w:csb1="00000000"/>
  </w:font>
  <w:font w:name="Colonna MT">
    <w:panose1 w:val="04020805060202030203"/>
    <w:charset w:val="00"/>
    <w:family w:val="decorativ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31142"/>
      <w:docPartObj>
        <w:docPartGallery w:val="Page Numbers (Bottom of Page)"/>
        <w:docPartUnique/>
      </w:docPartObj>
    </w:sdtPr>
    <w:sdtEndPr>
      <w:rPr>
        <w:color w:val="7F7F7F" w:themeColor="background1" w:themeShade="7F"/>
        <w:spacing w:val="60"/>
      </w:rPr>
    </w:sdtEndPr>
    <w:sdtContent>
      <w:p w14:paraId="3F22ECFE" w14:textId="0288C234" w:rsidR="008C7047" w:rsidRDefault="008C7047">
        <w:pPr>
          <w:pStyle w:val="Footer"/>
          <w:pBdr>
            <w:top w:val="single" w:sz="4" w:space="1" w:color="D9D9D9" w:themeColor="background1" w:themeShade="D9"/>
          </w:pBdr>
          <w:jc w:val="right"/>
        </w:pPr>
        <w:r>
          <w:fldChar w:fldCharType="begin"/>
        </w:r>
        <w:r>
          <w:instrText xml:space="preserve"> PAGE   \* MERGEFORMAT </w:instrText>
        </w:r>
        <w:r>
          <w:fldChar w:fldCharType="separate"/>
        </w:r>
        <w:r w:rsidR="00CE522C">
          <w:rPr>
            <w:noProof/>
          </w:rPr>
          <w:t>9</w:t>
        </w:r>
        <w:r>
          <w:rPr>
            <w:noProof/>
          </w:rPr>
          <w:fldChar w:fldCharType="end"/>
        </w:r>
        <w:r>
          <w:t xml:space="preserve"> | </w:t>
        </w:r>
        <w:r>
          <w:rPr>
            <w:color w:val="7F7F7F" w:themeColor="background1" w:themeShade="7F"/>
            <w:spacing w:val="60"/>
          </w:rPr>
          <w:t>Page</w:t>
        </w:r>
      </w:p>
    </w:sdtContent>
  </w:sdt>
  <w:p w14:paraId="6D01D277" w14:textId="77777777" w:rsidR="008C7047" w:rsidRDefault="008C7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871B1" w14:textId="77777777" w:rsidR="00450819" w:rsidRDefault="00450819" w:rsidP="002E1BD2">
      <w:pPr>
        <w:spacing w:after="0" w:line="240" w:lineRule="auto"/>
      </w:pPr>
      <w:r>
        <w:separator/>
      </w:r>
    </w:p>
  </w:footnote>
  <w:footnote w:type="continuationSeparator" w:id="0">
    <w:p w14:paraId="00801223" w14:textId="77777777" w:rsidR="00450819" w:rsidRDefault="00450819" w:rsidP="002E1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2915"/>
    <w:multiLevelType w:val="hybridMultilevel"/>
    <w:tmpl w:val="9E14CE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C621711"/>
    <w:multiLevelType w:val="hybridMultilevel"/>
    <w:tmpl w:val="3B5A7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84033"/>
    <w:multiLevelType w:val="hybridMultilevel"/>
    <w:tmpl w:val="DD348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C02FF8"/>
    <w:multiLevelType w:val="hybridMultilevel"/>
    <w:tmpl w:val="1908A6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8353E83"/>
    <w:multiLevelType w:val="hybridMultilevel"/>
    <w:tmpl w:val="C9FC80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8DE028A"/>
    <w:multiLevelType w:val="hybridMultilevel"/>
    <w:tmpl w:val="1FD229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8F60F98"/>
    <w:multiLevelType w:val="hybridMultilevel"/>
    <w:tmpl w:val="FB385D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B0D4C83"/>
    <w:multiLevelType w:val="hybridMultilevel"/>
    <w:tmpl w:val="0EB2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A37251"/>
    <w:multiLevelType w:val="hybridMultilevel"/>
    <w:tmpl w:val="C9E879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CD05CA3"/>
    <w:multiLevelType w:val="hybridMultilevel"/>
    <w:tmpl w:val="3B5A4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284834"/>
    <w:multiLevelType w:val="hybridMultilevel"/>
    <w:tmpl w:val="82347D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59727E8"/>
    <w:multiLevelType w:val="hybridMultilevel"/>
    <w:tmpl w:val="2DD0E0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CAB1185"/>
    <w:multiLevelType w:val="hybridMultilevel"/>
    <w:tmpl w:val="BA12E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2C1659"/>
    <w:multiLevelType w:val="hybridMultilevel"/>
    <w:tmpl w:val="17C0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2"/>
  </w:num>
  <w:num w:numId="5">
    <w:abstractNumId w:val="2"/>
  </w:num>
  <w:num w:numId="6">
    <w:abstractNumId w:val="1"/>
  </w:num>
  <w:num w:numId="7">
    <w:abstractNumId w:val="6"/>
  </w:num>
  <w:num w:numId="8">
    <w:abstractNumId w:val="8"/>
  </w:num>
  <w:num w:numId="9">
    <w:abstractNumId w:val="11"/>
  </w:num>
  <w:num w:numId="10">
    <w:abstractNumId w:val="0"/>
  </w:num>
  <w:num w:numId="11">
    <w:abstractNumId w:val="3"/>
  </w:num>
  <w:num w:numId="12">
    <w:abstractNumId w:val="10"/>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ZA" w:vendorID="64" w:dllVersion="0" w:nlCheck="1" w:checkStyle="0"/>
  <w:activeWritingStyle w:appName="MSWord" w:lang="en-ZA" w:vendorID="64" w:dllVersion="6" w:nlCheck="1" w:checkStyle="1"/>
  <w:activeWritingStyle w:appName="MSWord" w:lang="en-US" w:vendorID="64" w:dllVersion="6" w:nlCheck="1" w:checkStyle="1"/>
  <w:activeWritingStyle w:appName="MSWord" w:lang="en-ZA" w:vendorID="64" w:dllVersion="131078" w:nlCheck="1" w:checkStyle="1"/>
  <w:activeWritingStyle w:appName="MSWord" w:lang="en-US" w:vendorID="64" w:dllVersion="131078"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1NjG1sDQxMzQ0MTJV0lEKTi0uzszPAykwqgUAUQuWESwAAAA="/>
  </w:docVars>
  <w:rsids>
    <w:rsidRoot w:val="004E31F3"/>
    <w:rsid w:val="00002835"/>
    <w:rsid w:val="00012D61"/>
    <w:rsid w:val="00014DB2"/>
    <w:rsid w:val="000255A7"/>
    <w:rsid w:val="0003142B"/>
    <w:rsid w:val="00034516"/>
    <w:rsid w:val="0003456F"/>
    <w:rsid w:val="00041206"/>
    <w:rsid w:val="00041565"/>
    <w:rsid w:val="00042E18"/>
    <w:rsid w:val="00042F15"/>
    <w:rsid w:val="000433A1"/>
    <w:rsid w:val="00045E9B"/>
    <w:rsid w:val="00046BEB"/>
    <w:rsid w:val="00050CF4"/>
    <w:rsid w:val="00050D39"/>
    <w:rsid w:val="00061C3D"/>
    <w:rsid w:val="00063C0F"/>
    <w:rsid w:val="000668AC"/>
    <w:rsid w:val="000673F3"/>
    <w:rsid w:val="000758B8"/>
    <w:rsid w:val="00080161"/>
    <w:rsid w:val="00083C1F"/>
    <w:rsid w:val="00084832"/>
    <w:rsid w:val="0009479D"/>
    <w:rsid w:val="00095B62"/>
    <w:rsid w:val="000A1AF9"/>
    <w:rsid w:val="000A2A22"/>
    <w:rsid w:val="000A4117"/>
    <w:rsid w:val="000B42ED"/>
    <w:rsid w:val="000D0687"/>
    <w:rsid w:val="000F0CB6"/>
    <w:rsid w:val="000F1894"/>
    <w:rsid w:val="001005D0"/>
    <w:rsid w:val="00102604"/>
    <w:rsid w:val="00103248"/>
    <w:rsid w:val="00106E9C"/>
    <w:rsid w:val="001105D3"/>
    <w:rsid w:val="001151E8"/>
    <w:rsid w:val="00117695"/>
    <w:rsid w:val="001226BE"/>
    <w:rsid w:val="001246A9"/>
    <w:rsid w:val="001308EC"/>
    <w:rsid w:val="00131AFC"/>
    <w:rsid w:val="0013568D"/>
    <w:rsid w:val="00141A73"/>
    <w:rsid w:val="0014225F"/>
    <w:rsid w:val="001568B7"/>
    <w:rsid w:val="0016098F"/>
    <w:rsid w:val="001619FC"/>
    <w:rsid w:val="00161A36"/>
    <w:rsid w:val="0016540A"/>
    <w:rsid w:val="0016602C"/>
    <w:rsid w:val="00173F12"/>
    <w:rsid w:val="001750E2"/>
    <w:rsid w:val="00176164"/>
    <w:rsid w:val="00176F75"/>
    <w:rsid w:val="00184437"/>
    <w:rsid w:val="00187417"/>
    <w:rsid w:val="00197533"/>
    <w:rsid w:val="001A1413"/>
    <w:rsid w:val="001A4228"/>
    <w:rsid w:val="001A57F7"/>
    <w:rsid w:val="001A5952"/>
    <w:rsid w:val="001A7A0C"/>
    <w:rsid w:val="001B7F70"/>
    <w:rsid w:val="001C68C6"/>
    <w:rsid w:val="001C6FF8"/>
    <w:rsid w:val="001D20B9"/>
    <w:rsid w:val="001D50D4"/>
    <w:rsid w:val="001D755D"/>
    <w:rsid w:val="001E0179"/>
    <w:rsid w:val="001E7487"/>
    <w:rsid w:val="001F0A87"/>
    <w:rsid w:val="001F423F"/>
    <w:rsid w:val="001F67FC"/>
    <w:rsid w:val="001F7B47"/>
    <w:rsid w:val="001F7D1F"/>
    <w:rsid w:val="00200501"/>
    <w:rsid w:val="002036C4"/>
    <w:rsid w:val="00210BA0"/>
    <w:rsid w:val="002139F6"/>
    <w:rsid w:val="00216CC8"/>
    <w:rsid w:val="00222CA8"/>
    <w:rsid w:val="002235E4"/>
    <w:rsid w:val="002245DB"/>
    <w:rsid w:val="002256F8"/>
    <w:rsid w:val="00230F6D"/>
    <w:rsid w:val="002316BF"/>
    <w:rsid w:val="00232117"/>
    <w:rsid w:val="00237101"/>
    <w:rsid w:val="00242F9F"/>
    <w:rsid w:val="00245FC8"/>
    <w:rsid w:val="00251F5E"/>
    <w:rsid w:val="00254476"/>
    <w:rsid w:val="0025481D"/>
    <w:rsid w:val="00264200"/>
    <w:rsid w:val="0026536F"/>
    <w:rsid w:val="00273340"/>
    <w:rsid w:val="00282BEF"/>
    <w:rsid w:val="0028582F"/>
    <w:rsid w:val="00295299"/>
    <w:rsid w:val="002967A2"/>
    <w:rsid w:val="00297EAB"/>
    <w:rsid w:val="002A2A70"/>
    <w:rsid w:val="002B077F"/>
    <w:rsid w:val="002B079C"/>
    <w:rsid w:val="002B0F6D"/>
    <w:rsid w:val="002B1E76"/>
    <w:rsid w:val="002B788A"/>
    <w:rsid w:val="002C6CE0"/>
    <w:rsid w:val="002E1BD2"/>
    <w:rsid w:val="002E409F"/>
    <w:rsid w:val="002F1C1A"/>
    <w:rsid w:val="002F2617"/>
    <w:rsid w:val="00302741"/>
    <w:rsid w:val="00306E13"/>
    <w:rsid w:val="0030723C"/>
    <w:rsid w:val="00314C69"/>
    <w:rsid w:val="00325D8C"/>
    <w:rsid w:val="00325DEA"/>
    <w:rsid w:val="00332159"/>
    <w:rsid w:val="00340356"/>
    <w:rsid w:val="00343AFB"/>
    <w:rsid w:val="00345E98"/>
    <w:rsid w:val="00346231"/>
    <w:rsid w:val="00360C93"/>
    <w:rsid w:val="0036113F"/>
    <w:rsid w:val="003757F2"/>
    <w:rsid w:val="00380357"/>
    <w:rsid w:val="00380DE0"/>
    <w:rsid w:val="0038655B"/>
    <w:rsid w:val="00387C01"/>
    <w:rsid w:val="00395640"/>
    <w:rsid w:val="003972E7"/>
    <w:rsid w:val="003A4362"/>
    <w:rsid w:val="003B4AC4"/>
    <w:rsid w:val="003B5A91"/>
    <w:rsid w:val="003C2346"/>
    <w:rsid w:val="003C3B27"/>
    <w:rsid w:val="003C72E2"/>
    <w:rsid w:val="003C767E"/>
    <w:rsid w:val="003D4317"/>
    <w:rsid w:val="003D5CDF"/>
    <w:rsid w:val="003E2013"/>
    <w:rsid w:val="003E6204"/>
    <w:rsid w:val="003F20AB"/>
    <w:rsid w:val="003F3AD0"/>
    <w:rsid w:val="0040005E"/>
    <w:rsid w:val="00401C0B"/>
    <w:rsid w:val="00404CE2"/>
    <w:rsid w:val="00411C53"/>
    <w:rsid w:val="00412E93"/>
    <w:rsid w:val="00427D67"/>
    <w:rsid w:val="0044237C"/>
    <w:rsid w:val="00450819"/>
    <w:rsid w:val="004606E0"/>
    <w:rsid w:val="0046117F"/>
    <w:rsid w:val="0046568B"/>
    <w:rsid w:val="00473DD0"/>
    <w:rsid w:val="0047623D"/>
    <w:rsid w:val="0048164E"/>
    <w:rsid w:val="00484041"/>
    <w:rsid w:val="004A7E64"/>
    <w:rsid w:val="004B5650"/>
    <w:rsid w:val="004B69AD"/>
    <w:rsid w:val="004B75DD"/>
    <w:rsid w:val="004C0619"/>
    <w:rsid w:val="004C2C0B"/>
    <w:rsid w:val="004D471E"/>
    <w:rsid w:val="004D7918"/>
    <w:rsid w:val="004E2407"/>
    <w:rsid w:val="004E31F3"/>
    <w:rsid w:val="004E6C0F"/>
    <w:rsid w:val="004F073D"/>
    <w:rsid w:val="004F0EB6"/>
    <w:rsid w:val="004F0F87"/>
    <w:rsid w:val="004F49EC"/>
    <w:rsid w:val="004F75DE"/>
    <w:rsid w:val="004F7C6E"/>
    <w:rsid w:val="00501D77"/>
    <w:rsid w:val="00503806"/>
    <w:rsid w:val="00513EE4"/>
    <w:rsid w:val="00515559"/>
    <w:rsid w:val="005229B5"/>
    <w:rsid w:val="00524C3E"/>
    <w:rsid w:val="005303D0"/>
    <w:rsid w:val="005322B9"/>
    <w:rsid w:val="0053419D"/>
    <w:rsid w:val="00534332"/>
    <w:rsid w:val="00547341"/>
    <w:rsid w:val="00555D74"/>
    <w:rsid w:val="00557D79"/>
    <w:rsid w:val="00561F8C"/>
    <w:rsid w:val="0057003D"/>
    <w:rsid w:val="0057014D"/>
    <w:rsid w:val="00574F6D"/>
    <w:rsid w:val="005820DD"/>
    <w:rsid w:val="00582165"/>
    <w:rsid w:val="00582237"/>
    <w:rsid w:val="005823C0"/>
    <w:rsid w:val="005825F5"/>
    <w:rsid w:val="005856F8"/>
    <w:rsid w:val="00585D03"/>
    <w:rsid w:val="0059626D"/>
    <w:rsid w:val="00597031"/>
    <w:rsid w:val="0059781E"/>
    <w:rsid w:val="005A2406"/>
    <w:rsid w:val="005A25CF"/>
    <w:rsid w:val="005B51AF"/>
    <w:rsid w:val="005C271F"/>
    <w:rsid w:val="005C36C3"/>
    <w:rsid w:val="005C4E8D"/>
    <w:rsid w:val="005C5460"/>
    <w:rsid w:val="005D1576"/>
    <w:rsid w:val="005D24EA"/>
    <w:rsid w:val="005D7362"/>
    <w:rsid w:val="005D7F22"/>
    <w:rsid w:val="005E684E"/>
    <w:rsid w:val="005E7766"/>
    <w:rsid w:val="005E7E3E"/>
    <w:rsid w:val="005F3AB7"/>
    <w:rsid w:val="005F7BAF"/>
    <w:rsid w:val="00600A4D"/>
    <w:rsid w:val="00613346"/>
    <w:rsid w:val="006168EC"/>
    <w:rsid w:val="006201C4"/>
    <w:rsid w:val="00646C69"/>
    <w:rsid w:val="0065603B"/>
    <w:rsid w:val="006578CB"/>
    <w:rsid w:val="006635AF"/>
    <w:rsid w:val="0067273A"/>
    <w:rsid w:val="00676BB5"/>
    <w:rsid w:val="00685423"/>
    <w:rsid w:val="0068764D"/>
    <w:rsid w:val="006A749F"/>
    <w:rsid w:val="006B1FDF"/>
    <w:rsid w:val="006C0111"/>
    <w:rsid w:val="006C5856"/>
    <w:rsid w:val="006D440B"/>
    <w:rsid w:val="006D475C"/>
    <w:rsid w:val="006E3DD4"/>
    <w:rsid w:val="006E544D"/>
    <w:rsid w:val="006F045B"/>
    <w:rsid w:val="006F0FDE"/>
    <w:rsid w:val="00701352"/>
    <w:rsid w:val="0070563D"/>
    <w:rsid w:val="007126DF"/>
    <w:rsid w:val="007162F5"/>
    <w:rsid w:val="007209FA"/>
    <w:rsid w:val="00725226"/>
    <w:rsid w:val="00725299"/>
    <w:rsid w:val="00726ABF"/>
    <w:rsid w:val="007308F4"/>
    <w:rsid w:val="0073200D"/>
    <w:rsid w:val="00736642"/>
    <w:rsid w:val="00740B29"/>
    <w:rsid w:val="00741394"/>
    <w:rsid w:val="00741DB2"/>
    <w:rsid w:val="00743883"/>
    <w:rsid w:val="0075107C"/>
    <w:rsid w:val="00761B56"/>
    <w:rsid w:val="0077430B"/>
    <w:rsid w:val="007747C9"/>
    <w:rsid w:val="0077655B"/>
    <w:rsid w:val="00776AA4"/>
    <w:rsid w:val="007777CC"/>
    <w:rsid w:val="00781A73"/>
    <w:rsid w:val="007831E8"/>
    <w:rsid w:val="007A3911"/>
    <w:rsid w:val="007A687C"/>
    <w:rsid w:val="007B0E60"/>
    <w:rsid w:val="007B14CA"/>
    <w:rsid w:val="007B15D6"/>
    <w:rsid w:val="007B16F4"/>
    <w:rsid w:val="007B7AAF"/>
    <w:rsid w:val="007D4DEE"/>
    <w:rsid w:val="007D6BB9"/>
    <w:rsid w:val="007F35D6"/>
    <w:rsid w:val="00802BD0"/>
    <w:rsid w:val="00803F27"/>
    <w:rsid w:val="008069A2"/>
    <w:rsid w:val="0080733B"/>
    <w:rsid w:val="0081223F"/>
    <w:rsid w:val="00812713"/>
    <w:rsid w:val="00813888"/>
    <w:rsid w:val="00814CCF"/>
    <w:rsid w:val="008163FD"/>
    <w:rsid w:val="008245F9"/>
    <w:rsid w:val="00824882"/>
    <w:rsid w:val="0083107E"/>
    <w:rsid w:val="00836134"/>
    <w:rsid w:val="00837D56"/>
    <w:rsid w:val="008423C0"/>
    <w:rsid w:val="00852B5A"/>
    <w:rsid w:val="008533F3"/>
    <w:rsid w:val="00856D09"/>
    <w:rsid w:val="00857558"/>
    <w:rsid w:val="0086612F"/>
    <w:rsid w:val="008673E6"/>
    <w:rsid w:val="008A379D"/>
    <w:rsid w:val="008A635B"/>
    <w:rsid w:val="008A7918"/>
    <w:rsid w:val="008B115B"/>
    <w:rsid w:val="008B25A0"/>
    <w:rsid w:val="008C14E1"/>
    <w:rsid w:val="008C2FA5"/>
    <w:rsid w:val="008C40B2"/>
    <w:rsid w:val="008C7047"/>
    <w:rsid w:val="008C7372"/>
    <w:rsid w:val="008D28B0"/>
    <w:rsid w:val="008D490C"/>
    <w:rsid w:val="008E1E14"/>
    <w:rsid w:val="008E667D"/>
    <w:rsid w:val="009034DE"/>
    <w:rsid w:val="00907721"/>
    <w:rsid w:val="00912393"/>
    <w:rsid w:val="00912A15"/>
    <w:rsid w:val="00917356"/>
    <w:rsid w:val="00922FCF"/>
    <w:rsid w:val="00924F7D"/>
    <w:rsid w:val="00951EE1"/>
    <w:rsid w:val="009561D5"/>
    <w:rsid w:val="009815A4"/>
    <w:rsid w:val="009859C8"/>
    <w:rsid w:val="0099233A"/>
    <w:rsid w:val="009939D1"/>
    <w:rsid w:val="009A22FE"/>
    <w:rsid w:val="009A7ED1"/>
    <w:rsid w:val="009B1969"/>
    <w:rsid w:val="009B630B"/>
    <w:rsid w:val="009B77F4"/>
    <w:rsid w:val="009C344C"/>
    <w:rsid w:val="009C7B8D"/>
    <w:rsid w:val="009D5245"/>
    <w:rsid w:val="009F3137"/>
    <w:rsid w:val="009F76DF"/>
    <w:rsid w:val="00A00A17"/>
    <w:rsid w:val="00A171E5"/>
    <w:rsid w:val="00A20A4F"/>
    <w:rsid w:val="00A23AD1"/>
    <w:rsid w:val="00A32B95"/>
    <w:rsid w:val="00A34179"/>
    <w:rsid w:val="00A3752E"/>
    <w:rsid w:val="00A401D8"/>
    <w:rsid w:val="00A41966"/>
    <w:rsid w:val="00A44857"/>
    <w:rsid w:val="00A46158"/>
    <w:rsid w:val="00A46D02"/>
    <w:rsid w:val="00A51CCC"/>
    <w:rsid w:val="00A528E6"/>
    <w:rsid w:val="00A55283"/>
    <w:rsid w:val="00A561FF"/>
    <w:rsid w:val="00A5705D"/>
    <w:rsid w:val="00A652FA"/>
    <w:rsid w:val="00A65F3F"/>
    <w:rsid w:val="00A71BA9"/>
    <w:rsid w:val="00A765E3"/>
    <w:rsid w:val="00A80735"/>
    <w:rsid w:val="00A8126A"/>
    <w:rsid w:val="00A85DC5"/>
    <w:rsid w:val="00A864A4"/>
    <w:rsid w:val="00AB2272"/>
    <w:rsid w:val="00AB561D"/>
    <w:rsid w:val="00AB6051"/>
    <w:rsid w:val="00AC2E01"/>
    <w:rsid w:val="00AC4486"/>
    <w:rsid w:val="00AC7052"/>
    <w:rsid w:val="00AD5FAF"/>
    <w:rsid w:val="00AE14C1"/>
    <w:rsid w:val="00AE2034"/>
    <w:rsid w:val="00B00A3A"/>
    <w:rsid w:val="00B01A12"/>
    <w:rsid w:val="00B04639"/>
    <w:rsid w:val="00B07E8E"/>
    <w:rsid w:val="00B10BF8"/>
    <w:rsid w:val="00B20010"/>
    <w:rsid w:val="00B261D9"/>
    <w:rsid w:val="00B26A36"/>
    <w:rsid w:val="00B4105A"/>
    <w:rsid w:val="00B42277"/>
    <w:rsid w:val="00B43CAA"/>
    <w:rsid w:val="00B468CD"/>
    <w:rsid w:val="00B501BD"/>
    <w:rsid w:val="00B51278"/>
    <w:rsid w:val="00B52A11"/>
    <w:rsid w:val="00B60447"/>
    <w:rsid w:val="00B61B59"/>
    <w:rsid w:val="00B6720E"/>
    <w:rsid w:val="00B67300"/>
    <w:rsid w:val="00B747FE"/>
    <w:rsid w:val="00B74E94"/>
    <w:rsid w:val="00B91231"/>
    <w:rsid w:val="00B91CD8"/>
    <w:rsid w:val="00B94C03"/>
    <w:rsid w:val="00BA53FB"/>
    <w:rsid w:val="00BA7295"/>
    <w:rsid w:val="00BB39DC"/>
    <w:rsid w:val="00BB6F88"/>
    <w:rsid w:val="00BB7EC8"/>
    <w:rsid w:val="00BD1A99"/>
    <w:rsid w:val="00BD7787"/>
    <w:rsid w:val="00BE111F"/>
    <w:rsid w:val="00BE1712"/>
    <w:rsid w:val="00BE2C19"/>
    <w:rsid w:val="00BF0FB0"/>
    <w:rsid w:val="00BF4DFA"/>
    <w:rsid w:val="00BF599C"/>
    <w:rsid w:val="00BF6A45"/>
    <w:rsid w:val="00C0136F"/>
    <w:rsid w:val="00C02637"/>
    <w:rsid w:val="00C03F93"/>
    <w:rsid w:val="00C1220F"/>
    <w:rsid w:val="00C146C2"/>
    <w:rsid w:val="00C17085"/>
    <w:rsid w:val="00C231E8"/>
    <w:rsid w:val="00C331ED"/>
    <w:rsid w:val="00C37537"/>
    <w:rsid w:val="00C438E7"/>
    <w:rsid w:val="00C45618"/>
    <w:rsid w:val="00C477CA"/>
    <w:rsid w:val="00C5282A"/>
    <w:rsid w:val="00C556E5"/>
    <w:rsid w:val="00C6067A"/>
    <w:rsid w:val="00C60D56"/>
    <w:rsid w:val="00C62CE3"/>
    <w:rsid w:val="00C64D9A"/>
    <w:rsid w:val="00C64E88"/>
    <w:rsid w:val="00C671E5"/>
    <w:rsid w:val="00C673EC"/>
    <w:rsid w:val="00C73FDA"/>
    <w:rsid w:val="00C7504D"/>
    <w:rsid w:val="00C7718C"/>
    <w:rsid w:val="00C77225"/>
    <w:rsid w:val="00C80887"/>
    <w:rsid w:val="00C80B89"/>
    <w:rsid w:val="00C81956"/>
    <w:rsid w:val="00C84002"/>
    <w:rsid w:val="00C84BB4"/>
    <w:rsid w:val="00C8629A"/>
    <w:rsid w:val="00C86335"/>
    <w:rsid w:val="00C9606E"/>
    <w:rsid w:val="00CA00B8"/>
    <w:rsid w:val="00CA4086"/>
    <w:rsid w:val="00CA52D4"/>
    <w:rsid w:val="00CA5F4B"/>
    <w:rsid w:val="00CB1CB2"/>
    <w:rsid w:val="00CB382F"/>
    <w:rsid w:val="00CB687B"/>
    <w:rsid w:val="00CC2BFF"/>
    <w:rsid w:val="00CC7B46"/>
    <w:rsid w:val="00CC7F3F"/>
    <w:rsid w:val="00CD027F"/>
    <w:rsid w:val="00CD3BD0"/>
    <w:rsid w:val="00CD50BD"/>
    <w:rsid w:val="00CD619D"/>
    <w:rsid w:val="00CE3289"/>
    <w:rsid w:val="00CE50AE"/>
    <w:rsid w:val="00CE522C"/>
    <w:rsid w:val="00CF2932"/>
    <w:rsid w:val="00CF5205"/>
    <w:rsid w:val="00CF664E"/>
    <w:rsid w:val="00CF75B8"/>
    <w:rsid w:val="00D06ABF"/>
    <w:rsid w:val="00D10B5D"/>
    <w:rsid w:val="00D146DF"/>
    <w:rsid w:val="00D201F9"/>
    <w:rsid w:val="00D210C0"/>
    <w:rsid w:val="00D3111C"/>
    <w:rsid w:val="00D324B7"/>
    <w:rsid w:val="00D33D22"/>
    <w:rsid w:val="00D35BA8"/>
    <w:rsid w:val="00D416EE"/>
    <w:rsid w:val="00D4290B"/>
    <w:rsid w:val="00D43287"/>
    <w:rsid w:val="00D46BB6"/>
    <w:rsid w:val="00D50831"/>
    <w:rsid w:val="00D56A6C"/>
    <w:rsid w:val="00D57C08"/>
    <w:rsid w:val="00D57FAC"/>
    <w:rsid w:val="00D76AE9"/>
    <w:rsid w:val="00D76F87"/>
    <w:rsid w:val="00D80628"/>
    <w:rsid w:val="00D814C8"/>
    <w:rsid w:val="00D857FC"/>
    <w:rsid w:val="00D86DE1"/>
    <w:rsid w:val="00D9628D"/>
    <w:rsid w:val="00DA5469"/>
    <w:rsid w:val="00DA7A29"/>
    <w:rsid w:val="00DC20FA"/>
    <w:rsid w:val="00DD59C2"/>
    <w:rsid w:val="00DD7F68"/>
    <w:rsid w:val="00DE0330"/>
    <w:rsid w:val="00DE13FB"/>
    <w:rsid w:val="00DE356B"/>
    <w:rsid w:val="00DE3C68"/>
    <w:rsid w:val="00DF403F"/>
    <w:rsid w:val="00DF4A59"/>
    <w:rsid w:val="00DF6371"/>
    <w:rsid w:val="00E16E6A"/>
    <w:rsid w:val="00E32857"/>
    <w:rsid w:val="00E33E62"/>
    <w:rsid w:val="00E373C7"/>
    <w:rsid w:val="00E442BB"/>
    <w:rsid w:val="00E50A63"/>
    <w:rsid w:val="00E537D4"/>
    <w:rsid w:val="00E61A5A"/>
    <w:rsid w:val="00E64F57"/>
    <w:rsid w:val="00E7003A"/>
    <w:rsid w:val="00E71224"/>
    <w:rsid w:val="00E71839"/>
    <w:rsid w:val="00E8160C"/>
    <w:rsid w:val="00E83A93"/>
    <w:rsid w:val="00E85AB0"/>
    <w:rsid w:val="00E87670"/>
    <w:rsid w:val="00E8792B"/>
    <w:rsid w:val="00E9732F"/>
    <w:rsid w:val="00EA2A10"/>
    <w:rsid w:val="00EB2025"/>
    <w:rsid w:val="00EB6F88"/>
    <w:rsid w:val="00EC2E56"/>
    <w:rsid w:val="00ED0202"/>
    <w:rsid w:val="00ED7CDA"/>
    <w:rsid w:val="00EE26B6"/>
    <w:rsid w:val="00EE57C0"/>
    <w:rsid w:val="00EE6BC9"/>
    <w:rsid w:val="00EF0F59"/>
    <w:rsid w:val="00F102A8"/>
    <w:rsid w:val="00F13BC1"/>
    <w:rsid w:val="00F13D62"/>
    <w:rsid w:val="00F1719C"/>
    <w:rsid w:val="00F25009"/>
    <w:rsid w:val="00F37651"/>
    <w:rsid w:val="00F62015"/>
    <w:rsid w:val="00F6232A"/>
    <w:rsid w:val="00F76243"/>
    <w:rsid w:val="00F769B8"/>
    <w:rsid w:val="00F8278F"/>
    <w:rsid w:val="00F82BE4"/>
    <w:rsid w:val="00F839DA"/>
    <w:rsid w:val="00F93E8D"/>
    <w:rsid w:val="00F94172"/>
    <w:rsid w:val="00F96ABB"/>
    <w:rsid w:val="00FA06C0"/>
    <w:rsid w:val="00FA2B9E"/>
    <w:rsid w:val="00FA5D8E"/>
    <w:rsid w:val="00FB0D35"/>
    <w:rsid w:val="00FB2ED9"/>
    <w:rsid w:val="00FB460A"/>
    <w:rsid w:val="00FB7BBB"/>
    <w:rsid w:val="00FC143A"/>
    <w:rsid w:val="00FC3C5C"/>
    <w:rsid w:val="00FC4679"/>
    <w:rsid w:val="00FD2034"/>
    <w:rsid w:val="00FD20AF"/>
    <w:rsid w:val="00FD2D8B"/>
    <w:rsid w:val="00FD3A80"/>
    <w:rsid w:val="00FD4F01"/>
    <w:rsid w:val="00FD5E3A"/>
    <w:rsid w:val="00FD71AA"/>
    <w:rsid w:val="00FE0A82"/>
    <w:rsid w:val="00FE1B05"/>
    <w:rsid w:val="00FE3724"/>
    <w:rsid w:val="00FE5121"/>
    <w:rsid w:val="00FE5819"/>
    <w:rsid w:val="00FE67C8"/>
    <w:rsid w:val="00FE794A"/>
    <w:rsid w:val="00FF1E22"/>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66F4D51"/>
  <w15:chartTrackingRefBased/>
  <w15:docId w15:val="{AF5DDBA3-32CB-48EB-8522-28C6DA6A6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31E8"/>
    <w:pPr>
      <w:spacing w:line="360" w:lineRule="auto"/>
    </w:pPr>
    <w:rPr>
      <w:sz w:val="24"/>
    </w:rPr>
  </w:style>
  <w:style w:type="paragraph" w:styleId="Heading1">
    <w:name w:val="heading 1"/>
    <w:basedOn w:val="Normal"/>
    <w:next w:val="Normal"/>
    <w:link w:val="Heading1Char"/>
    <w:uiPriority w:val="9"/>
    <w:qFormat/>
    <w:rsid w:val="003972E7"/>
    <w:pPr>
      <w:keepNext/>
      <w:keepLines/>
      <w:spacing w:before="240" w:after="0"/>
      <w:outlineLvl w:val="0"/>
    </w:pPr>
    <w:rPr>
      <w:rFonts w:asciiTheme="majorHAnsi" w:eastAsiaTheme="majorEastAsia" w:hAnsiTheme="majorHAnsi" w:cstheme="majorBidi"/>
      <w:color w:val="2E74B5" w:themeColor="accent1" w:themeShade="BF"/>
      <w:sz w:val="40"/>
      <w:szCs w:val="32"/>
    </w:rPr>
  </w:style>
  <w:style w:type="paragraph" w:styleId="Heading2">
    <w:name w:val="heading 2"/>
    <w:basedOn w:val="Normal"/>
    <w:next w:val="Normal"/>
    <w:link w:val="Heading2Char"/>
    <w:uiPriority w:val="9"/>
    <w:unhideWhenUsed/>
    <w:qFormat/>
    <w:rsid w:val="003972E7"/>
    <w:pPr>
      <w:keepNext/>
      <w:keepLines/>
      <w:spacing w:before="40" w:after="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57003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A20A4F"/>
    <w:pPr>
      <w:spacing w:before="120" w:after="0"/>
    </w:pPr>
    <w:rPr>
      <w:rFonts w:cstheme="minorHAnsi"/>
      <w:b/>
      <w:bCs/>
      <w:i/>
      <w:iCs/>
      <w:szCs w:val="24"/>
    </w:rPr>
  </w:style>
  <w:style w:type="paragraph" w:styleId="TOC2">
    <w:name w:val="toc 2"/>
    <w:basedOn w:val="Normal"/>
    <w:next w:val="Normal"/>
    <w:autoRedefine/>
    <w:uiPriority w:val="39"/>
    <w:unhideWhenUsed/>
    <w:rsid w:val="00A20A4F"/>
    <w:pPr>
      <w:spacing w:before="120" w:after="0"/>
      <w:ind w:left="220"/>
    </w:pPr>
    <w:rPr>
      <w:rFonts w:cstheme="minorHAnsi"/>
      <w:b/>
      <w:bCs/>
    </w:rPr>
  </w:style>
  <w:style w:type="paragraph" w:styleId="TOC3">
    <w:name w:val="toc 3"/>
    <w:basedOn w:val="Normal"/>
    <w:next w:val="Normal"/>
    <w:autoRedefine/>
    <w:uiPriority w:val="39"/>
    <w:unhideWhenUsed/>
    <w:rsid w:val="00A20A4F"/>
    <w:pPr>
      <w:spacing w:after="0"/>
      <w:ind w:left="440"/>
    </w:pPr>
    <w:rPr>
      <w:rFonts w:cstheme="minorHAnsi"/>
      <w:sz w:val="20"/>
      <w:szCs w:val="20"/>
    </w:rPr>
  </w:style>
  <w:style w:type="paragraph" w:styleId="TOC4">
    <w:name w:val="toc 4"/>
    <w:basedOn w:val="Normal"/>
    <w:next w:val="Normal"/>
    <w:autoRedefine/>
    <w:uiPriority w:val="39"/>
    <w:unhideWhenUsed/>
    <w:rsid w:val="00A20A4F"/>
    <w:pPr>
      <w:spacing w:after="0"/>
      <w:ind w:left="660"/>
    </w:pPr>
    <w:rPr>
      <w:rFonts w:cstheme="minorHAnsi"/>
      <w:sz w:val="20"/>
      <w:szCs w:val="20"/>
    </w:rPr>
  </w:style>
  <w:style w:type="paragraph" w:styleId="TOC5">
    <w:name w:val="toc 5"/>
    <w:basedOn w:val="Normal"/>
    <w:next w:val="Normal"/>
    <w:autoRedefine/>
    <w:uiPriority w:val="39"/>
    <w:unhideWhenUsed/>
    <w:rsid w:val="00A20A4F"/>
    <w:pPr>
      <w:spacing w:after="0"/>
      <w:ind w:left="880"/>
    </w:pPr>
    <w:rPr>
      <w:rFonts w:cstheme="minorHAnsi"/>
      <w:sz w:val="20"/>
      <w:szCs w:val="20"/>
    </w:rPr>
  </w:style>
  <w:style w:type="paragraph" w:styleId="TOC6">
    <w:name w:val="toc 6"/>
    <w:basedOn w:val="Normal"/>
    <w:next w:val="Normal"/>
    <w:autoRedefine/>
    <w:uiPriority w:val="39"/>
    <w:unhideWhenUsed/>
    <w:rsid w:val="00A20A4F"/>
    <w:pPr>
      <w:spacing w:after="0"/>
      <w:ind w:left="1100"/>
    </w:pPr>
    <w:rPr>
      <w:rFonts w:cstheme="minorHAnsi"/>
      <w:sz w:val="20"/>
      <w:szCs w:val="20"/>
    </w:rPr>
  </w:style>
  <w:style w:type="paragraph" w:styleId="TOC7">
    <w:name w:val="toc 7"/>
    <w:basedOn w:val="Normal"/>
    <w:next w:val="Normal"/>
    <w:autoRedefine/>
    <w:uiPriority w:val="39"/>
    <w:unhideWhenUsed/>
    <w:rsid w:val="00A20A4F"/>
    <w:pPr>
      <w:spacing w:after="0"/>
      <w:ind w:left="1320"/>
    </w:pPr>
    <w:rPr>
      <w:rFonts w:cstheme="minorHAnsi"/>
      <w:sz w:val="20"/>
      <w:szCs w:val="20"/>
    </w:rPr>
  </w:style>
  <w:style w:type="paragraph" w:styleId="TOC8">
    <w:name w:val="toc 8"/>
    <w:basedOn w:val="Normal"/>
    <w:next w:val="Normal"/>
    <w:autoRedefine/>
    <w:uiPriority w:val="39"/>
    <w:unhideWhenUsed/>
    <w:rsid w:val="00A20A4F"/>
    <w:pPr>
      <w:spacing w:after="0"/>
      <w:ind w:left="1540"/>
    </w:pPr>
    <w:rPr>
      <w:rFonts w:cstheme="minorHAnsi"/>
      <w:sz w:val="20"/>
      <w:szCs w:val="20"/>
    </w:rPr>
  </w:style>
  <w:style w:type="paragraph" w:styleId="TOC9">
    <w:name w:val="toc 9"/>
    <w:basedOn w:val="Normal"/>
    <w:next w:val="Normal"/>
    <w:autoRedefine/>
    <w:uiPriority w:val="39"/>
    <w:unhideWhenUsed/>
    <w:rsid w:val="00A20A4F"/>
    <w:pPr>
      <w:spacing w:after="0"/>
      <w:ind w:left="1760"/>
    </w:pPr>
    <w:rPr>
      <w:rFonts w:cstheme="minorHAnsi"/>
      <w:sz w:val="20"/>
      <w:szCs w:val="20"/>
    </w:rPr>
  </w:style>
  <w:style w:type="paragraph" w:styleId="Title">
    <w:name w:val="Title"/>
    <w:basedOn w:val="Normal"/>
    <w:next w:val="Normal"/>
    <w:link w:val="TitleChar"/>
    <w:uiPriority w:val="10"/>
    <w:qFormat/>
    <w:rsid w:val="00245F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5FC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972E7"/>
    <w:rPr>
      <w:rFonts w:asciiTheme="majorHAnsi" w:eastAsiaTheme="majorEastAsia" w:hAnsiTheme="majorHAnsi" w:cstheme="majorBidi"/>
      <w:color w:val="2E74B5" w:themeColor="accent1" w:themeShade="BF"/>
      <w:sz w:val="40"/>
      <w:szCs w:val="32"/>
    </w:rPr>
  </w:style>
  <w:style w:type="character" w:styleId="Hyperlink">
    <w:name w:val="Hyperlink"/>
    <w:basedOn w:val="DefaultParagraphFont"/>
    <w:uiPriority w:val="99"/>
    <w:unhideWhenUsed/>
    <w:rsid w:val="0026536F"/>
    <w:rPr>
      <w:color w:val="0563C1" w:themeColor="hyperlink"/>
      <w:u w:val="single"/>
    </w:rPr>
  </w:style>
  <w:style w:type="paragraph" w:styleId="FootnoteText">
    <w:name w:val="footnote text"/>
    <w:basedOn w:val="Normal"/>
    <w:link w:val="FootnoteTextChar"/>
    <w:uiPriority w:val="99"/>
    <w:semiHidden/>
    <w:unhideWhenUsed/>
    <w:rsid w:val="002E1B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1BD2"/>
    <w:rPr>
      <w:sz w:val="20"/>
      <w:szCs w:val="20"/>
    </w:rPr>
  </w:style>
  <w:style w:type="character" w:styleId="FootnoteReference">
    <w:name w:val="footnote reference"/>
    <w:basedOn w:val="DefaultParagraphFont"/>
    <w:uiPriority w:val="99"/>
    <w:semiHidden/>
    <w:unhideWhenUsed/>
    <w:rsid w:val="002E1BD2"/>
    <w:rPr>
      <w:vertAlign w:val="superscript"/>
    </w:rPr>
  </w:style>
  <w:style w:type="character" w:styleId="FollowedHyperlink">
    <w:name w:val="FollowedHyperlink"/>
    <w:basedOn w:val="DefaultParagraphFont"/>
    <w:uiPriority w:val="99"/>
    <w:semiHidden/>
    <w:unhideWhenUsed/>
    <w:rsid w:val="00F93E8D"/>
    <w:rPr>
      <w:color w:val="954F72" w:themeColor="followedHyperlink"/>
      <w:u w:val="single"/>
    </w:rPr>
  </w:style>
  <w:style w:type="character" w:customStyle="1" w:styleId="Heading2Char">
    <w:name w:val="Heading 2 Char"/>
    <w:basedOn w:val="DefaultParagraphFont"/>
    <w:link w:val="Heading2"/>
    <w:uiPriority w:val="9"/>
    <w:rsid w:val="003972E7"/>
    <w:rPr>
      <w:rFonts w:asciiTheme="majorHAnsi" w:eastAsiaTheme="majorEastAsia" w:hAnsiTheme="majorHAnsi" w:cstheme="majorBidi"/>
      <w:color w:val="2E74B5" w:themeColor="accent1" w:themeShade="BF"/>
      <w:sz w:val="28"/>
      <w:szCs w:val="26"/>
    </w:rPr>
  </w:style>
  <w:style w:type="character" w:customStyle="1" w:styleId="Heading3Char">
    <w:name w:val="Heading 3 Char"/>
    <w:basedOn w:val="DefaultParagraphFont"/>
    <w:link w:val="Heading3"/>
    <w:uiPriority w:val="9"/>
    <w:rsid w:val="0057003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F37651"/>
    <w:pPr>
      <w:ind w:left="720"/>
      <w:contextualSpacing/>
    </w:pPr>
  </w:style>
  <w:style w:type="paragraph" w:styleId="Header">
    <w:name w:val="header"/>
    <w:basedOn w:val="Normal"/>
    <w:link w:val="HeaderChar"/>
    <w:uiPriority w:val="99"/>
    <w:unhideWhenUsed/>
    <w:rsid w:val="008C7047"/>
    <w:pPr>
      <w:tabs>
        <w:tab w:val="center" w:pos="4320"/>
        <w:tab w:val="right" w:pos="8640"/>
      </w:tabs>
      <w:spacing w:after="0" w:line="240" w:lineRule="auto"/>
    </w:pPr>
  </w:style>
  <w:style w:type="character" w:customStyle="1" w:styleId="HeaderChar">
    <w:name w:val="Header Char"/>
    <w:basedOn w:val="DefaultParagraphFont"/>
    <w:link w:val="Header"/>
    <w:uiPriority w:val="99"/>
    <w:rsid w:val="008C7047"/>
  </w:style>
  <w:style w:type="paragraph" w:styleId="Footer">
    <w:name w:val="footer"/>
    <w:basedOn w:val="Normal"/>
    <w:link w:val="FooterChar"/>
    <w:uiPriority w:val="99"/>
    <w:unhideWhenUsed/>
    <w:rsid w:val="008C7047"/>
    <w:pPr>
      <w:tabs>
        <w:tab w:val="center" w:pos="4320"/>
        <w:tab w:val="right" w:pos="8640"/>
      </w:tabs>
      <w:spacing w:after="0" w:line="240" w:lineRule="auto"/>
    </w:pPr>
  </w:style>
  <w:style w:type="character" w:customStyle="1" w:styleId="FooterChar">
    <w:name w:val="Footer Char"/>
    <w:basedOn w:val="DefaultParagraphFont"/>
    <w:link w:val="Footer"/>
    <w:uiPriority w:val="99"/>
    <w:rsid w:val="008C7047"/>
  </w:style>
  <w:style w:type="paragraph" w:styleId="NoSpacing">
    <w:name w:val="No Spacing"/>
    <w:uiPriority w:val="1"/>
    <w:qFormat/>
    <w:rsid w:val="003972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racle.com/technetwork/java/javase/downloads/jdk8-downloads-2133151.html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tbeans.org/download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EC1BEC-E460-425B-87A4-539FC9779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6</TotalTime>
  <Pages>10</Pages>
  <Words>1812</Words>
  <Characters>1033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uang</dc:creator>
  <cp:keywords/>
  <dc:description/>
  <cp:lastModifiedBy>Richard Huang</cp:lastModifiedBy>
  <cp:revision>687</cp:revision>
  <dcterms:created xsi:type="dcterms:W3CDTF">2017-10-10T09:52:00Z</dcterms:created>
  <dcterms:modified xsi:type="dcterms:W3CDTF">2018-09-04T06:42:00Z</dcterms:modified>
</cp:coreProperties>
</file>